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00B832" w14:textId="77777777" w:rsidR="00022668" w:rsidRDefault="00DC0560" w:rsidP="00DC0560">
      <w:pPr>
        <w:pStyle w:val="Rubrik1"/>
        <w:jc w:val="center"/>
        <w:rPr>
          <w:lang w:val="en-US"/>
        </w:rPr>
      </w:pPr>
      <w:bookmarkStart w:id="0" w:name="_GoBack"/>
      <w:bookmarkEnd w:id="0"/>
      <w:r>
        <w:rPr>
          <w:lang w:val="en-US"/>
        </w:rPr>
        <w:t>Exercise: Web Fundamentals Introduction</w:t>
      </w:r>
      <w:r w:rsidR="00041C71">
        <w:rPr>
          <w:lang w:val="en-US"/>
        </w:rPr>
        <w:t xml:space="preserve"> – Beer Store</w:t>
      </w:r>
    </w:p>
    <w:p w14:paraId="61912598" w14:textId="77777777" w:rsidR="0058727B" w:rsidRDefault="00041C71" w:rsidP="00041C71">
      <w:pPr>
        <w:pStyle w:val="Rubrik1"/>
        <w:numPr>
          <w:ilvl w:val="0"/>
          <w:numId w:val="8"/>
        </w:numPr>
        <w:rPr>
          <w:lang w:val="en-US"/>
        </w:rPr>
      </w:pPr>
      <w:r>
        <w:rPr>
          <w:lang w:val="en-US"/>
        </w:rPr>
        <w:t>Structure Overview</w:t>
      </w:r>
    </w:p>
    <w:p w14:paraId="185C16B5" w14:textId="24ACDD54" w:rsidR="00041C71" w:rsidRDefault="00041C71" w:rsidP="00041C71">
      <w:pPr>
        <w:rPr>
          <w:lang w:val="en-US"/>
        </w:rPr>
      </w:pPr>
      <w:r>
        <w:rPr>
          <w:lang w:val="en-US"/>
        </w:rPr>
        <w:t xml:space="preserve">Your task is to create the design for a beer store. </w:t>
      </w:r>
      <w:r w:rsidR="00D03E58">
        <w:rPr>
          <w:lang w:val="en-US"/>
        </w:rPr>
        <w:t>With this exercise you are provided with 2 folders.</w:t>
      </w:r>
    </w:p>
    <w:p w14:paraId="1FDFD31B" w14:textId="77777777" w:rsidR="00D85427" w:rsidRDefault="00D85427" w:rsidP="00D85427">
      <w:pPr>
        <w:jc w:val="center"/>
        <w:rPr>
          <w:lang w:val="en-US"/>
        </w:rPr>
      </w:pPr>
      <w:r>
        <w:rPr>
          <w:noProof/>
          <w:lang w:val="en-US"/>
        </w:rPr>
        <w:drawing>
          <wp:inline distT="0" distB="0" distL="0" distR="0" wp14:anchorId="43135974" wp14:editId="585BA249">
            <wp:extent cx="4895850"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95850" cy="2247900"/>
                    </a:xfrm>
                    <a:prstGeom prst="rect">
                      <a:avLst/>
                    </a:prstGeom>
                  </pic:spPr>
                </pic:pic>
              </a:graphicData>
            </a:graphic>
          </wp:inline>
        </w:drawing>
      </w:r>
    </w:p>
    <w:p w14:paraId="68B272DF" w14:textId="00301EC8" w:rsidR="00D85427" w:rsidRPr="00041C71" w:rsidRDefault="00D85427" w:rsidP="00D85427">
      <w:pPr>
        <w:rPr>
          <w:lang w:val="en-US"/>
        </w:rPr>
      </w:pPr>
      <w:r>
        <w:rPr>
          <w:lang w:val="en-US"/>
        </w:rPr>
        <w:t>We won’t cre</w:t>
      </w:r>
      <w:r w:rsidR="001E364A">
        <w:rPr>
          <w:lang w:val="en-US"/>
        </w:rPr>
        <w:t xml:space="preserve">ate different CSS files for </w:t>
      </w:r>
      <w:r w:rsidR="0007074D">
        <w:rPr>
          <w:lang w:val="en-US"/>
        </w:rPr>
        <w:t>each page</w:t>
      </w:r>
      <w:r>
        <w:rPr>
          <w:lang w:val="en-US"/>
        </w:rPr>
        <w:t xml:space="preserve">. Instead, </w:t>
      </w:r>
      <w:r w:rsidR="00F1677B">
        <w:rPr>
          <w:lang w:val="en-US"/>
        </w:rPr>
        <w:t>all</w:t>
      </w:r>
      <w:r>
        <w:rPr>
          <w:lang w:val="en-US"/>
        </w:rPr>
        <w:t xml:space="preserve"> the styling will be in a single file – </w:t>
      </w:r>
      <w:r w:rsidRPr="00D85427">
        <w:rPr>
          <w:rStyle w:val="CodeChar"/>
        </w:rPr>
        <w:t>style.css</w:t>
      </w:r>
      <w:r w:rsidR="00497BE0">
        <w:rPr>
          <w:lang w:val="en-US"/>
        </w:rPr>
        <w:t xml:space="preserve">, which you will put in the </w:t>
      </w:r>
      <w:r w:rsidR="00497BE0" w:rsidRPr="00497BE0">
        <w:rPr>
          <w:rStyle w:val="CodeChar"/>
        </w:rPr>
        <w:t>/style</w:t>
      </w:r>
      <w:r w:rsidR="00497BE0">
        <w:rPr>
          <w:lang w:val="en-US"/>
        </w:rPr>
        <w:t xml:space="preserve"> folder.</w:t>
      </w:r>
      <w:r w:rsidR="00980669">
        <w:rPr>
          <w:lang w:val="en-US"/>
        </w:rPr>
        <w:t xml:space="preserve"> In the provided resources file</w:t>
      </w:r>
      <w:r>
        <w:rPr>
          <w:lang w:val="en-US"/>
        </w:rPr>
        <w:t xml:space="preserve"> you will find several photos. </w:t>
      </w:r>
      <w:r w:rsidR="00D03E58">
        <w:rPr>
          <w:lang w:val="en-US"/>
        </w:rPr>
        <w:t>You should find them</w:t>
      </w:r>
      <w:r>
        <w:rPr>
          <w:lang w:val="en-US"/>
        </w:rPr>
        <w:t xml:space="preserve"> in the </w:t>
      </w:r>
      <w:r w:rsidR="00497BE0" w:rsidRPr="00497BE0">
        <w:rPr>
          <w:rStyle w:val="CodeChar"/>
        </w:rPr>
        <w:t>/</w:t>
      </w:r>
      <w:r w:rsidRPr="00497BE0">
        <w:rPr>
          <w:rStyle w:val="CodeChar"/>
        </w:rPr>
        <w:t>images</w:t>
      </w:r>
      <w:r>
        <w:rPr>
          <w:lang w:val="en-US"/>
        </w:rPr>
        <w:t xml:space="preserve"> folder.</w:t>
      </w:r>
    </w:p>
    <w:p w14:paraId="20EDBA78" w14:textId="77777777" w:rsidR="00041C71" w:rsidRDefault="00041C71" w:rsidP="00041C71">
      <w:pPr>
        <w:pStyle w:val="Rubrik1"/>
        <w:numPr>
          <w:ilvl w:val="0"/>
          <w:numId w:val="8"/>
        </w:numPr>
        <w:rPr>
          <w:lang w:val="en-US"/>
        </w:rPr>
      </w:pPr>
      <w:r>
        <w:rPr>
          <w:lang w:val="en-US"/>
        </w:rPr>
        <w:t>Designing a Reusable Template</w:t>
      </w:r>
    </w:p>
    <w:p w14:paraId="5B173ED2" w14:textId="77777777" w:rsidR="00D85427" w:rsidRDefault="00497BE0" w:rsidP="00497BE0">
      <w:pPr>
        <w:rPr>
          <w:rFonts w:eastAsiaTheme="majorEastAsia" w:cstheme="majorBidi"/>
          <w:b/>
          <w:color w:val="7C380A"/>
          <w:sz w:val="36"/>
          <w:szCs w:val="36"/>
          <w:lang w:val="en-US"/>
        </w:rPr>
      </w:pPr>
      <w:r>
        <w:rPr>
          <w:lang w:val="en-US"/>
        </w:rPr>
        <w:t xml:space="preserve">In this </w:t>
      </w:r>
      <w:r w:rsidR="00F1677B">
        <w:rPr>
          <w:lang w:val="en-US"/>
        </w:rPr>
        <w:t>chapter,</w:t>
      </w:r>
      <w:r>
        <w:rPr>
          <w:lang w:val="en-US"/>
        </w:rPr>
        <w:t xml:space="preserve"> you will design a template, or in other words, a base HTML structure which you will use for the rest of the pages. If you follow every step correctly, you should end up with something that looks a bit like this.</w:t>
      </w:r>
    </w:p>
    <w:p w14:paraId="25D1E518" w14:textId="17FA51F9" w:rsidR="0044586E" w:rsidRDefault="00AF55B2" w:rsidP="00497BE0">
      <w:pPr>
        <w:jc w:val="center"/>
      </w:pPr>
      <w:r>
        <w:rPr>
          <w:noProof/>
        </w:rPr>
        <w:drawing>
          <wp:inline distT="0" distB="0" distL="0" distR="0" wp14:anchorId="79277AAC" wp14:editId="322ACFF4">
            <wp:extent cx="6626225" cy="3275965"/>
            <wp:effectExtent l="0" t="0" r="317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3275965"/>
                    </a:xfrm>
                    <a:prstGeom prst="rect">
                      <a:avLst/>
                    </a:prstGeom>
                  </pic:spPr>
                </pic:pic>
              </a:graphicData>
            </a:graphic>
          </wp:inline>
        </w:drawing>
      </w:r>
    </w:p>
    <w:p w14:paraId="004E854A" w14:textId="77777777" w:rsidR="0044586E" w:rsidRDefault="0044586E" w:rsidP="0044586E">
      <w:r>
        <w:br w:type="page"/>
      </w:r>
    </w:p>
    <w:p w14:paraId="5F5C2ADE" w14:textId="77777777" w:rsidR="00497BE0" w:rsidRDefault="00497BE0" w:rsidP="00497BE0">
      <w:pPr>
        <w:jc w:val="center"/>
      </w:pPr>
    </w:p>
    <w:p w14:paraId="6DE56F52" w14:textId="77777777" w:rsidR="008712C9" w:rsidRDefault="00497BE0" w:rsidP="00D85427">
      <w:pPr>
        <w:rPr>
          <w:noProof/>
          <w:lang w:val="en-US"/>
        </w:rPr>
      </w:pPr>
      <w:r>
        <w:rPr>
          <w:lang w:val="en-US"/>
        </w:rPr>
        <w:t xml:space="preserve">Create a file called </w:t>
      </w:r>
      <w:r w:rsidRPr="0044586E">
        <w:rPr>
          <w:rStyle w:val="CodeChar"/>
        </w:rPr>
        <w:t>template.html</w:t>
      </w:r>
      <w:r>
        <w:rPr>
          <w:lang w:val="en-US"/>
        </w:rPr>
        <w:t>. In it, write the code from the picture below.</w:t>
      </w:r>
    </w:p>
    <w:p w14:paraId="15ECA1DD" w14:textId="3239122F" w:rsidR="00BF151F" w:rsidRPr="00BF151F" w:rsidRDefault="00AF55B2" w:rsidP="002C19E9">
      <w:pPr>
        <w:jc w:val="center"/>
        <w:rPr>
          <w:lang w:val="en-US"/>
        </w:rPr>
      </w:pPr>
      <w:r>
        <w:rPr>
          <w:noProof/>
        </w:rPr>
        <w:drawing>
          <wp:inline distT="0" distB="0" distL="0" distR="0" wp14:anchorId="527B677F" wp14:editId="028AADCF">
            <wp:extent cx="6626225" cy="4033520"/>
            <wp:effectExtent l="0" t="0" r="3175"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4033520"/>
                    </a:xfrm>
                    <a:prstGeom prst="rect">
                      <a:avLst/>
                    </a:prstGeom>
                  </pic:spPr>
                </pic:pic>
              </a:graphicData>
            </a:graphic>
          </wp:inline>
        </w:drawing>
      </w:r>
    </w:p>
    <w:p w14:paraId="320A658A" w14:textId="77777777" w:rsidR="0044586E" w:rsidRDefault="008712C9" w:rsidP="00D85427">
      <w:pPr>
        <w:rPr>
          <w:lang w:val="en-US"/>
        </w:rPr>
      </w:pPr>
      <w:r>
        <w:rPr>
          <w:lang w:val="en-US"/>
        </w:rPr>
        <w:t xml:space="preserve">Let’s start with the footer, since it’s the easiest to code. As you can see in the first screenshot, there is a </w:t>
      </w:r>
      <w:r w:rsidR="00F1677B">
        <w:rPr>
          <w:lang w:val="en-US"/>
        </w:rPr>
        <w:t>straight line</w:t>
      </w:r>
      <w:r>
        <w:rPr>
          <w:lang w:val="en-US"/>
        </w:rPr>
        <w:t xml:space="preserve"> right across the bottom. You can make such a line with the </w:t>
      </w:r>
      <w:r w:rsidRPr="008712C9">
        <w:rPr>
          <w:rStyle w:val="CodeChar"/>
        </w:rPr>
        <w:t>&lt;hr/&gt;</w:t>
      </w:r>
      <w:r>
        <w:rPr>
          <w:lang w:val="en-US"/>
        </w:rPr>
        <w:t xml:space="preserve"> tag. </w:t>
      </w:r>
    </w:p>
    <w:p w14:paraId="53E63932" w14:textId="4B0DC594" w:rsidR="008712C9" w:rsidRDefault="008224B3" w:rsidP="008712C9">
      <w:pPr>
        <w:jc w:val="center"/>
        <w:rPr>
          <w:lang w:val="en-US"/>
        </w:rPr>
      </w:pPr>
      <w:r>
        <w:rPr>
          <w:noProof/>
        </w:rPr>
        <w:drawing>
          <wp:inline distT="0" distB="0" distL="0" distR="0" wp14:anchorId="6A619741" wp14:editId="721E9708">
            <wp:extent cx="4095750" cy="817622"/>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6048" cy="831655"/>
                    </a:xfrm>
                    <a:prstGeom prst="rect">
                      <a:avLst/>
                    </a:prstGeom>
                  </pic:spPr>
                </pic:pic>
              </a:graphicData>
            </a:graphic>
          </wp:inline>
        </w:drawing>
      </w:r>
    </w:p>
    <w:p w14:paraId="422D19BE" w14:textId="77777777" w:rsidR="008712C9" w:rsidRDefault="00B06754" w:rsidP="008712C9">
      <w:pPr>
        <w:rPr>
          <w:lang w:val="en-US"/>
        </w:rPr>
      </w:pPr>
      <w:r>
        <w:rPr>
          <w:lang w:val="en-US"/>
        </w:rPr>
        <w:t xml:space="preserve">Now it’s time to code </w:t>
      </w:r>
      <w:r w:rsidR="008712C9">
        <w:rPr>
          <w:lang w:val="en-US"/>
        </w:rPr>
        <w:t xml:space="preserve">the hardest part – the navigation bar. We will use a </w:t>
      </w:r>
      <w:r w:rsidR="008712C9" w:rsidRPr="008712C9">
        <w:rPr>
          <w:rStyle w:val="CodeChar"/>
        </w:rPr>
        <w:t>&lt;div&gt;</w:t>
      </w:r>
      <w:r w:rsidR="008712C9">
        <w:rPr>
          <w:lang w:val="en-US"/>
        </w:rPr>
        <w:t xml:space="preserve"> to store the links in it and we will style it with CSS. </w:t>
      </w:r>
      <w:r w:rsidR="00F1677B">
        <w:rPr>
          <w:lang w:val="en-US"/>
        </w:rPr>
        <w:t>To</w:t>
      </w:r>
      <w:r w:rsidR="008712C9">
        <w:rPr>
          <w:lang w:val="en-US"/>
        </w:rPr>
        <w:t xml:space="preserve"> manipulate it with our </w:t>
      </w:r>
      <w:r w:rsidR="008712C9" w:rsidRPr="008712C9">
        <w:rPr>
          <w:rStyle w:val="CodeChar"/>
        </w:rPr>
        <w:t>style.css</w:t>
      </w:r>
      <w:r w:rsidR="008712C9">
        <w:rPr>
          <w:lang w:val="en-US"/>
        </w:rPr>
        <w:t xml:space="preserve"> file</w:t>
      </w:r>
      <w:r w:rsidR="0007074D">
        <w:rPr>
          <w:lang w:val="en-US"/>
        </w:rPr>
        <w:t xml:space="preserve">, we need to give it an appropriate class name. In our case, we will name the class </w:t>
      </w:r>
      <w:r w:rsidR="0007074D" w:rsidRPr="0007074D">
        <w:rPr>
          <w:rStyle w:val="CodeChar"/>
        </w:rPr>
        <w:t>topnav</w:t>
      </w:r>
      <w:r w:rsidR="0007074D">
        <w:rPr>
          <w:lang w:val="en-US"/>
        </w:rPr>
        <w:t xml:space="preserve">. If you </w:t>
      </w:r>
      <w:r w:rsidR="00F1677B">
        <w:rPr>
          <w:lang w:val="en-US"/>
        </w:rPr>
        <w:t>look</w:t>
      </w:r>
      <w:r w:rsidR="0007074D">
        <w:rPr>
          <w:lang w:val="en-US"/>
        </w:rPr>
        <w:t xml:space="preserve"> in your </w:t>
      </w:r>
      <w:r w:rsidR="0007074D" w:rsidRPr="0007074D">
        <w:rPr>
          <w:rStyle w:val="CodeChar"/>
        </w:rPr>
        <w:t>/images</w:t>
      </w:r>
      <w:r w:rsidR="0007074D">
        <w:rPr>
          <w:lang w:val="en-US"/>
        </w:rPr>
        <w:t xml:space="preserve"> folder you will see a photo </w:t>
      </w:r>
      <w:r w:rsidR="0007074D" w:rsidRPr="0007074D">
        <w:rPr>
          <w:rStyle w:val="CodeChar"/>
        </w:rPr>
        <w:t>logo.png</w:t>
      </w:r>
      <w:r w:rsidR="0007074D">
        <w:rPr>
          <w:lang w:val="en-US"/>
        </w:rPr>
        <w:t xml:space="preserve">. We need to turn this page into a clickable link. </w:t>
      </w:r>
      <w:r w:rsidR="00F1677B">
        <w:rPr>
          <w:lang w:val="en-US"/>
        </w:rPr>
        <w:t>To</w:t>
      </w:r>
      <w:r w:rsidR="0007074D">
        <w:rPr>
          <w:lang w:val="en-US"/>
        </w:rPr>
        <w:t xml:space="preserve"> do that, we put the </w:t>
      </w:r>
      <w:r w:rsidR="002C19E9">
        <w:rPr>
          <w:rStyle w:val="CodeChar"/>
        </w:rPr>
        <w:t xml:space="preserve">&lt;img/&gt; </w:t>
      </w:r>
      <w:r w:rsidR="0007074D">
        <w:rPr>
          <w:lang w:val="en-US"/>
        </w:rPr>
        <w:t xml:space="preserve">inside of the </w:t>
      </w:r>
      <w:r w:rsidR="0007074D" w:rsidRPr="0007074D">
        <w:rPr>
          <w:rStyle w:val="CodeChar"/>
        </w:rPr>
        <w:t>&lt;a&gt;</w:t>
      </w:r>
      <w:r w:rsidR="0007074D">
        <w:rPr>
          <w:lang w:val="en-US"/>
        </w:rPr>
        <w:t xml:space="preserve"> tag like in the photo below.</w:t>
      </w:r>
    </w:p>
    <w:p w14:paraId="57415B0C" w14:textId="16F79E38" w:rsidR="005F0EDB" w:rsidRDefault="005F0EDB" w:rsidP="005F0EDB">
      <w:pPr>
        <w:jc w:val="center"/>
        <w:rPr>
          <w:lang w:val="en-US"/>
        </w:rPr>
      </w:pPr>
      <w:r>
        <w:rPr>
          <w:noProof/>
          <w:lang w:val="en-US"/>
        </w:rPr>
        <mc:AlternateContent>
          <mc:Choice Requires="wps">
            <w:drawing>
              <wp:anchor distT="0" distB="0" distL="114300" distR="114300" simplePos="0" relativeHeight="251659264" behindDoc="0" locked="0" layoutInCell="1" allowOverlap="1" wp14:anchorId="46D5903C" wp14:editId="0A0B2C96">
                <wp:simplePos x="0" y="0"/>
                <wp:positionH relativeFrom="column">
                  <wp:posOffset>3141345</wp:posOffset>
                </wp:positionH>
                <wp:positionV relativeFrom="paragraph">
                  <wp:posOffset>270493</wp:posOffset>
                </wp:positionV>
                <wp:extent cx="2170706" cy="421419"/>
                <wp:effectExtent l="0" t="0" r="20320" b="17145"/>
                <wp:wrapNone/>
                <wp:docPr id="13" name="Oval 13"/>
                <wp:cNvGraphicFramePr/>
                <a:graphic xmlns:a="http://schemas.openxmlformats.org/drawingml/2006/main">
                  <a:graphicData uri="http://schemas.microsoft.com/office/word/2010/wordprocessingShape">
                    <wps:wsp>
                      <wps:cNvSpPr/>
                      <wps:spPr>
                        <a:xfrm>
                          <a:off x="0" y="0"/>
                          <a:ext cx="2170706" cy="421419"/>
                        </a:xfrm>
                        <a:prstGeom prst="ellipse">
                          <a:avLst/>
                        </a:prstGeom>
                        <a:noFill/>
                        <a:ln>
                          <a:solidFill>
                            <a:schemeClr val="tx1">
                              <a:lumMod val="95000"/>
                              <a:lumOff val="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312A0E" id="Oval 13" o:spid="_x0000_s1026" style="position:absolute;margin-left:247.35pt;margin-top:21.3pt;width:170.9pt;height:33.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" filled="f" strokecolor="#0d0d0d [3069]" strokeweight="1pt">
                <v:stroke joinstyle="miter"/>
              </v:oval>
            </w:pict>
          </mc:Fallback>
        </mc:AlternateContent>
      </w:r>
      <w:r w:rsidR="008224B3">
        <w:rPr>
          <w:lang w:val="en-US"/>
        </w:rPr>
        <w:t xml:space="preserve">          </w:t>
      </w:r>
      <w:r w:rsidR="008224B3">
        <w:rPr>
          <w:noProof/>
        </w:rPr>
        <w:drawing>
          <wp:inline distT="0" distB="0" distL="0" distR="0" wp14:anchorId="32391568" wp14:editId="27C30EA6">
            <wp:extent cx="5153025" cy="190402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3988" cy="1926553"/>
                    </a:xfrm>
                    <a:prstGeom prst="rect">
                      <a:avLst/>
                    </a:prstGeom>
                  </pic:spPr>
                </pic:pic>
              </a:graphicData>
            </a:graphic>
          </wp:inline>
        </w:drawing>
      </w:r>
    </w:p>
    <w:p w14:paraId="47B78717" w14:textId="77777777" w:rsidR="00E1788D" w:rsidRDefault="00E1788D" w:rsidP="00E1788D">
      <w:pPr>
        <w:rPr>
          <w:lang w:val="en-US"/>
        </w:rPr>
      </w:pPr>
      <w:r>
        <w:rPr>
          <w:lang w:val="en-US"/>
        </w:rPr>
        <w:lastRenderedPageBreak/>
        <w:t xml:space="preserve">That’s enough HTML for now. Time to go to our CSS file. The first thing we need to do is change the font. Let’s face it, Times New Roman looks </w:t>
      </w:r>
      <w:r w:rsidR="00F1677B">
        <w:rPr>
          <w:lang w:val="en-US"/>
        </w:rPr>
        <w:t>ugly</w:t>
      </w:r>
      <w:r>
        <w:rPr>
          <w:lang w:val="en-US"/>
        </w:rPr>
        <w:t xml:space="preserve"> in websites. So, we will use Calibri. Also, we need to change the background color so that it isn’t just plain white. Open the </w:t>
      </w:r>
      <w:r w:rsidRPr="00E1788D">
        <w:rPr>
          <w:rStyle w:val="CodeChar"/>
        </w:rPr>
        <w:t>style.css</w:t>
      </w:r>
      <w:r>
        <w:rPr>
          <w:lang w:val="en-US"/>
        </w:rPr>
        <w:t xml:space="preserve"> file and, in it, write the following code:</w:t>
      </w:r>
    </w:p>
    <w:p w14:paraId="66C6583E" w14:textId="77777777" w:rsidR="00E1788D" w:rsidRDefault="00D44CD9" w:rsidP="00D44CD9">
      <w:pPr>
        <w:jc w:val="center"/>
        <w:rPr>
          <w:lang w:val="en-US"/>
        </w:rPr>
      </w:pPr>
      <w:r>
        <w:rPr>
          <w:noProof/>
          <w:lang w:val="en-US"/>
        </w:rPr>
        <w:drawing>
          <wp:inline distT="0" distB="0" distL="0" distR="0" wp14:anchorId="6862072A" wp14:editId="13B9C621">
            <wp:extent cx="4217670" cy="1351280"/>
            <wp:effectExtent l="19050" t="19050" r="11430" b="20320"/>
            <wp:docPr id="9" name="Picture 9" descr="http://i.imgur.com/UteUL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imgur.com/UteULE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17670" cy="1351280"/>
                    </a:xfrm>
                    <a:prstGeom prst="rect">
                      <a:avLst/>
                    </a:prstGeom>
                    <a:noFill/>
                    <a:ln>
                      <a:solidFill>
                        <a:schemeClr val="bg1">
                          <a:lumMod val="75000"/>
                        </a:schemeClr>
                      </a:solidFill>
                    </a:ln>
                  </pic:spPr>
                </pic:pic>
              </a:graphicData>
            </a:graphic>
          </wp:inline>
        </w:drawing>
      </w:r>
    </w:p>
    <w:p w14:paraId="6234347D" w14:textId="77777777" w:rsidR="00D44CD9" w:rsidRDefault="00D44CD9" w:rsidP="00D44CD9">
      <w:pPr>
        <w:rPr>
          <w:lang w:val="en-US"/>
        </w:rPr>
      </w:pPr>
      <w:r>
        <w:rPr>
          <w:lang w:val="en-US"/>
        </w:rPr>
        <w:t>Now, your page should look something a bit like this:</w:t>
      </w:r>
    </w:p>
    <w:p w14:paraId="07CE83D1" w14:textId="55141C69" w:rsidR="00D44CD9" w:rsidRDefault="004F4A32" w:rsidP="00D44CD9">
      <w:pPr>
        <w:jc w:val="center"/>
        <w:rPr>
          <w:lang w:val="en-US"/>
        </w:rPr>
      </w:pPr>
      <w:r>
        <w:rPr>
          <w:noProof/>
        </w:rPr>
        <w:drawing>
          <wp:inline distT="0" distB="0" distL="0" distR="0" wp14:anchorId="7F92C354" wp14:editId="1E263CA3">
            <wp:extent cx="6626225" cy="36068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606800"/>
                    </a:xfrm>
                    <a:prstGeom prst="rect">
                      <a:avLst/>
                    </a:prstGeom>
                  </pic:spPr>
                </pic:pic>
              </a:graphicData>
            </a:graphic>
          </wp:inline>
        </w:drawing>
      </w:r>
    </w:p>
    <w:p w14:paraId="18A3ABB1" w14:textId="77777777" w:rsidR="00D44CD9" w:rsidRDefault="00D44CD9" w:rsidP="00D44CD9">
      <w:pPr>
        <w:rPr>
          <w:lang w:val="en-US"/>
        </w:rPr>
      </w:pPr>
      <w:r>
        <w:rPr>
          <w:lang w:val="en-US"/>
        </w:rPr>
        <w:t xml:space="preserve">But the navigation bar still looks far from complete – we </w:t>
      </w:r>
      <w:r w:rsidR="00F1677B">
        <w:rPr>
          <w:lang w:val="en-US"/>
        </w:rPr>
        <w:t>must</w:t>
      </w:r>
      <w:r>
        <w:rPr>
          <w:lang w:val="en-US"/>
        </w:rPr>
        <w:t xml:space="preserve"> style it a bit more and we </w:t>
      </w:r>
      <w:r w:rsidR="00F1677B">
        <w:rPr>
          <w:lang w:val="en-US"/>
        </w:rPr>
        <w:t>should</w:t>
      </w:r>
      <w:r>
        <w:rPr>
          <w:lang w:val="en-US"/>
        </w:rPr>
        <w:t xml:space="preserve"> change the alignment of some of the links. We added the</w:t>
      </w:r>
      <w:r w:rsidRPr="00D44CD9">
        <w:rPr>
          <w:rStyle w:val="CodeChar"/>
        </w:rPr>
        <w:t xml:space="preserve"> topnav</w:t>
      </w:r>
      <w:r>
        <w:rPr>
          <w:lang w:val="en-US"/>
        </w:rPr>
        <w:t xml:space="preserve"> class to the bar some time ago. Now it’s time to put it to use. Add the following code to our styling file: </w:t>
      </w:r>
    </w:p>
    <w:p w14:paraId="59FE52B5" w14:textId="77777777" w:rsidR="00B06754" w:rsidRDefault="00B06754" w:rsidP="00D44CD9">
      <w:pPr>
        <w:jc w:val="center"/>
        <w:rPr>
          <w:lang w:val="en-US"/>
        </w:rPr>
      </w:pPr>
      <w:r>
        <w:rPr>
          <w:noProof/>
          <w:lang w:val="en-US"/>
        </w:rPr>
        <w:drawing>
          <wp:inline distT="0" distB="0" distL="0" distR="0" wp14:anchorId="64A04FB3" wp14:editId="751E78BD">
            <wp:extent cx="4072134" cy="976900"/>
            <wp:effectExtent l="19050" t="19050" r="24130" b="13970"/>
            <wp:docPr id="15" name="Picture 15" descr="http://i.imgur.com/rkFomZ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imgur.com/rkFomZc.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86477" cy="980341"/>
                    </a:xfrm>
                    <a:prstGeom prst="rect">
                      <a:avLst/>
                    </a:prstGeom>
                    <a:noFill/>
                    <a:ln>
                      <a:solidFill>
                        <a:schemeClr val="bg1">
                          <a:lumMod val="75000"/>
                        </a:schemeClr>
                      </a:solidFill>
                    </a:ln>
                  </pic:spPr>
                </pic:pic>
              </a:graphicData>
            </a:graphic>
          </wp:inline>
        </w:drawing>
      </w:r>
    </w:p>
    <w:p w14:paraId="0CB7C672" w14:textId="77777777" w:rsidR="00B06754" w:rsidRDefault="00B06754" w:rsidP="00B06754">
      <w:pPr>
        <w:rPr>
          <w:lang w:val="en-US"/>
        </w:rPr>
      </w:pPr>
      <w:r>
        <w:rPr>
          <w:lang w:val="en-US"/>
        </w:rPr>
        <w:br w:type="page"/>
      </w:r>
    </w:p>
    <w:p w14:paraId="0144AAFB" w14:textId="77777777" w:rsidR="00D44CD9" w:rsidRDefault="00D44CD9" w:rsidP="00D44CD9">
      <w:pPr>
        <w:jc w:val="center"/>
        <w:rPr>
          <w:lang w:val="en-US"/>
        </w:rPr>
      </w:pPr>
    </w:p>
    <w:p w14:paraId="42600F10" w14:textId="77777777" w:rsidR="00B06754" w:rsidRDefault="00B06754" w:rsidP="00B06754">
      <w:r>
        <w:rPr>
          <w:lang w:val="en-US"/>
        </w:rPr>
        <w:t xml:space="preserve">We also need to style the links, but only the ones that are within an element with the </w:t>
      </w:r>
      <w:r w:rsidRPr="00B06754">
        <w:rPr>
          <w:rStyle w:val="CodeChar"/>
        </w:rPr>
        <w:t>topnav</w:t>
      </w:r>
      <w:r>
        <w:rPr>
          <w:lang w:val="en-US"/>
        </w:rPr>
        <w:t xml:space="preserve"> class. The syntax of styling elemen</w:t>
      </w:r>
      <w:r w:rsidR="00A31E21">
        <w:rPr>
          <w:lang w:val="en-US"/>
        </w:rPr>
        <w:t xml:space="preserve">ts nested within other elements </w:t>
      </w:r>
      <w:r>
        <w:rPr>
          <w:lang w:val="en-US"/>
        </w:rPr>
        <w:t xml:space="preserve">is: </w:t>
      </w:r>
      <w:r>
        <w:rPr>
          <w:rStyle w:val="CodeChar"/>
          <w:lang w:val="en-US"/>
        </w:rPr>
        <w:t>“</w:t>
      </w:r>
      <w:r w:rsidRPr="00B06754">
        <w:rPr>
          <w:rStyle w:val="CodeChar"/>
        </w:rPr>
        <w:t xml:space="preserve">.class_name </w:t>
      </w:r>
      <w:r w:rsidR="00A31E21">
        <w:rPr>
          <w:rStyle w:val="CodeChar"/>
        </w:rPr>
        <w:t>element_name</w:t>
      </w:r>
      <w:r w:rsidRPr="00B06754">
        <w:rPr>
          <w:rStyle w:val="CodeChar"/>
        </w:rPr>
        <w:t>”</w:t>
      </w:r>
      <w:r w:rsidRPr="00B06754">
        <w:t>.</w:t>
      </w:r>
    </w:p>
    <w:p w14:paraId="7A2EB546" w14:textId="6D2F1FA4" w:rsidR="00B06754" w:rsidRDefault="007B21AA" w:rsidP="005844DC">
      <w:pPr>
        <w:jc w:val="center"/>
        <w:rPr>
          <w:lang w:val="en-US"/>
        </w:rPr>
      </w:pPr>
      <w:r>
        <w:rPr>
          <w:noProof/>
        </w:rPr>
        <w:drawing>
          <wp:inline distT="0" distB="0" distL="0" distR="0" wp14:anchorId="43DDC865" wp14:editId="624406A3">
            <wp:extent cx="4257675" cy="1980500"/>
            <wp:effectExtent l="0" t="0" r="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01004" cy="2000655"/>
                    </a:xfrm>
                    <a:prstGeom prst="rect">
                      <a:avLst/>
                    </a:prstGeom>
                  </pic:spPr>
                </pic:pic>
              </a:graphicData>
            </a:graphic>
          </wp:inline>
        </w:drawing>
      </w:r>
    </w:p>
    <w:p w14:paraId="6CED2946" w14:textId="77777777" w:rsidR="005844DC" w:rsidRDefault="005844DC" w:rsidP="005844DC">
      <w:pPr>
        <w:rPr>
          <w:lang w:val="en-US"/>
        </w:rPr>
      </w:pPr>
      <w:r>
        <w:rPr>
          <w:lang w:val="en-US"/>
        </w:rPr>
        <w:t xml:space="preserve">When it comes to links, the </w:t>
      </w:r>
      <w:r w:rsidRPr="005844DC">
        <w:rPr>
          <w:rStyle w:val="CodeChar"/>
        </w:rPr>
        <w:t>text-decoration</w:t>
      </w:r>
      <w:r>
        <w:rPr>
          <w:lang w:val="en-US"/>
        </w:rPr>
        <w:t xml:space="preserve"> property tells whether the link should be underlined or not. Until now, your template should look something like this:</w:t>
      </w:r>
    </w:p>
    <w:p w14:paraId="61556388" w14:textId="1E8D4890" w:rsidR="005844DC" w:rsidRDefault="007B21AA" w:rsidP="005844DC">
      <w:pPr>
        <w:jc w:val="center"/>
        <w:rPr>
          <w:lang w:val="en-US"/>
        </w:rPr>
      </w:pPr>
      <w:r>
        <w:rPr>
          <w:noProof/>
        </w:rPr>
        <w:drawing>
          <wp:inline distT="0" distB="0" distL="0" distR="0" wp14:anchorId="2D256D51" wp14:editId="1DB79267">
            <wp:extent cx="4467225" cy="217945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3541" cy="2192297"/>
                    </a:xfrm>
                    <a:prstGeom prst="rect">
                      <a:avLst/>
                    </a:prstGeom>
                  </pic:spPr>
                </pic:pic>
              </a:graphicData>
            </a:graphic>
          </wp:inline>
        </w:drawing>
      </w:r>
    </w:p>
    <w:p w14:paraId="23D8310C" w14:textId="77777777" w:rsidR="00A31E21" w:rsidRDefault="005844DC" w:rsidP="005844DC">
      <w:pPr>
        <w:rPr>
          <w:lang w:val="en-US"/>
        </w:rPr>
      </w:pPr>
      <w:r>
        <w:rPr>
          <w:lang w:val="en-US"/>
        </w:rPr>
        <w:t xml:space="preserve">Here we see our first problem – the logo pushes the navigation bar down and messes up the alignment. There are two ways out. The first one is to mess around with the sizes of the image, but that will distort it and it won’t look </w:t>
      </w:r>
      <w:r w:rsidR="00E94999">
        <w:rPr>
          <w:lang w:val="en-US"/>
        </w:rPr>
        <w:t>good</w:t>
      </w:r>
      <w:r>
        <w:rPr>
          <w:lang w:val="en-US"/>
        </w:rPr>
        <w:t>. The other way around is to remove the padding around the logo and give it a tiny paddin</w:t>
      </w:r>
      <w:r w:rsidR="00A31E21">
        <w:rPr>
          <w:lang w:val="en-US"/>
        </w:rPr>
        <w:t>g on the top so that it is centered:</w:t>
      </w:r>
    </w:p>
    <w:p w14:paraId="37DE6EA1" w14:textId="21E40AD5" w:rsidR="00A31E21" w:rsidRDefault="007B21AA" w:rsidP="00A31E21">
      <w:pPr>
        <w:jc w:val="center"/>
        <w:rPr>
          <w:lang w:val="en-US"/>
        </w:rPr>
      </w:pPr>
      <w:r>
        <w:rPr>
          <w:noProof/>
        </w:rPr>
        <w:drawing>
          <wp:inline distT="0" distB="0" distL="0" distR="0" wp14:anchorId="44805E9A" wp14:editId="0BBA0FE4">
            <wp:extent cx="1495425" cy="11715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95425" cy="1171575"/>
                    </a:xfrm>
                    <a:prstGeom prst="rect">
                      <a:avLst/>
                    </a:prstGeom>
                  </pic:spPr>
                </pic:pic>
              </a:graphicData>
            </a:graphic>
          </wp:inline>
        </w:drawing>
      </w:r>
    </w:p>
    <w:p w14:paraId="6B46E516" w14:textId="77777777" w:rsidR="005844DC" w:rsidRDefault="00A31E21" w:rsidP="00A31E21">
      <w:pPr>
        <w:jc w:val="center"/>
        <w:rPr>
          <w:lang w:val="en-US"/>
        </w:rPr>
      </w:pPr>
      <w:r>
        <w:rPr>
          <w:noProof/>
          <w:lang w:val="en-US"/>
        </w:rPr>
        <mc:AlternateContent>
          <mc:Choice Requires="wps">
            <w:drawing>
              <wp:anchor distT="0" distB="0" distL="114300" distR="114300" simplePos="0" relativeHeight="251660288" behindDoc="0" locked="0" layoutInCell="1" allowOverlap="1" wp14:anchorId="3B2454E7" wp14:editId="7BD9E43A">
                <wp:simplePos x="0" y="0"/>
                <wp:positionH relativeFrom="column">
                  <wp:posOffset>931528</wp:posOffset>
                </wp:positionH>
                <wp:positionV relativeFrom="paragraph">
                  <wp:posOffset>363855</wp:posOffset>
                </wp:positionV>
                <wp:extent cx="1203909" cy="337048"/>
                <wp:effectExtent l="0" t="0" r="15875" b="25400"/>
                <wp:wrapNone/>
                <wp:docPr id="22" name="Oval 22"/>
                <wp:cNvGraphicFramePr/>
                <a:graphic xmlns:a="http://schemas.openxmlformats.org/drawingml/2006/main">
                  <a:graphicData uri="http://schemas.microsoft.com/office/word/2010/wordprocessingShape">
                    <wps:wsp>
                      <wps:cNvSpPr/>
                      <wps:spPr>
                        <a:xfrm>
                          <a:off x="0" y="0"/>
                          <a:ext cx="1203909" cy="33704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DD600E" id="Oval 22" o:spid="_x0000_s1026" style="position:absolute;margin-left:73.35pt;margin-top:28.65pt;width:94.8pt;height:26.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" filled="f" strokecolor="black [3213]" strokeweight="1pt">
                <v:stroke joinstyle="miter"/>
              </v:oval>
            </w:pict>
          </mc:Fallback>
        </mc:AlternateContent>
      </w:r>
      <w:r>
        <w:rPr>
          <w:noProof/>
          <w:lang w:val="en-US"/>
        </w:rPr>
        <w:drawing>
          <wp:inline distT="0" distB="0" distL="0" distR="0" wp14:anchorId="71157BC1" wp14:editId="60399086">
            <wp:extent cx="6610350" cy="876300"/>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10350" cy="876300"/>
                    </a:xfrm>
                    <a:prstGeom prst="rect">
                      <a:avLst/>
                    </a:prstGeom>
                    <a:ln>
                      <a:solidFill>
                        <a:schemeClr val="bg1">
                          <a:lumMod val="75000"/>
                        </a:schemeClr>
                      </a:solidFill>
                    </a:ln>
                  </pic:spPr>
                </pic:pic>
              </a:graphicData>
            </a:graphic>
          </wp:inline>
        </w:drawing>
      </w:r>
    </w:p>
    <w:p w14:paraId="19CF6B97" w14:textId="77777777" w:rsidR="00A31E21" w:rsidRDefault="00A31E21" w:rsidP="00A31E21">
      <w:pPr>
        <w:jc w:val="center"/>
        <w:rPr>
          <w:lang w:val="en-US"/>
        </w:rPr>
      </w:pPr>
    </w:p>
    <w:p w14:paraId="455F373A" w14:textId="77777777" w:rsidR="00A31E21" w:rsidRDefault="00A31E21" w:rsidP="00A31E21">
      <w:pPr>
        <w:rPr>
          <w:lang w:val="en-US"/>
        </w:rPr>
      </w:pPr>
      <w:r>
        <w:rPr>
          <w:lang w:val="en-US"/>
        </w:rPr>
        <w:t>Now, if everything is all right, your navigation bar should look a bit nicer:</w:t>
      </w:r>
    </w:p>
    <w:p w14:paraId="70D68ED3" w14:textId="25E12DC3" w:rsidR="00A31E21" w:rsidRDefault="00F84747" w:rsidP="00A31E21">
      <w:pPr>
        <w:jc w:val="center"/>
        <w:rPr>
          <w:lang w:val="en-US"/>
        </w:rPr>
      </w:pPr>
      <w:r>
        <w:rPr>
          <w:noProof/>
        </w:rPr>
        <w:drawing>
          <wp:inline distT="0" distB="0" distL="0" distR="0" wp14:anchorId="4AA550B4" wp14:editId="78BD34C5">
            <wp:extent cx="5067300" cy="243871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0544" cy="2449900"/>
                    </a:xfrm>
                    <a:prstGeom prst="rect">
                      <a:avLst/>
                    </a:prstGeom>
                  </pic:spPr>
                </pic:pic>
              </a:graphicData>
            </a:graphic>
          </wp:inline>
        </w:drawing>
      </w:r>
    </w:p>
    <w:p w14:paraId="72321DED" w14:textId="77777777" w:rsidR="00A31E21" w:rsidRDefault="00A31E21" w:rsidP="00A31E21">
      <w:pPr>
        <w:rPr>
          <w:lang w:val="en-US"/>
        </w:rPr>
      </w:pPr>
      <w:r>
        <w:rPr>
          <w:lang w:val="en-US"/>
        </w:rPr>
        <w:t xml:space="preserve">If you </w:t>
      </w:r>
      <w:r w:rsidR="00F1677B">
        <w:rPr>
          <w:lang w:val="en-US"/>
        </w:rPr>
        <w:t>look</w:t>
      </w:r>
      <w:r>
        <w:rPr>
          <w:lang w:val="en-US"/>
        </w:rPr>
        <w:t xml:space="preserve"> at the image from the very beginning of the chapter, you will see that the “Register” and “Log in” buttons are aligned to the right. Element alignment is done with the </w:t>
      </w:r>
      <w:r w:rsidRPr="00A31E21">
        <w:rPr>
          <w:rStyle w:val="CodeChar"/>
        </w:rPr>
        <w:t>float</w:t>
      </w:r>
      <w:r>
        <w:rPr>
          <w:lang w:val="en-US"/>
        </w:rPr>
        <w:t xml:space="preserve"> CSS attribute.</w:t>
      </w:r>
    </w:p>
    <w:p w14:paraId="07B2EEE2" w14:textId="77777777" w:rsidR="00A31E21" w:rsidRDefault="00D17216" w:rsidP="00A31E21">
      <w:pPr>
        <w:jc w:val="center"/>
        <w:rPr>
          <w:lang w:val="en-US"/>
        </w:rPr>
      </w:pPr>
      <w:r>
        <w:rPr>
          <w:noProof/>
          <w:lang w:val="en-US"/>
        </w:rPr>
        <mc:AlternateContent>
          <mc:Choice Requires="wps">
            <w:drawing>
              <wp:anchor distT="0" distB="0" distL="114300" distR="114300" simplePos="0" relativeHeight="251661312" behindDoc="0" locked="0" layoutInCell="1" allowOverlap="1" wp14:anchorId="1BC0D8E1" wp14:editId="504CDDE5">
                <wp:simplePos x="0" y="0"/>
                <wp:positionH relativeFrom="column">
                  <wp:posOffset>1274541</wp:posOffset>
                </wp:positionH>
                <wp:positionV relativeFrom="paragraph">
                  <wp:posOffset>923194</wp:posOffset>
                </wp:positionV>
                <wp:extent cx="1319482" cy="707366"/>
                <wp:effectExtent l="0" t="0" r="14605" b="17145"/>
                <wp:wrapNone/>
                <wp:docPr id="26" name="Oval 26"/>
                <wp:cNvGraphicFramePr/>
                <a:graphic xmlns:a="http://schemas.openxmlformats.org/drawingml/2006/main">
                  <a:graphicData uri="http://schemas.microsoft.com/office/word/2010/wordprocessingShape">
                    <wps:wsp>
                      <wps:cNvSpPr/>
                      <wps:spPr>
                        <a:xfrm>
                          <a:off x="0" y="0"/>
                          <a:ext cx="1319482" cy="707366"/>
                        </a:xfrm>
                        <a:prstGeom prst="ellipse">
                          <a:avLst/>
                        </a:prstGeom>
                        <a:noFill/>
                        <a:ln>
                          <a:solidFill>
                            <a:schemeClr val="tx1">
                              <a:lumMod val="95000"/>
                              <a:lumOff val="5000"/>
                            </a:schemeClr>
                          </a:solid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5AB78F" id="Oval 26" o:spid="_x0000_s1026" style="position:absolute;margin-left:100.35pt;margin-top:72.7pt;width:103.9pt;height:5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" filled="f" strokecolor="#0d0d0d [3069]" strokeweight="1pt">
                <v:stroke joinstyle="miter"/>
              </v:oval>
            </w:pict>
          </mc:Fallback>
        </mc:AlternateContent>
      </w:r>
      <w:r w:rsidR="00A31E21">
        <w:rPr>
          <w:noProof/>
          <w:lang w:val="en-US"/>
        </w:rPr>
        <w:drawing>
          <wp:inline distT="0" distB="0" distL="0" distR="0" wp14:anchorId="2FE96FD6" wp14:editId="29742FD2">
            <wp:extent cx="1981200" cy="857250"/>
            <wp:effectExtent l="19050" t="19050" r="19050" b="190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1200" cy="857250"/>
                    </a:xfrm>
                    <a:prstGeom prst="rect">
                      <a:avLst/>
                    </a:prstGeom>
                    <a:ln>
                      <a:solidFill>
                        <a:schemeClr val="bg1">
                          <a:lumMod val="75000"/>
                        </a:schemeClr>
                      </a:solidFill>
                    </a:ln>
                  </pic:spPr>
                </pic:pic>
              </a:graphicData>
            </a:graphic>
          </wp:inline>
        </w:drawing>
      </w:r>
    </w:p>
    <w:p w14:paraId="76830939" w14:textId="77777777" w:rsidR="00D17216" w:rsidRDefault="00D17216" w:rsidP="00A31E21">
      <w:pPr>
        <w:jc w:val="center"/>
        <w:rPr>
          <w:lang w:val="en-US"/>
        </w:rPr>
      </w:pPr>
      <w:r>
        <w:rPr>
          <w:noProof/>
          <w:lang w:val="en-US"/>
        </w:rPr>
        <w:drawing>
          <wp:inline distT="0" distB="0" distL="0" distR="0" wp14:anchorId="695B6547" wp14:editId="72493466">
            <wp:extent cx="4514850" cy="457200"/>
            <wp:effectExtent l="19050" t="19050" r="1905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14850" cy="457200"/>
                    </a:xfrm>
                    <a:prstGeom prst="rect">
                      <a:avLst/>
                    </a:prstGeom>
                    <a:ln>
                      <a:solidFill>
                        <a:schemeClr val="bg1">
                          <a:lumMod val="75000"/>
                        </a:schemeClr>
                      </a:solidFill>
                    </a:ln>
                  </pic:spPr>
                </pic:pic>
              </a:graphicData>
            </a:graphic>
          </wp:inline>
        </w:drawing>
      </w:r>
    </w:p>
    <w:p w14:paraId="1C05C798" w14:textId="77777777" w:rsidR="00D17216" w:rsidRDefault="00D17216" w:rsidP="00D17216">
      <w:pPr>
        <w:rPr>
          <w:lang w:val="en-US"/>
        </w:rPr>
      </w:pPr>
      <w:r>
        <w:rPr>
          <w:lang w:val="en-US"/>
        </w:rPr>
        <w:t xml:space="preserve">If you try and hover with the mouse over any of the links, you will see that nothing happens. This gives no feedback to the user and makes the navigation bar feel dull. We are going to change it. In </w:t>
      </w:r>
      <w:r w:rsidR="00F1677B">
        <w:rPr>
          <w:lang w:val="en-US"/>
        </w:rPr>
        <w:t>CSS,</w:t>
      </w:r>
      <w:r>
        <w:rPr>
          <w:lang w:val="en-US"/>
        </w:rPr>
        <w:t xml:space="preserve"> you can add styling to elements based on what happens with them (on click, on hover with mouse, etc.) </w:t>
      </w:r>
      <w:r w:rsidR="00726F80">
        <w:rPr>
          <w:lang w:val="en-US"/>
        </w:rPr>
        <w:t xml:space="preserve">These are called </w:t>
      </w:r>
      <w:r w:rsidR="00726F80" w:rsidRPr="00726F80">
        <w:rPr>
          <w:b/>
          <w:lang w:val="en-US"/>
        </w:rPr>
        <w:t>pseudo-class selectors</w:t>
      </w:r>
      <w:r>
        <w:rPr>
          <w:lang w:val="en-US"/>
        </w:rPr>
        <w:t xml:space="preserve">. </w:t>
      </w:r>
      <w:r w:rsidR="00726F80">
        <w:rPr>
          <w:lang w:val="en-US"/>
        </w:rPr>
        <w:t xml:space="preserve">The syntax of them </w:t>
      </w:r>
      <w:r>
        <w:rPr>
          <w:lang w:val="en-US"/>
        </w:rPr>
        <w:t xml:space="preserve">is: </w:t>
      </w:r>
      <w:r w:rsidRPr="00D17216">
        <w:rPr>
          <w:rStyle w:val="CodeChar"/>
        </w:rPr>
        <w:t>“element_name:</w:t>
      </w:r>
      <w:r w:rsidR="00726F80">
        <w:rPr>
          <w:rStyle w:val="CodeChar"/>
          <w:lang w:val="en-GB"/>
        </w:rPr>
        <w:t>pseudoclass_selector</w:t>
      </w:r>
      <w:r w:rsidRPr="00D17216">
        <w:rPr>
          <w:rStyle w:val="CodeChar"/>
        </w:rPr>
        <w:t>”</w:t>
      </w:r>
      <w:r>
        <w:rPr>
          <w:lang w:val="en-US"/>
        </w:rPr>
        <w:t>.</w:t>
      </w:r>
    </w:p>
    <w:p w14:paraId="24C6DDAC" w14:textId="77777777" w:rsidR="003D6723" w:rsidRDefault="00D17216" w:rsidP="00D17216">
      <w:pPr>
        <w:jc w:val="center"/>
        <w:rPr>
          <w:lang w:val="en-US"/>
        </w:rPr>
      </w:pPr>
      <w:r>
        <w:rPr>
          <w:noProof/>
          <w:lang w:val="en-US"/>
        </w:rPr>
        <w:drawing>
          <wp:inline distT="0" distB="0" distL="0" distR="0" wp14:anchorId="7D6C2490" wp14:editId="38C39DBA">
            <wp:extent cx="2657475" cy="914400"/>
            <wp:effectExtent l="19050" t="19050" r="28575"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57475" cy="914400"/>
                    </a:xfrm>
                    <a:prstGeom prst="rect">
                      <a:avLst/>
                    </a:prstGeom>
                    <a:ln>
                      <a:solidFill>
                        <a:schemeClr val="bg1">
                          <a:lumMod val="75000"/>
                        </a:schemeClr>
                      </a:solidFill>
                    </a:ln>
                  </pic:spPr>
                </pic:pic>
              </a:graphicData>
            </a:graphic>
          </wp:inline>
        </w:drawing>
      </w:r>
    </w:p>
    <w:p w14:paraId="7C32E5F3" w14:textId="77777777" w:rsidR="003D6723" w:rsidRDefault="003D6723" w:rsidP="003D6723">
      <w:pPr>
        <w:rPr>
          <w:lang w:val="en-US"/>
        </w:rPr>
      </w:pPr>
      <w:r>
        <w:rPr>
          <w:lang w:val="en-US"/>
        </w:rPr>
        <w:br w:type="page"/>
      </w:r>
    </w:p>
    <w:p w14:paraId="47AC8CA5" w14:textId="77777777" w:rsidR="00D17216" w:rsidRDefault="00D17216" w:rsidP="00D17216">
      <w:pPr>
        <w:jc w:val="center"/>
        <w:rPr>
          <w:lang w:val="en-US"/>
        </w:rPr>
      </w:pPr>
    </w:p>
    <w:p w14:paraId="419C690A" w14:textId="77777777" w:rsidR="00D17216" w:rsidRDefault="00D17216" w:rsidP="00D17216">
      <w:pPr>
        <w:rPr>
          <w:lang w:val="en-US"/>
        </w:rPr>
      </w:pPr>
      <w:r>
        <w:rPr>
          <w:lang w:val="en-US"/>
        </w:rPr>
        <w:t>Now if you load up the template, you will see the two links are properly aligned a</w:t>
      </w:r>
      <w:r w:rsidR="003D6723">
        <w:rPr>
          <w:lang w:val="en-US"/>
        </w:rPr>
        <w:t>n</w:t>
      </w:r>
      <w:r>
        <w:rPr>
          <w:lang w:val="en-US"/>
        </w:rPr>
        <w:t>d when you place your mouse over</w:t>
      </w:r>
      <w:r w:rsidR="003D6723">
        <w:rPr>
          <w:lang w:val="en-US"/>
        </w:rPr>
        <w:t xml:space="preserve"> a link, it changes its color:</w:t>
      </w:r>
    </w:p>
    <w:p w14:paraId="287668F8" w14:textId="297B08F6" w:rsidR="003D6723" w:rsidRDefault="00784137" w:rsidP="003D6723">
      <w:pPr>
        <w:jc w:val="center"/>
        <w:rPr>
          <w:lang w:val="en-US"/>
        </w:rPr>
      </w:pPr>
      <w:r>
        <w:rPr>
          <w:noProof/>
        </w:rPr>
        <w:drawing>
          <wp:inline distT="0" distB="0" distL="0" distR="0" wp14:anchorId="70138A13" wp14:editId="6CC8D8BC">
            <wp:extent cx="6626225" cy="1522730"/>
            <wp:effectExtent l="0" t="0" r="3175"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1522730"/>
                    </a:xfrm>
                    <a:prstGeom prst="rect">
                      <a:avLst/>
                    </a:prstGeom>
                  </pic:spPr>
                </pic:pic>
              </a:graphicData>
            </a:graphic>
          </wp:inline>
        </w:drawing>
      </w:r>
    </w:p>
    <w:p w14:paraId="61A5BEBE" w14:textId="77777777" w:rsidR="00301978" w:rsidRDefault="00301978" w:rsidP="00301978">
      <w:pPr>
        <w:rPr>
          <w:lang w:val="en-US"/>
        </w:rPr>
      </w:pPr>
      <w:r>
        <w:rPr>
          <w:lang w:val="en-US"/>
        </w:rPr>
        <w:t>Finally, if you take one last look at the first photo, you will see that the p</w:t>
      </w:r>
      <w:r w:rsidR="00601462">
        <w:rPr>
          <w:lang w:val="en-US"/>
        </w:rPr>
        <w:t>age you are currently on has a</w:t>
      </w:r>
      <w:r>
        <w:rPr>
          <w:lang w:val="en-US"/>
        </w:rPr>
        <w:t xml:space="preserve"> different color than the rest, so that the user can know </w:t>
      </w:r>
      <w:r w:rsidR="00601462">
        <w:rPr>
          <w:lang w:val="en-US"/>
        </w:rPr>
        <w:t>on which page</w:t>
      </w:r>
      <w:r>
        <w:rPr>
          <w:lang w:val="en-US"/>
        </w:rPr>
        <w:t xml:space="preserve"> he is. We can do this with one last CSS class.</w:t>
      </w:r>
    </w:p>
    <w:p w14:paraId="2E937842" w14:textId="77777777" w:rsidR="00301978" w:rsidRDefault="00301978" w:rsidP="00301978">
      <w:pPr>
        <w:jc w:val="center"/>
        <w:rPr>
          <w:lang w:val="en-US"/>
        </w:rPr>
      </w:pPr>
      <w:r>
        <w:rPr>
          <w:noProof/>
          <w:lang w:val="en-US"/>
        </w:rPr>
        <mc:AlternateContent>
          <mc:Choice Requires="wps">
            <w:drawing>
              <wp:anchor distT="0" distB="0" distL="114300" distR="114300" simplePos="0" relativeHeight="251663360" behindDoc="0" locked="0" layoutInCell="1" allowOverlap="1" wp14:anchorId="75CBF2DE" wp14:editId="2C312988">
                <wp:simplePos x="0" y="0"/>
                <wp:positionH relativeFrom="column">
                  <wp:posOffset>1230630</wp:posOffset>
                </wp:positionH>
                <wp:positionV relativeFrom="paragraph">
                  <wp:posOffset>987796</wp:posOffset>
                </wp:positionV>
                <wp:extent cx="1587260" cy="474141"/>
                <wp:effectExtent l="0" t="0" r="13335" b="21590"/>
                <wp:wrapNone/>
                <wp:docPr id="65" name="Oval 65"/>
                <wp:cNvGraphicFramePr/>
                <a:graphic xmlns:a="http://schemas.openxmlformats.org/drawingml/2006/main">
                  <a:graphicData uri="http://schemas.microsoft.com/office/word/2010/wordprocessingShape">
                    <wps:wsp>
                      <wps:cNvSpPr/>
                      <wps:spPr>
                        <a:xfrm>
                          <a:off x="0" y="0"/>
                          <a:ext cx="1587260" cy="474141"/>
                        </a:xfrm>
                        <a:prstGeom prst="ellipse">
                          <a:avLst/>
                        </a:prstGeom>
                        <a:noFill/>
                        <a:ln>
                          <a:solidFill>
                            <a:schemeClr val="tx1">
                              <a:lumMod val="95000"/>
                              <a:lumOff val="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221C515B" id="Oval 65" o:spid="_x0000_s1026" style="position:absolute;margin-left:96.9pt;margin-top:77.8pt;width:125pt;height:37.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" filled="f" strokecolor="#0d0d0d [3069]" strokeweight="1pt">
                <v:stroke joinstyle="miter"/>
              </v:oval>
            </w:pict>
          </mc:Fallback>
        </mc:AlternateContent>
      </w:r>
      <w:r>
        <w:rPr>
          <w:noProof/>
          <w:lang w:val="en-US"/>
        </w:rPr>
        <w:drawing>
          <wp:inline distT="0" distB="0" distL="0" distR="0" wp14:anchorId="75131C0C" wp14:editId="7927E9CC">
            <wp:extent cx="3019425" cy="866775"/>
            <wp:effectExtent l="19050" t="19050" r="2857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9425" cy="866775"/>
                    </a:xfrm>
                    <a:prstGeom prst="rect">
                      <a:avLst/>
                    </a:prstGeom>
                    <a:ln>
                      <a:solidFill>
                        <a:schemeClr val="bg1">
                          <a:lumMod val="75000"/>
                        </a:schemeClr>
                      </a:solidFill>
                    </a:ln>
                  </pic:spPr>
                </pic:pic>
              </a:graphicData>
            </a:graphic>
          </wp:inline>
        </w:drawing>
      </w:r>
    </w:p>
    <w:p w14:paraId="6A7951C4" w14:textId="77777777" w:rsidR="00301978" w:rsidRDefault="00301978" w:rsidP="00301978">
      <w:pPr>
        <w:jc w:val="center"/>
        <w:rPr>
          <w:lang w:val="en-US"/>
        </w:rPr>
      </w:pPr>
      <w:r>
        <w:rPr>
          <w:noProof/>
          <w:lang w:val="en-US"/>
        </w:rPr>
        <w:drawing>
          <wp:inline distT="0" distB="0" distL="0" distR="0" wp14:anchorId="0B41379D" wp14:editId="5FFF494A">
            <wp:extent cx="4705350" cy="266700"/>
            <wp:effectExtent l="19050" t="19050" r="19050"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5350" cy="266700"/>
                    </a:xfrm>
                    <a:prstGeom prst="rect">
                      <a:avLst/>
                    </a:prstGeom>
                    <a:ln>
                      <a:solidFill>
                        <a:schemeClr val="bg1">
                          <a:lumMod val="75000"/>
                        </a:schemeClr>
                      </a:solidFill>
                    </a:ln>
                  </pic:spPr>
                </pic:pic>
              </a:graphicData>
            </a:graphic>
          </wp:inline>
        </w:drawing>
      </w:r>
    </w:p>
    <w:p w14:paraId="4B42CB95" w14:textId="77777777" w:rsidR="00301978" w:rsidRPr="00E94999" w:rsidRDefault="00601462" w:rsidP="00301978">
      <w:r>
        <w:rPr>
          <w:lang w:val="en-US"/>
        </w:rPr>
        <w:t>Save everything</w:t>
      </w:r>
      <w:r w:rsidR="00301978">
        <w:rPr>
          <w:lang w:val="en-US"/>
        </w:rPr>
        <w:t xml:space="preserve">, add some test text inside of the </w:t>
      </w:r>
      <w:r w:rsidR="00301978" w:rsidRPr="00160D38">
        <w:rPr>
          <w:rStyle w:val="CodeChar"/>
        </w:rPr>
        <w:t>&lt;main&gt;</w:t>
      </w:r>
      <w:r w:rsidR="00301978">
        <w:rPr>
          <w:lang w:val="en-US"/>
        </w:rPr>
        <w:t xml:space="preserve"> tag and enjoy your template! </w:t>
      </w:r>
      <w:r w:rsidR="00301978">
        <w:rPr>
          <mc:AlternateContent>
            <mc:Choice Requires="w16se"/>
            <mc:Fallback>
              <w:rFonts w:ascii="Segoe UI Symbol" w:eastAsia="Segoe UI Symbol" w:hAnsi="Segoe UI Symbol" w:cs="Segoe UI Symbol"/>
            </mc:Fallback>
          </mc:AlternateContent>
          <w:lang w:val="en-US"/>
        </w:rPr>
        <mc:AlternateContent>
          <mc:Choice Requires="w16se">
            <w16se:symEx w16se:font="Segoe UI Symbol" w16se:char="263A"/>
          </mc:Choice>
          <mc:Fallback>
            <w:t>☺</w:t>
          </mc:Fallback>
        </mc:AlternateContent>
      </w:r>
    </w:p>
    <w:p w14:paraId="5C88E4E0" w14:textId="0600F807" w:rsidR="00EE64DD" w:rsidRDefault="00784137" w:rsidP="00160D38">
      <w:pPr>
        <w:jc w:val="center"/>
        <w:rPr>
          <w:lang w:val="en-US"/>
        </w:rPr>
      </w:pPr>
      <w:r>
        <w:rPr>
          <w:noProof/>
        </w:rPr>
        <w:drawing>
          <wp:inline distT="0" distB="0" distL="0" distR="0" wp14:anchorId="6E37E4E3" wp14:editId="5D8A610C">
            <wp:extent cx="6626225" cy="3248025"/>
            <wp:effectExtent l="0" t="0" r="317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3248025"/>
                    </a:xfrm>
                    <a:prstGeom prst="rect">
                      <a:avLst/>
                    </a:prstGeom>
                  </pic:spPr>
                </pic:pic>
              </a:graphicData>
            </a:graphic>
          </wp:inline>
        </w:drawing>
      </w:r>
    </w:p>
    <w:p w14:paraId="0AC145BD" w14:textId="77777777" w:rsidR="00980669" w:rsidRDefault="00980669" w:rsidP="00980669">
      <w:pPr>
        <w:rPr>
          <w:lang w:val="en-US"/>
        </w:rPr>
      </w:pPr>
      <w:r>
        <w:rPr>
          <w:lang w:val="en-US"/>
        </w:rPr>
        <w:t>For the remaining tasks, you will copy and paste the template you just wrote.</w:t>
      </w:r>
    </w:p>
    <w:p w14:paraId="339D0767" w14:textId="77777777" w:rsidR="00EE64DD" w:rsidRDefault="00EE64DD" w:rsidP="00EE64DD">
      <w:pPr>
        <w:rPr>
          <w:lang w:val="en-US"/>
        </w:rPr>
      </w:pPr>
      <w:r>
        <w:rPr>
          <w:lang w:val="en-US"/>
        </w:rPr>
        <w:br w:type="page"/>
      </w:r>
    </w:p>
    <w:p w14:paraId="2A31C68C" w14:textId="77777777" w:rsidR="00160D38" w:rsidRPr="00D17216" w:rsidRDefault="00160D38" w:rsidP="00160D38">
      <w:pPr>
        <w:jc w:val="center"/>
        <w:rPr>
          <w:lang w:val="en-US"/>
        </w:rPr>
      </w:pPr>
    </w:p>
    <w:p w14:paraId="529AB150" w14:textId="77777777" w:rsidR="00D17216" w:rsidRDefault="00D17216" w:rsidP="00D17216">
      <w:pPr>
        <w:pStyle w:val="Rubrik1"/>
        <w:numPr>
          <w:ilvl w:val="0"/>
          <w:numId w:val="10"/>
        </w:numPr>
        <w:rPr>
          <w:lang w:val="en-US"/>
        </w:rPr>
      </w:pPr>
      <w:r>
        <w:rPr>
          <w:lang w:val="en-US"/>
        </w:rPr>
        <w:t>Index Page</w:t>
      </w:r>
    </w:p>
    <w:p w14:paraId="13913CB5" w14:textId="77777777" w:rsidR="00601462" w:rsidRDefault="00601462" w:rsidP="00601462">
      <w:pPr>
        <w:rPr>
          <w:lang w:val="en-US"/>
        </w:rPr>
      </w:pPr>
      <w:r>
        <w:rPr>
          <w:lang w:val="en-US"/>
        </w:rPr>
        <w:t xml:space="preserve">The index page won’t be </w:t>
      </w:r>
      <w:r w:rsidR="00EE64DD">
        <w:rPr>
          <w:lang w:val="en-US"/>
        </w:rPr>
        <w:t xml:space="preserve">anything too complicated. Just one heading: </w:t>
      </w:r>
    </w:p>
    <w:p w14:paraId="45D29BC8" w14:textId="2A7237DE" w:rsidR="00EE64DD" w:rsidRDefault="00123D81" w:rsidP="00EE64DD">
      <w:pPr>
        <w:jc w:val="center"/>
        <w:rPr>
          <w:lang w:val="en-US"/>
        </w:rPr>
      </w:pPr>
      <w:r>
        <w:rPr>
          <w:noProof/>
        </w:rPr>
        <w:drawing>
          <wp:inline distT="0" distB="0" distL="0" distR="0" wp14:anchorId="7AD61570" wp14:editId="128D9C6F">
            <wp:extent cx="5505450" cy="2681236"/>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21326" cy="2688968"/>
                    </a:xfrm>
                    <a:prstGeom prst="rect">
                      <a:avLst/>
                    </a:prstGeom>
                  </pic:spPr>
                </pic:pic>
              </a:graphicData>
            </a:graphic>
          </wp:inline>
        </w:drawing>
      </w:r>
    </w:p>
    <w:p w14:paraId="3BAF320E" w14:textId="77777777" w:rsidR="00EE64DD" w:rsidRDefault="00EE64DD" w:rsidP="00EE64DD">
      <w:pPr>
        <w:rPr>
          <w:lang w:val="en-US"/>
        </w:rPr>
      </w:pPr>
      <w:r>
        <w:rPr>
          <w:lang w:val="en-US"/>
        </w:rPr>
        <w:t xml:space="preserve">Hint: Use </w:t>
      </w:r>
      <w:r w:rsidRPr="00EE64DD">
        <w:rPr>
          <w:rStyle w:val="CodeChar"/>
        </w:rPr>
        <w:t xml:space="preserve">&lt;span&gt; </w:t>
      </w:r>
      <w:r>
        <w:rPr>
          <w:lang w:val="en-US"/>
        </w:rPr>
        <w:t>for the “Beers” segment of the heading. Also, make the heading bigger:</w:t>
      </w:r>
    </w:p>
    <w:p w14:paraId="4B201A3A" w14:textId="77777777" w:rsidR="00EE64DD" w:rsidRPr="00EE64DD" w:rsidRDefault="00EE64DD" w:rsidP="00EE64DD">
      <w:pPr>
        <w:jc w:val="center"/>
        <w:rPr>
          <w:lang w:val="en-US"/>
        </w:rPr>
      </w:pPr>
      <w:r>
        <w:rPr>
          <w:noProof/>
          <w:lang w:val="en-US"/>
        </w:rPr>
        <w:drawing>
          <wp:inline distT="0" distB="0" distL="0" distR="0" wp14:anchorId="736BB294" wp14:editId="05AEDAD2">
            <wp:extent cx="2338070" cy="897255"/>
            <wp:effectExtent l="19050" t="19050" r="24130" b="17145"/>
            <wp:docPr id="68" name="Picture 68" descr="http://i.imgur.com/zZffhb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imgur.com/zZffhbs.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38070" cy="897255"/>
                    </a:xfrm>
                    <a:prstGeom prst="rect">
                      <a:avLst/>
                    </a:prstGeom>
                    <a:noFill/>
                    <a:ln>
                      <a:solidFill>
                        <a:schemeClr val="bg1">
                          <a:lumMod val="75000"/>
                        </a:schemeClr>
                      </a:solidFill>
                    </a:ln>
                  </pic:spPr>
                </pic:pic>
              </a:graphicData>
            </a:graphic>
          </wp:inline>
        </w:drawing>
      </w:r>
    </w:p>
    <w:p w14:paraId="299B066D" w14:textId="77777777" w:rsidR="00041C71" w:rsidRDefault="00041C71" w:rsidP="00D17216">
      <w:pPr>
        <w:pStyle w:val="Rubrik1"/>
        <w:numPr>
          <w:ilvl w:val="0"/>
          <w:numId w:val="10"/>
        </w:numPr>
        <w:rPr>
          <w:lang w:val="en-US"/>
        </w:rPr>
      </w:pPr>
      <w:r>
        <w:rPr>
          <w:lang w:val="en-US"/>
        </w:rPr>
        <w:t>Register Page</w:t>
      </w:r>
    </w:p>
    <w:p w14:paraId="3B5257E5" w14:textId="77777777" w:rsidR="00980669" w:rsidRDefault="00980669" w:rsidP="00980669">
      <w:pPr>
        <w:rPr>
          <w:lang w:val="en-US"/>
        </w:rPr>
      </w:pPr>
      <w:r>
        <w:rPr>
          <w:lang w:val="en-US"/>
        </w:rPr>
        <w:t xml:space="preserve">Your next task will be to make a register page that looks something like this: </w:t>
      </w:r>
    </w:p>
    <w:p w14:paraId="6102ACEE" w14:textId="0C6DEF46" w:rsidR="00980669" w:rsidRDefault="00123D81" w:rsidP="00980669">
      <w:pPr>
        <w:jc w:val="center"/>
        <w:rPr>
          <w:lang w:val="en-US"/>
        </w:rPr>
      </w:pPr>
      <w:r>
        <w:rPr>
          <w:noProof/>
        </w:rPr>
        <w:drawing>
          <wp:inline distT="0" distB="0" distL="0" distR="0" wp14:anchorId="7080F897" wp14:editId="642DDEEB">
            <wp:extent cx="4829175" cy="4170630"/>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40338" cy="4180270"/>
                    </a:xfrm>
                    <a:prstGeom prst="rect">
                      <a:avLst/>
                    </a:prstGeom>
                  </pic:spPr>
                </pic:pic>
              </a:graphicData>
            </a:graphic>
          </wp:inline>
        </w:drawing>
      </w:r>
    </w:p>
    <w:p w14:paraId="3EB0FDE7" w14:textId="77777777" w:rsidR="007D74FC" w:rsidRDefault="00980669" w:rsidP="00980669">
      <w:pPr>
        <w:rPr>
          <w:lang w:val="en-US"/>
        </w:rPr>
      </w:pPr>
      <w:r>
        <w:rPr>
          <w:lang w:val="en-US"/>
        </w:rPr>
        <w:t xml:space="preserve">If you </w:t>
      </w:r>
      <w:r w:rsidR="00F1677B">
        <w:rPr>
          <w:lang w:val="en-US"/>
        </w:rPr>
        <w:t>look</w:t>
      </w:r>
      <w:r>
        <w:rPr>
          <w:lang w:val="en-US"/>
        </w:rPr>
        <w:t xml:space="preserve"> in the provided resources file you will find a CSS file called </w:t>
      </w:r>
      <w:r w:rsidRPr="00980669">
        <w:rPr>
          <w:rStyle w:val="CodeChar"/>
        </w:rPr>
        <w:t>form.css</w:t>
      </w:r>
      <w:r>
        <w:rPr>
          <w:lang w:val="en-US"/>
        </w:rPr>
        <w:t>. It contains the styling for the form</w:t>
      </w:r>
      <w:r w:rsidR="00151FDD">
        <w:rPr>
          <w:lang w:val="en-US"/>
        </w:rPr>
        <w:t xml:space="preserve"> we will code</w:t>
      </w:r>
      <w:r>
        <w:rPr>
          <w:lang w:val="en-US"/>
        </w:rPr>
        <w:t xml:space="preserve">. Add it to the </w:t>
      </w:r>
      <w:r w:rsidRPr="00980669">
        <w:rPr>
          <w:rStyle w:val="CodeChar"/>
        </w:rPr>
        <w:t xml:space="preserve">/style </w:t>
      </w:r>
      <w:r>
        <w:rPr>
          <w:lang w:val="en-US"/>
        </w:rPr>
        <w:t xml:space="preserve">folder and reference it in the </w:t>
      </w:r>
      <w:r w:rsidRPr="00980669">
        <w:rPr>
          <w:rStyle w:val="CodeChar"/>
        </w:rPr>
        <w:t>register.html</w:t>
      </w:r>
      <w:r>
        <w:rPr>
          <w:lang w:val="en-US"/>
        </w:rPr>
        <w:t xml:space="preserve"> file.</w:t>
      </w:r>
      <w:r w:rsidR="00151FDD">
        <w:rPr>
          <w:lang w:val="en-US"/>
        </w:rPr>
        <w:t xml:space="preserve"> </w:t>
      </w:r>
    </w:p>
    <w:p w14:paraId="27095FC9" w14:textId="77777777" w:rsidR="007D74FC" w:rsidRDefault="007D74FC" w:rsidP="007D74FC">
      <w:pPr>
        <w:jc w:val="center"/>
        <w:rPr>
          <w:lang w:val="en-US"/>
        </w:rPr>
      </w:pPr>
    </w:p>
    <w:p w14:paraId="2DAC65D5" w14:textId="77777777" w:rsidR="007D74FC" w:rsidRDefault="007D74FC" w:rsidP="00980669">
      <w:pPr>
        <w:rPr>
          <w:lang w:val="en-US"/>
        </w:rPr>
      </w:pPr>
      <w:r>
        <w:rPr>
          <w:lang w:val="en-US"/>
        </w:rPr>
        <w:t xml:space="preserve">We need to change the active link on the navigation bar. One element can have more than one class attached to it. The syntax is: </w:t>
      </w:r>
      <w:r w:rsidRPr="007D74FC">
        <w:rPr>
          <w:rStyle w:val="CodeChar"/>
        </w:rPr>
        <w:t>“</w:t>
      </w:r>
      <w:r>
        <w:rPr>
          <w:rStyle w:val="CodeChar"/>
        </w:rPr>
        <w:t>class</w:t>
      </w:r>
      <w:r w:rsidRPr="007D74FC">
        <w:rPr>
          <w:rStyle w:val="CodeChar"/>
        </w:rPr>
        <w:t>1 class2”</w:t>
      </w:r>
      <w:r>
        <w:rPr>
          <w:lang w:val="en-US"/>
        </w:rPr>
        <w:t>.</w:t>
      </w:r>
    </w:p>
    <w:p w14:paraId="49CB5E9E" w14:textId="77777777" w:rsidR="007D74FC" w:rsidRDefault="007D74FC" w:rsidP="007D74FC">
      <w:pPr>
        <w:jc w:val="center"/>
        <w:rPr>
          <w:lang w:val="en-US"/>
        </w:rPr>
      </w:pPr>
      <w:r>
        <w:rPr>
          <w:noProof/>
          <w:lang w:val="en-US"/>
        </w:rPr>
        <mc:AlternateContent>
          <mc:Choice Requires="wps">
            <w:drawing>
              <wp:anchor distT="0" distB="0" distL="114300" distR="114300" simplePos="0" relativeHeight="251664384" behindDoc="0" locked="0" layoutInCell="1" allowOverlap="1" wp14:anchorId="1853850B" wp14:editId="5723B064">
                <wp:simplePos x="0" y="0"/>
                <wp:positionH relativeFrom="column">
                  <wp:posOffset>1391920</wp:posOffset>
                </wp:positionH>
                <wp:positionV relativeFrom="paragraph">
                  <wp:posOffset>987796</wp:posOffset>
                </wp:positionV>
                <wp:extent cx="1365777" cy="284672"/>
                <wp:effectExtent l="0" t="0" r="25400" b="20320"/>
                <wp:wrapNone/>
                <wp:docPr id="86" name="Oval 86"/>
                <wp:cNvGraphicFramePr/>
                <a:graphic xmlns:a="http://schemas.openxmlformats.org/drawingml/2006/main">
                  <a:graphicData uri="http://schemas.microsoft.com/office/word/2010/wordprocessingShape">
                    <wps:wsp>
                      <wps:cNvSpPr/>
                      <wps:spPr>
                        <a:xfrm>
                          <a:off x="0" y="0"/>
                          <a:ext cx="1365777" cy="284672"/>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C7276F" id="Oval 86" o:spid="_x0000_s1026" style="position:absolute;margin-left:109.6pt;margin-top:77.8pt;width:107.55pt;height:22.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" filled="f" strokecolor="black [3213]" strokeweight="1pt">
                <v:stroke joinstyle="miter"/>
              </v:oval>
            </w:pict>
          </mc:Fallback>
        </mc:AlternateContent>
      </w:r>
      <w:r>
        <w:rPr>
          <w:noProof/>
          <w:lang w:val="en-US"/>
        </w:rPr>
        <w:drawing>
          <wp:inline distT="0" distB="0" distL="0" distR="0" wp14:anchorId="0F32CB6A" wp14:editId="2AB2683E">
            <wp:extent cx="5811538" cy="1637366"/>
            <wp:effectExtent l="19050" t="19050" r="17780" b="20320"/>
            <wp:docPr id="83" name="Picture 83" descr="http://i.imgur.com/bJnfp4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i.imgur.com/bJnfp4q.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19050" cy="1639482"/>
                    </a:xfrm>
                    <a:prstGeom prst="rect">
                      <a:avLst/>
                    </a:prstGeom>
                    <a:noFill/>
                    <a:ln>
                      <a:solidFill>
                        <a:schemeClr val="bg1">
                          <a:lumMod val="75000"/>
                        </a:schemeClr>
                      </a:solidFill>
                    </a:ln>
                  </pic:spPr>
                </pic:pic>
              </a:graphicData>
            </a:graphic>
          </wp:inline>
        </w:drawing>
      </w:r>
    </w:p>
    <w:p w14:paraId="19F99CC2" w14:textId="77777777" w:rsidR="007D74FC" w:rsidRDefault="007D74FC" w:rsidP="007D74FC">
      <w:pPr>
        <w:jc w:val="center"/>
        <w:rPr>
          <w:lang w:val="en-US"/>
        </w:rPr>
      </w:pPr>
    </w:p>
    <w:p w14:paraId="17FF6B49" w14:textId="77777777" w:rsidR="00980669" w:rsidRDefault="007D74FC" w:rsidP="00980669">
      <w:pPr>
        <w:rPr>
          <w:lang w:val="en-US"/>
        </w:rPr>
      </w:pPr>
      <w:r>
        <w:rPr>
          <w:lang w:val="en-US"/>
        </w:rPr>
        <w:t xml:space="preserve">You </w:t>
      </w:r>
      <w:r w:rsidR="00151FDD">
        <w:rPr>
          <w:lang w:val="en-US"/>
        </w:rPr>
        <w:t>will notice</w:t>
      </w:r>
      <w:r>
        <w:rPr>
          <w:lang w:val="en-US"/>
        </w:rPr>
        <w:t xml:space="preserve"> that </w:t>
      </w:r>
      <w:r w:rsidR="00151FDD">
        <w:rPr>
          <w:lang w:val="en-US"/>
        </w:rPr>
        <w:t>everything is centered.</w:t>
      </w:r>
      <w:r w:rsidR="00151FDD">
        <w:t xml:space="preserve"> </w:t>
      </w:r>
      <w:r w:rsidR="00151FDD">
        <w:rPr>
          <w:lang w:val="en-US"/>
        </w:rPr>
        <w:t xml:space="preserve">That’s because everything is put inside a </w:t>
      </w:r>
      <w:r w:rsidR="00151FDD" w:rsidRPr="00151FDD">
        <w:rPr>
          <w:rStyle w:val="CodeChar"/>
        </w:rPr>
        <w:t xml:space="preserve">&lt;center&gt; </w:t>
      </w:r>
      <w:r>
        <w:rPr>
          <w:lang w:val="en-US"/>
        </w:rPr>
        <w:t>tag:</w:t>
      </w:r>
    </w:p>
    <w:p w14:paraId="3CC39AD3" w14:textId="77777777" w:rsidR="007D74FC" w:rsidRDefault="00151FDD" w:rsidP="007D74FC">
      <w:pPr>
        <w:jc w:val="center"/>
        <w:rPr>
          <w:lang w:val="en-US"/>
        </w:rPr>
      </w:pPr>
      <w:r>
        <w:rPr>
          <w:noProof/>
          <w:lang w:val="en-US"/>
        </w:rPr>
        <w:drawing>
          <wp:inline distT="0" distB="0" distL="0" distR="0" wp14:anchorId="1955D7FC" wp14:editId="0D4BA0A3">
            <wp:extent cx="2587876" cy="1066966"/>
            <wp:effectExtent l="19050" t="19050" r="22225" b="19050"/>
            <wp:docPr id="70" name="Picture 70" descr="http://i.imgur.com/vFL7tq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imgur.com/vFL7tqD.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2119" cy="1068715"/>
                    </a:xfrm>
                    <a:prstGeom prst="rect">
                      <a:avLst/>
                    </a:prstGeom>
                    <a:noFill/>
                    <a:ln>
                      <a:solidFill>
                        <a:schemeClr val="bg1">
                          <a:lumMod val="75000"/>
                        </a:schemeClr>
                      </a:solidFill>
                    </a:ln>
                  </pic:spPr>
                </pic:pic>
              </a:graphicData>
            </a:graphic>
          </wp:inline>
        </w:drawing>
      </w:r>
    </w:p>
    <w:p w14:paraId="3717592F" w14:textId="77777777" w:rsidR="007D74FC" w:rsidRDefault="007D74FC" w:rsidP="007D74FC">
      <w:pPr>
        <w:jc w:val="center"/>
        <w:rPr>
          <w:lang w:val="en-US"/>
        </w:rPr>
      </w:pPr>
    </w:p>
    <w:p w14:paraId="15C53353" w14:textId="77777777" w:rsidR="007D74FC" w:rsidRDefault="007D74FC" w:rsidP="007D74FC">
      <w:pPr>
        <w:rPr>
          <w:lang w:val="en-US"/>
        </w:rPr>
      </w:pPr>
    </w:p>
    <w:p w14:paraId="494EA30F" w14:textId="77777777" w:rsidR="00151FDD" w:rsidRDefault="00151FDD" w:rsidP="00151FDD">
      <w:pPr>
        <w:rPr>
          <w:lang w:val="en-US"/>
        </w:rPr>
      </w:pPr>
      <w:r>
        <w:rPr>
          <w:lang w:val="en-US"/>
        </w:rPr>
        <w:t xml:space="preserve">Now it’s time to code the form itself. As you can see, there is descriptive text above each of the input fields. No that’s not a paragraph. That’s a label. Labels are used only within forms and are defined with the </w:t>
      </w:r>
      <w:r w:rsidRPr="00151FDD">
        <w:rPr>
          <w:rStyle w:val="CodeChar"/>
        </w:rPr>
        <w:t>&lt;label&gt;</w:t>
      </w:r>
      <w:r>
        <w:rPr>
          <w:lang w:val="en-US"/>
        </w:rPr>
        <w:t xml:space="preserve"> tag.</w:t>
      </w:r>
    </w:p>
    <w:p w14:paraId="68D26138" w14:textId="77777777" w:rsidR="00151FDD" w:rsidRDefault="00151FDD" w:rsidP="00151FDD">
      <w:pPr>
        <w:jc w:val="center"/>
        <w:rPr>
          <w:lang w:val="en-US"/>
        </w:rPr>
      </w:pPr>
      <w:r>
        <w:rPr>
          <w:noProof/>
          <w:lang w:val="en-US"/>
        </w:rPr>
        <w:drawing>
          <wp:inline distT="0" distB="0" distL="0" distR="0" wp14:anchorId="295E48A2" wp14:editId="21154A44">
            <wp:extent cx="4261472" cy="2130736"/>
            <wp:effectExtent l="19050" t="19050" r="25400" b="22225"/>
            <wp:docPr id="82" name="Picture 82" descr="http://i.imgur.com/0V1SXG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i.imgur.com/0V1SXGf.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64422" cy="2132211"/>
                    </a:xfrm>
                    <a:prstGeom prst="rect">
                      <a:avLst/>
                    </a:prstGeom>
                    <a:noFill/>
                    <a:ln>
                      <a:solidFill>
                        <a:schemeClr val="bg1">
                          <a:lumMod val="75000"/>
                        </a:schemeClr>
                      </a:solidFill>
                    </a:ln>
                  </pic:spPr>
                </pic:pic>
              </a:graphicData>
            </a:graphic>
          </wp:inline>
        </w:drawing>
      </w:r>
    </w:p>
    <w:p w14:paraId="69E89B53" w14:textId="77777777" w:rsidR="00151FDD" w:rsidRDefault="00151FDD" w:rsidP="00151FDD">
      <w:pPr>
        <w:rPr>
          <w:lang w:val="en-US"/>
        </w:rPr>
      </w:pPr>
      <w:r>
        <w:rPr>
          <w:lang w:val="en-US"/>
        </w:rPr>
        <w:t xml:space="preserve">Hint: Use </w:t>
      </w:r>
      <w:r w:rsidRPr="00151FDD">
        <w:rPr>
          <w:rStyle w:val="CodeChar"/>
        </w:rPr>
        <w:t>&lt;input&gt;</w:t>
      </w:r>
      <w:r>
        <w:rPr>
          <w:lang w:val="en-US"/>
        </w:rPr>
        <w:t xml:space="preserve"> tags with appropriate </w:t>
      </w:r>
      <w:r w:rsidRPr="00151FDD">
        <w:rPr>
          <w:rStyle w:val="CodeChar"/>
        </w:rPr>
        <w:t>type</w:t>
      </w:r>
      <w:r>
        <w:rPr>
          <w:lang w:val="en-US"/>
        </w:rPr>
        <w:t xml:space="preserve"> attributes and </w:t>
      </w:r>
      <w:r w:rsidRPr="00151FDD">
        <w:rPr>
          <w:rStyle w:val="CodeChar"/>
        </w:rPr>
        <w:t>&lt;label&gt;</w:t>
      </w:r>
      <w:r>
        <w:rPr>
          <w:lang w:val="en-US"/>
        </w:rPr>
        <w:t>.</w:t>
      </w:r>
    </w:p>
    <w:p w14:paraId="1B9BB445" w14:textId="77777777" w:rsidR="00151FDD" w:rsidRPr="00151FDD" w:rsidRDefault="00151FDD" w:rsidP="00151FDD">
      <w:pPr>
        <w:rPr>
          <w:lang w:val="en-US"/>
        </w:rPr>
      </w:pPr>
    </w:p>
    <w:p w14:paraId="3F5F6ADF" w14:textId="77777777" w:rsidR="00041C71" w:rsidRDefault="00041C71" w:rsidP="00D17216">
      <w:pPr>
        <w:pStyle w:val="Rubrik1"/>
        <w:numPr>
          <w:ilvl w:val="0"/>
          <w:numId w:val="10"/>
        </w:numPr>
        <w:rPr>
          <w:lang w:val="en-US"/>
        </w:rPr>
      </w:pPr>
      <w:r>
        <w:rPr>
          <w:lang w:val="en-US"/>
        </w:rPr>
        <w:t>Login Page</w:t>
      </w:r>
    </w:p>
    <w:p w14:paraId="4A93C281" w14:textId="77777777" w:rsidR="007D74FC" w:rsidRDefault="007D74FC" w:rsidP="007D74FC">
      <w:pPr>
        <w:rPr>
          <w:lang w:val="en-US"/>
        </w:rPr>
      </w:pPr>
      <w:r>
        <w:rPr>
          <w:lang w:val="en-US"/>
        </w:rPr>
        <w:t xml:space="preserve">Next up, you need to style a login page. </w:t>
      </w:r>
    </w:p>
    <w:p w14:paraId="2199B25F" w14:textId="2BFEF39A" w:rsidR="007D74FC" w:rsidRDefault="00123D81" w:rsidP="007D74FC">
      <w:pPr>
        <w:jc w:val="center"/>
        <w:rPr>
          <w:lang w:val="en-US"/>
        </w:rPr>
      </w:pPr>
      <w:r>
        <w:rPr>
          <w:noProof/>
        </w:rPr>
        <w:drawing>
          <wp:inline distT="0" distB="0" distL="0" distR="0" wp14:anchorId="6ED42978" wp14:editId="73F7D7C7">
            <wp:extent cx="4800600" cy="3751691"/>
            <wp:effectExtent l="0" t="0" r="0" b="127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14236" cy="3762347"/>
                    </a:xfrm>
                    <a:prstGeom prst="rect">
                      <a:avLst/>
                    </a:prstGeom>
                  </pic:spPr>
                </pic:pic>
              </a:graphicData>
            </a:graphic>
          </wp:inline>
        </w:drawing>
      </w:r>
    </w:p>
    <w:p w14:paraId="205CA262" w14:textId="77777777" w:rsidR="007D74FC" w:rsidRPr="007D74FC" w:rsidRDefault="00F922F2" w:rsidP="007D74FC">
      <w:pPr>
        <w:rPr>
          <w:lang w:val="en-US"/>
        </w:rPr>
      </w:pPr>
      <w:r>
        <w:rPr>
          <w:lang w:val="en-US"/>
        </w:rPr>
        <w:t>The process is the same as with</w:t>
      </w:r>
      <w:r w:rsidR="007D74FC">
        <w:rPr>
          <w:lang w:val="en-US"/>
        </w:rPr>
        <w:t xml:space="preserve"> the register page –</w:t>
      </w:r>
      <w:r w:rsidR="00E26023">
        <w:rPr>
          <w:lang w:val="en-US"/>
        </w:rPr>
        <w:t xml:space="preserve"> reference the </w:t>
      </w:r>
      <w:r w:rsidR="00E26023" w:rsidRPr="00E26023">
        <w:rPr>
          <w:rStyle w:val="CodeChar"/>
        </w:rPr>
        <w:t>form.css</w:t>
      </w:r>
      <w:r w:rsidR="00E26023">
        <w:rPr>
          <w:lang w:val="en-US"/>
        </w:rPr>
        <w:t xml:space="preserve"> file,</w:t>
      </w:r>
      <w:r w:rsidR="007D74FC">
        <w:rPr>
          <w:lang w:val="en-US"/>
        </w:rPr>
        <w:t xml:space="preserve"> change the active page</w:t>
      </w:r>
      <w:r>
        <w:rPr>
          <w:lang w:val="en-US"/>
        </w:rPr>
        <w:t xml:space="preserve"> in the navigation bar</w:t>
      </w:r>
      <w:r w:rsidR="007D74FC">
        <w:rPr>
          <w:lang w:val="en-US"/>
        </w:rPr>
        <w:t>, center everything, make a form with all the appropriate labels and input types.</w:t>
      </w:r>
    </w:p>
    <w:p w14:paraId="1CCE421A" w14:textId="77777777" w:rsidR="00041C71" w:rsidRDefault="00041C71" w:rsidP="00D17216">
      <w:pPr>
        <w:pStyle w:val="Rubrik1"/>
        <w:numPr>
          <w:ilvl w:val="0"/>
          <w:numId w:val="10"/>
        </w:numPr>
        <w:rPr>
          <w:lang w:val="en-US"/>
        </w:rPr>
      </w:pPr>
      <w:r>
        <w:rPr>
          <w:lang w:val="en-US"/>
        </w:rPr>
        <w:t>All Beers List</w:t>
      </w:r>
    </w:p>
    <w:p w14:paraId="2FCA9146" w14:textId="77777777" w:rsidR="00D46897" w:rsidRDefault="00D46897" w:rsidP="00D46897">
      <w:pPr>
        <w:rPr>
          <w:lang w:val="en-US"/>
        </w:rPr>
      </w:pPr>
      <w:r>
        <w:rPr>
          <w:lang w:val="en-US"/>
        </w:rPr>
        <w:t>We need to make a page where the user can see all the available be</w:t>
      </w:r>
      <w:r w:rsidR="0032761C">
        <w:rPr>
          <w:lang w:val="en-US"/>
        </w:rPr>
        <w:t>ers:</w:t>
      </w:r>
    </w:p>
    <w:p w14:paraId="0933FC41" w14:textId="0DBF717C" w:rsidR="0032761C" w:rsidRDefault="00123D81" w:rsidP="0032761C">
      <w:pPr>
        <w:jc w:val="center"/>
        <w:rPr>
          <w:lang w:val="en-GB"/>
        </w:rPr>
      </w:pPr>
      <w:r>
        <w:rPr>
          <w:noProof/>
        </w:rPr>
        <w:drawing>
          <wp:inline distT="0" distB="0" distL="0" distR="0" wp14:anchorId="0471638A" wp14:editId="66B951A9">
            <wp:extent cx="4838700" cy="383757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5674" cy="3851036"/>
                    </a:xfrm>
                    <a:prstGeom prst="rect">
                      <a:avLst/>
                    </a:prstGeom>
                  </pic:spPr>
                </pic:pic>
              </a:graphicData>
            </a:graphic>
          </wp:inline>
        </w:drawing>
      </w:r>
    </w:p>
    <w:p w14:paraId="2A610A94" w14:textId="77777777" w:rsidR="00B76014" w:rsidRDefault="0032761C" w:rsidP="0032761C">
      <w:pPr>
        <w:rPr>
          <w:lang w:val="en-GB"/>
        </w:rPr>
      </w:pPr>
      <w:r>
        <w:rPr>
          <w:lang w:val="en-GB"/>
        </w:rPr>
        <w:t>We are going to use, you guessed it, a table.</w:t>
      </w:r>
      <w:r w:rsidR="00B76014">
        <w:rPr>
          <w:lang w:val="en-GB"/>
        </w:rPr>
        <w:t xml:space="preserve"> </w:t>
      </w:r>
      <w:r w:rsidR="00726F80">
        <w:rPr>
          <w:lang w:val="en-GB"/>
        </w:rPr>
        <w:t>It</w:t>
      </w:r>
      <w:r w:rsidR="00B76014">
        <w:rPr>
          <w:lang w:val="en-GB"/>
        </w:rPr>
        <w:t xml:space="preserve"> will contain </w:t>
      </w:r>
      <w:r w:rsidR="00F1677B">
        <w:rPr>
          <w:lang w:val="en-GB"/>
        </w:rPr>
        <w:t>4 columns and 5 rows. The first row will be a header</w:t>
      </w:r>
      <w:r w:rsidR="00B76014">
        <w:rPr>
          <w:lang w:val="en-GB"/>
        </w:rPr>
        <w:t xml:space="preserve"> and </w:t>
      </w:r>
      <w:r w:rsidR="00F1677B">
        <w:rPr>
          <w:lang w:val="en-GB"/>
        </w:rPr>
        <w:t>the other 4 rows will be for</w:t>
      </w:r>
      <w:r w:rsidR="00B76014">
        <w:rPr>
          <w:lang w:val="en-GB"/>
        </w:rPr>
        <w:t xml:space="preserve"> data.</w:t>
      </w:r>
      <w:r w:rsidR="006855FE">
        <w:rPr>
          <w:lang w:val="en-GB"/>
        </w:rPr>
        <w:t xml:space="preserve"> You should be able to do this </w:t>
      </w:r>
      <w:r w:rsidR="00F1677B">
        <w:rPr>
          <w:lang w:val="en-GB"/>
        </w:rPr>
        <w:t>without additional help from</w:t>
      </w:r>
      <w:r w:rsidR="006855FE">
        <w:rPr>
          <w:lang w:val="en-GB"/>
        </w:rPr>
        <w:t xml:space="preserve"> images.</w:t>
      </w:r>
    </w:p>
    <w:p w14:paraId="67DF95BF" w14:textId="77777777" w:rsidR="00B76014" w:rsidRDefault="00B76014" w:rsidP="0032761C">
      <w:pPr>
        <w:rPr>
          <w:lang w:val="en-GB"/>
        </w:rPr>
      </w:pPr>
      <w:r>
        <w:rPr>
          <w:lang w:val="en-GB"/>
        </w:rPr>
        <w:t>We first need to change the active link. You should probably know how to do it by now. We need to span the table across the entire page</w:t>
      </w:r>
      <w:r w:rsidR="00726F80">
        <w:rPr>
          <w:lang w:val="en-GB"/>
        </w:rPr>
        <w:t>, give it a border and, most im</w:t>
      </w:r>
      <w:r w:rsidR="006855FE">
        <w:rPr>
          <w:lang w:val="en-GB"/>
        </w:rPr>
        <w:t>portantly, remove the default 1-</w:t>
      </w:r>
      <w:r w:rsidR="00726F80">
        <w:rPr>
          <w:lang w:val="en-GB"/>
        </w:rPr>
        <w:t xml:space="preserve">pixel border around the </w:t>
      </w:r>
      <w:r w:rsidR="006855FE">
        <w:rPr>
          <w:lang w:val="en-GB"/>
        </w:rPr>
        <w:t xml:space="preserve">table </w:t>
      </w:r>
      <w:r w:rsidR="00726F80">
        <w:rPr>
          <w:lang w:val="en-GB"/>
        </w:rPr>
        <w:t>elements</w:t>
      </w:r>
      <w:r>
        <w:rPr>
          <w:lang w:val="en-GB"/>
        </w:rPr>
        <w:t>.</w:t>
      </w:r>
    </w:p>
    <w:p w14:paraId="0780B341" w14:textId="77777777" w:rsidR="006855FE" w:rsidRDefault="006855FE" w:rsidP="006855FE">
      <w:pPr>
        <w:jc w:val="center"/>
        <w:rPr>
          <w:lang w:val="en-GB"/>
        </w:rPr>
      </w:pPr>
      <w:r>
        <w:rPr>
          <w:noProof/>
        </w:rPr>
        <w:drawing>
          <wp:inline distT="0" distB="0" distL="0" distR="0" wp14:anchorId="6923B9E7" wp14:editId="1A9FB4C7">
            <wp:extent cx="3371850" cy="1229984"/>
            <wp:effectExtent l="19050" t="19050" r="19050" b="27940"/>
            <wp:docPr id="19" name="Picture 19" descr="https://i.imgur.com/uyjsFi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uyjsFiH.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75045" cy="1231150"/>
                    </a:xfrm>
                    <a:prstGeom prst="rect">
                      <a:avLst/>
                    </a:prstGeom>
                    <a:noFill/>
                    <a:ln>
                      <a:solidFill>
                        <a:schemeClr val="bg1">
                          <a:lumMod val="75000"/>
                        </a:schemeClr>
                      </a:solidFill>
                    </a:ln>
                  </pic:spPr>
                </pic:pic>
              </a:graphicData>
            </a:graphic>
          </wp:inline>
        </w:drawing>
      </w:r>
    </w:p>
    <w:p w14:paraId="6F69898B" w14:textId="77777777" w:rsidR="006855FE" w:rsidRDefault="006855FE" w:rsidP="006855FE">
      <w:pPr>
        <w:rPr>
          <w:lang w:val="en-GB"/>
        </w:rPr>
      </w:pPr>
      <w:r>
        <w:rPr>
          <w:lang w:val="en-GB"/>
        </w:rPr>
        <w:t xml:space="preserve">We also need to style the header cells and the data cells themselves. </w:t>
      </w:r>
      <w:r w:rsidR="00D60194">
        <w:rPr>
          <w:lang w:val="en-GB"/>
        </w:rPr>
        <w:t xml:space="preserve"> Since we have 4 columns</w:t>
      </w:r>
      <w:r w:rsidR="0024328C">
        <w:rPr>
          <w:lang w:val="en-GB"/>
        </w:rPr>
        <w:t>, each column should take a quarter of the table. Since the header and data cells</w:t>
      </w:r>
      <w:r w:rsidR="00D60194">
        <w:rPr>
          <w:lang w:val="en-GB"/>
        </w:rPr>
        <w:t xml:space="preserve"> share some of the CSS, we can put it in a different block </w:t>
      </w:r>
      <w:r w:rsidR="00F1677B">
        <w:rPr>
          <w:lang w:val="en-GB"/>
        </w:rPr>
        <w:t>to avoid repetition</w:t>
      </w:r>
      <w:r w:rsidR="00D60194">
        <w:rPr>
          <w:lang w:val="en-GB"/>
        </w:rPr>
        <w:t xml:space="preserve">: </w:t>
      </w:r>
    </w:p>
    <w:p w14:paraId="3ECE9DE5" w14:textId="77777777" w:rsidR="00F1677B" w:rsidRDefault="00F1677B" w:rsidP="00F1677B">
      <w:pPr>
        <w:jc w:val="center"/>
        <w:rPr>
          <w:lang w:val="en-GB"/>
        </w:rPr>
      </w:pPr>
      <w:r>
        <w:rPr>
          <w:noProof/>
        </w:rPr>
        <w:drawing>
          <wp:inline distT="0" distB="0" distL="0" distR="0" wp14:anchorId="7BE6F24F" wp14:editId="65EAAD7E">
            <wp:extent cx="2085975" cy="1190625"/>
            <wp:effectExtent l="19050" t="19050" r="28575" b="28575"/>
            <wp:docPr id="7" name="Picture 7" descr="https://i.imgur.com/lMEyuA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imgur.com/lMEyuAU.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085975" cy="1190625"/>
                    </a:xfrm>
                    <a:prstGeom prst="rect">
                      <a:avLst/>
                    </a:prstGeom>
                    <a:noFill/>
                    <a:ln>
                      <a:solidFill>
                        <a:schemeClr val="bg1">
                          <a:lumMod val="75000"/>
                        </a:schemeClr>
                      </a:solidFill>
                    </a:ln>
                  </pic:spPr>
                </pic:pic>
              </a:graphicData>
            </a:graphic>
          </wp:inline>
        </w:drawing>
      </w:r>
    </w:p>
    <w:p w14:paraId="178C3289" w14:textId="77777777" w:rsidR="00F1677B" w:rsidRDefault="00F1677B" w:rsidP="00F1677B">
      <w:pPr>
        <w:rPr>
          <w:lang w:val="en-GB"/>
        </w:rPr>
      </w:pPr>
      <w:r>
        <w:rPr>
          <w:lang w:val="en-GB"/>
        </w:rPr>
        <w:t xml:space="preserve">By default, table data is centred. We want it to be aligned to the bottom of the cell. To do that, we use the </w:t>
      </w:r>
      <w:r w:rsidRPr="00F1677B">
        <w:rPr>
          <w:rStyle w:val="CodeChar"/>
        </w:rPr>
        <w:t>vertical-align</w:t>
      </w:r>
      <w:r>
        <w:rPr>
          <w:lang w:val="en-GB"/>
        </w:rPr>
        <w:t xml:space="preserve"> property:</w:t>
      </w:r>
    </w:p>
    <w:p w14:paraId="787B6B29" w14:textId="77777777" w:rsidR="00F1677B" w:rsidRDefault="00F1677B" w:rsidP="00F1677B">
      <w:pPr>
        <w:jc w:val="center"/>
        <w:rPr>
          <w:lang w:val="en-GB"/>
        </w:rPr>
      </w:pPr>
      <w:r>
        <w:rPr>
          <w:noProof/>
        </w:rPr>
        <w:drawing>
          <wp:inline distT="0" distB="0" distL="0" distR="0" wp14:anchorId="770EB115" wp14:editId="09AC6B91">
            <wp:extent cx="2514600" cy="666750"/>
            <wp:effectExtent l="19050" t="19050" r="19050" b="19050"/>
            <wp:docPr id="31" name="Picture 31" descr="https://i.imgur.com/QirxuE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QirxuEZ.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14600" cy="666750"/>
                    </a:xfrm>
                    <a:prstGeom prst="rect">
                      <a:avLst/>
                    </a:prstGeom>
                    <a:noFill/>
                    <a:ln>
                      <a:solidFill>
                        <a:schemeClr val="bg1">
                          <a:lumMod val="75000"/>
                        </a:schemeClr>
                      </a:solidFill>
                    </a:ln>
                  </pic:spPr>
                </pic:pic>
              </a:graphicData>
            </a:graphic>
          </wp:inline>
        </w:drawing>
      </w:r>
    </w:p>
    <w:p w14:paraId="31CB0958" w14:textId="77777777" w:rsidR="00F1677B" w:rsidRDefault="00F1677B" w:rsidP="00F1677B">
      <w:pPr>
        <w:rPr>
          <w:lang w:val="en-GB"/>
        </w:rPr>
      </w:pPr>
      <w:r>
        <w:rPr>
          <w:lang w:val="en-GB"/>
        </w:rPr>
        <w:t xml:space="preserve">As for the header, all we need to do is a simple recolor: </w:t>
      </w:r>
    </w:p>
    <w:p w14:paraId="55323BC6" w14:textId="77777777" w:rsidR="009562EC" w:rsidRDefault="00F1677B" w:rsidP="00F1677B">
      <w:pPr>
        <w:jc w:val="center"/>
        <w:rPr>
          <w:lang w:val="en-GB"/>
        </w:rPr>
      </w:pPr>
      <w:r>
        <w:rPr>
          <w:noProof/>
        </w:rPr>
        <w:drawing>
          <wp:inline distT="0" distB="0" distL="0" distR="0" wp14:anchorId="36A753BF" wp14:editId="4C449775">
            <wp:extent cx="3024505" cy="1143000"/>
            <wp:effectExtent l="19050" t="19050" r="23495" b="19050"/>
            <wp:docPr id="85" name="Picture 85" descr="https://i.imgur.com/ELrkz8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ELrkz8H.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24505" cy="1143000"/>
                    </a:xfrm>
                    <a:prstGeom prst="rect">
                      <a:avLst/>
                    </a:prstGeom>
                    <a:noFill/>
                    <a:ln>
                      <a:solidFill>
                        <a:schemeClr val="bg1">
                          <a:lumMod val="75000"/>
                        </a:schemeClr>
                      </a:solidFill>
                    </a:ln>
                  </pic:spPr>
                </pic:pic>
              </a:graphicData>
            </a:graphic>
          </wp:inline>
        </w:drawing>
      </w:r>
    </w:p>
    <w:p w14:paraId="032C0DB9" w14:textId="77777777" w:rsidR="009562EC" w:rsidRDefault="009562EC" w:rsidP="009562EC">
      <w:pPr>
        <w:rPr>
          <w:lang w:val="en-GB"/>
        </w:rPr>
      </w:pPr>
      <w:r>
        <w:rPr>
          <w:lang w:val="en-GB"/>
        </w:rPr>
        <w:br w:type="page"/>
      </w:r>
    </w:p>
    <w:p w14:paraId="4C17302C" w14:textId="77777777" w:rsidR="00F1677B" w:rsidRDefault="00F1677B" w:rsidP="00F1677B">
      <w:pPr>
        <w:jc w:val="center"/>
        <w:rPr>
          <w:lang w:val="en-GB"/>
        </w:rPr>
      </w:pPr>
    </w:p>
    <w:p w14:paraId="309FEA25" w14:textId="77777777" w:rsidR="00F1677B" w:rsidRDefault="00F1677B" w:rsidP="00F1677B">
      <w:pPr>
        <w:rPr>
          <w:lang w:val="en-GB"/>
        </w:rPr>
      </w:pPr>
      <w:r>
        <w:rPr>
          <w:lang w:val="en-GB"/>
        </w:rPr>
        <w:t xml:space="preserve">Now it’s time to seed our data in the table. </w:t>
      </w:r>
      <w:r w:rsidR="009562EC">
        <w:rPr>
          <w:lang w:val="en-GB"/>
        </w:rPr>
        <w:t xml:space="preserve">In the first row (the header) add 4 </w:t>
      </w:r>
      <w:r w:rsidR="009562EC" w:rsidRPr="009562EC">
        <w:rPr>
          <w:rStyle w:val="CodeChar"/>
        </w:rPr>
        <w:t>&lt;th&gt;</w:t>
      </w:r>
      <w:r w:rsidR="009562EC">
        <w:rPr>
          <w:lang w:val="en-GB"/>
        </w:rPr>
        <w:t xml:space="preserve"> tags and write the following:</w:t>
      </w:r>
    </w:p>
    <w:p w14:paraId="01E655FA" w14:textId="77777777" w:rsidR="009562EC" w:rsidRDefault="009562EC" w:rsidP="009562EC">
      <w:pPr>
        <w:jc w:val="center"/>
        <w:rPr>
          <w:lang w:val="en-GB"/>
        </w:rPr>
      </w:pPr>
      <w:r>
        <w:rPr>
          <w:noProof/>
        </w:rPr>
        <w:drawing>
          <wp:inline distT="0" distB="0" distL="0" distR="0" wp14:anchorId="7E7351DF" wp14:editId="2918C735">
            <wp:extent cx="2066290" cy="905510"/>
            <wp:effectExtent l="19050" t="19050" r="10160" b="27940"/>
            <wp:docPr id="88" name="Picture 88" descr="https://i.imgur.com/Bvcfg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Bvcfgit.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66290" cy="905510"/>
                    </a:xfrm>
                    <a:prstGeom prst="rect">
                      <a:avLst/>
                    </a:prstGeom>
                    <a:noFill/>
                    <a:ln>
                      <a:solidFill>
                        <a:schemeClr val="bg1">
                          <a:lumMod val="75000"/>
                        </a:schemeClr>
                      </a:solidFill>
                    </a:ln>
                  </pic:spPr>
                </pic:pic>
              </a:graphicData>
            </a:graphic>
          </wp:inline>
        </w:drawing>
      </w:r>
    </w:p>
    <w:p w14:paraId="7C7D04B3" w14:textId="77777777" w:rsidR="009562EC" w:rsidRDefault="009562EC" w:rsidP="009562EC">
      <w:pPr>
        <w:rPr>
          <w:lang w:val="en-GB"/>
        </w:rPr>
      </w:pPr>
      <w:r>
        <w:rPr>
          <w:lang w:val="en-GB"/>
        </w:rPr>
        <w:t>The remaining 4 rows will have the following information inside them:</w:t>
      </w:r>
    </w:p>
    <w:p w14:paraId="632A3FAA" w14:textId="77777777" w:rsidR="009562EC" w:rsidRDefault="009562EC" w:rsidP="009562EC">
      <w:pPr>
        <w:pStyle w:val="Liststycke"/>
        <w:numPr>
          <w:ilvl w:val="0"/>
          <w:numId w:val="12"/>
        </w:numPr>
        <w:rPr>
          <w:lang w:val="en-GB"/>
        </w:rPr>
      </w:pPr>
      <w:r>
        <w:rPr>
          <w:lang w:val="en-GB"/>
        </w:rPr>
        <w:t>An image of the beer itself</w:t>
      </w:r>
    </w:p>
    <w:p w14:paraId="66D9383E" w14:textId="77777777" w:rsidR="009562EC" w:rsidRDefault="009562EC" w:rsidP="009562EC">
      <w:pPr>
        <w:pStyle w:val="Liststycke"/>
        <w:numPr>
          <w:ilvl w:val="0"/>
          <w:numId w:val="12"/>
        </w:numPr>
        <w:rPr>
          <w:lang w:val="en-GB"/>
        </w:rPr>
      </w:pPr>
      <w:r>
        <w:rPr>
          <w:lang w:val="en-GB"/>
        </w:rPr>
        <w:t>The brand of the beer and its quantity</w:t>
      </w:r>
    </w:p>
    <w:p w14:paraId="364F9A69" w14:textId="77777777" w:rsidR="009562EC" w:rsidRDefault="009562EC" w:rsidP="009562EC">
      <w:pPr>
        <w:pStyle w:val="Liststycke"/>
        <w:numPr>
          <w:ilvl w:val="0"/>
          <w:numId w:val="12"/>
        </w:numPr>
        <w:rPr>
          <w:lang w:val="en-GB"/>
        </w:rPr>
      </w:pPr>
      <w:r>
        <w:rPr>
          <w:lang w:val="en-GB"/>
        </w:rPr>
        <w:t>A short description (backstory, facts, etc.)</w:t>
      </w:r>
    </w:p>
    <w:p w14:paraId="26E37999" w14:textId="77777777" w:rsidR="009562EC" w:rsidRDefault="009562EC" w:rsidP="009562EC">
      <w:pPr>
        <w:pStyle w:val="Liststycke"/>
        <w:numPr>
          <w:ilvl w:val="0"/>
          <w:numId w:val="12"/>
        </w:numPr>
        <w:rPr>
          <w:lang w:val="en-GB"/>
        </w:rPr>
      </w:pPr>
      <w:r>
        <w:rPr>
          <w:lang w:val="en-GB"/>
        </w:rPr>
        <w:t>The price of the beer</w:t>
      </w:r>
    </w:p>
    <w:p w14:paraId="7FBCB90C" w14:textId="77777777" w:rsidR="009562EC" w:rsidRDefault="009562EC" w:rsidP="009562EC">
      <w:pPr>
        <w:rPr>
          <w:lang w:val="en-GB"/>
        </w:rPr>
      </w:pPr>
      <w:r>
        <w:rPr>
          <w:lang w:val="en-GB"/>
        </w:rPr>
        <w:t>The only thing we’ve provided is the images themselves. As for the rest – open Wikipedia or just use your imagination. The general concept is:</w:t>
      </w:r>
    </w:p>
    <w:p w14:paraId="0613F2BB" w14:textId="77777777" w:rsidR="009562EC" w:rsidRDefault="009562EC" w:rsidP="009562EC">
      <w:pPr>
        <w:rPr>
          <w:lang w:val="en-GB"/>
        </w:rPr>
      </w:pPr>
      <w:r>
        <w:rPr>
          <w:noProof/>
        </w:rPr>
        <w:drawing>
          <wp:inline distT="0" distB="0" distL="0" distR="0" wp14:anchorId="369F0503" wp14:editId="0D9005E1">
            <wp:extent cx="6626225" cy="1669112"/>
            <wp:effectExtent l="19050" t="19050" r="22225" b="26670"/>
            <wp:docPr id="89" name="Picture 89" descr="https://i.imgur.com/lrusIK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imgur.com/lrusIKc.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26225" cy="1669112"/>
                    </a:xfrm>
                    <a:prstGeom prst="rect">
                      <a:avLst/>
                    </a:prstGeom>
                    <a:noFill/>
                    <a:ln>
                      <a:solidFill>
                        <a:schemeClr val="bg1">
                          <a:lumMod val="75000"/>
                        </a:schemeClr>
                      </a:solidFill>
                    </a:ln>
                  </pic:spPr>
                </pic:pic>
              </a:graphicData>
            </a:graphic>
          </wp:inline>
        </w:drawing>
      </w:r>
    </w:p>
    <w:p w14:paraId="46539CAA" w14:textId="77777777" w:rsidR="009562EC" w:rsidRDefault="00022821" w:rsidP="009562EC">
      <w:pPr>
        <w:rPr>
          <w:lang w:val="en-GB"/>
        </w:rPr>
      </w:pPr>
      <w:r>
        <w:rPr>
          <w:lang w:val="en-GB"/>
        </w:rPr>
        <w:t>Now, we come across a big (literally) problem. The provided images have quite big sizes:</w:t>
      </w:r>
    </w:p>
    <w:p w14:paraId="10AE1075" w14:textId="77777777" w:rsidR="00022821" w:rsidRDefault="00022821" w:rsidP="00022821">
      <w:pPr>
        <w:jc w:val="center"/>
        <w:rPr>
          <w:lang w:val="en-GB"/>
        </w:rPr>
      </w:pPr>
      <w:r>
        <w:rPr>
          <w:noProof/>
        </w:rPr>
        <w:drawing>
          <wp:inline distT="0" distB="0" distL="0" distR="0" wp14:anchorId="693E4EA5" wp14:editId="165BFBD7">
            <wp:extent cx="3367276" cy="3150698"/>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70277" cy="3153506"/>
                    </a:xfrm>
                    <a:prstGeom prst="rect">
                      <a:avLst/>
                    </a:prstGeom>
                  </pic:spPr>
                </pic:pic>
              </a:graphicData>
            </a:graphic>
          </wp:inline>
        </w:drawing>
      </w:r>
    </w:p>
    <w:p w14:paraId="00BA2529" w14:textId="77777777" w:rsidR="00022821" w:rsidRDefault="00022821" w:rsidP="00022821">
      <w:pPr>
        <w:rPr>
          <w:lang w:val="en-GB"/>
        </w:rPr>
      </w:pPr>
      <w:r>
        <w:rPr>
          <w:lang w:val="en-GB"/>
        </w:rPr>
        <w:t>We need to fix this. One clever way is to set a constant width to the image and let the height change proportionally to the width:</w:t>
      </w:r>
    </w:p>
    <w:p w14:paraId="00304268" w14:textId="77777777" w:rsidR="00022821" w:rsidRDefault="00022821" w:rsidP="00022821">
      <w:pPr>
        <w:jc w:val="center"/>
        <w:rPr>
          <w:lang w:val="en-GB"/>
        </w:rPr>
      </w:pPr>
      <w:r>
        <w:rPr>
          <w:noProof/>
        </w:rPr>
        <w:drawing>
          <wp:inline distT="0" distB="0" distL="0" distR="0" wp14:anchorId="61D93029" wp14:editId="6419728E">
            <wp:extent cx="2029434" cy="1117046"/>
            <wp:effectExtent l="19050" t="19050" r="28575" b="26035"/>
            <wp:docPr id="91" name="Picture 91" descr="https://i.imgur.com/63uADnz.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i.imgur.com/63uADnz.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040536" cy="1123157"/>
                    </a:xfrm>
                    <a:prstGeom prst="rect">
                      <a:avLst/>
                    </a:prstGeom>
                    <a:noFill/>
                    <a:ln>
                      <a:solidFill>
                        <a:schemeClr val="bg1">
                          <a:lumMod val="75000"/>
                        </a:schemeClr>
                      </a:solidFill>
                    </a:ln>
                  </pic:spPr>
                </pic:pic>
              </a:graphicData>
            </a:graphic>
          </wp:inline>
        </w:drawing>
      </w:r>
    </w:p>
    <w:p w14:paraId="56703F36" w14:textId="77777777" w:rsidR="00022821" w:rsidRDefault="00022821" w:rsidP="00022821">
      <w:pPr>
        <w:rPr>
          <w:lang w:val="en-GB"/>
        </w:rPr>
      </w:pPr>
      <w:r>
        <w:rPr>
          <w:lang w:val="en-GB"/>
        </w:rPr>
        <w:t xml:space="preserve">And, lastly, if you look at the photo from the beginning of the chapter, you will see that there is a “zebra” pattern on the table. Doing this with a single CSS class and copy-pasting it over and over gets hideous and, if there are new entries to the table, you must add the class manually. Remember those pseudo-class selectors we talked about earlier? They can be used to help us for this. The </w:t>
      </w:r>
      <w:r w:rsidRPr="00022821">
        <w:rPr>
          <w:rStyle w:val="CodeChar"/>
        </w:rPr>
        <w:t>“:nth-child(even/odd)”</w:t>
      </w:r>
      <w:r>
        <w:rPr>
          <w:lang w:val="en-GB"/>
        </w:rPr>
        <w:t xml:space="preserve"> is the selector we need:</w:t>
      </w:r>
    </w:p>
    <w:p w14:paraId="2B35DF22" w14:textId="77777777" w:rsidR="00022821" w:rsidRDefault="00022821" w:rsidP="00022821">
      <w:pPr>
        <w:jc w:val="center"/>
        <w:rPr>
          <w:lang w:val="en-GB"/>
        </w:rPr>
      </w:pPr>
      <w:r>
        <w:rPr>
          <w:noProof/>
        </w:rPr>
        <w:drawing>
          <wp:inline distT="0" distB="0" distL="0" distR="0" wp14:anchorId="3F4C8D60" wp14:editId="76D862E7">
            <wp:extent cx="2840355" cy="826770"/>
            <wp:effectExtent l="19050" t="19050" r="17145" b="11430"/>
            <wp:docPr id="92" name="Picture 92" descr="https://i.imgur.com/68NiVB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i.imgur.com/68NiVBM.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40355" cy="826770"/>
                    </a:xfrm>
                    <a:prstGeom prst="rect">
                      <a:avLst/>
                    </a:prstGeom>
                    <a:noFill/>
                    <a:ln>
                      <a:solidFill>
                        <a:schemeClr val="bg1">
                          <a:lumMod val="75000"/>
                        </a:schemeClr>
                      </a:solidFill>
                    </a:ln>
                  </pic:spPr>
                </pic:pic>
              </a:graphicData>
            </a:graphic>
          </wp:inline>
        </w:drawing>
      </w:r>
    </w:p>
    <w:p w14:paraId="4CBDE7A1" w14:textId="77777777" w:rsidR="00022821" w:rsidRDefault="00022821" w:rsidP="00022821">
      <w:pPr>
        <w:rPr>
          <w:lang w:val="en-GB"/>
        </w:rPr>
      </w:pPr>
      <w:r>
        <w:rPr>
          <w:lang w:val="en-GB"/>
        </w:rPr>
        <w:t>Now everything should be set and this page should be complete:</w:t>
      </w:r>
    </w:p>
    <w:p w14:paraId="2C6BE1E2" w14:textId="1F4DE9FB" w:rsidR="00022821" w:rsidRDefault="00D22461" w:rsidP="00022821">
      <w:pPr>
        <w:jc w:val="center"/>
        <w:rPr>
          <w:lang w:val="en-GB"/>
        </w:rPr>
      </w:pPr>
      <w:r>
        <w:rPr>
          <w:noProof/>
        </w:rPr>
        <w:drawing>
          <wp:inline distT="0" distB="0" distL="0" distR="0" wp14:anchorId="0B160EB0" wp14:editId="683E3ADF">
            <wp:extent cx="4838700" cy="383757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55674" cy="3851036"/>
                    </a:xfrm>
                    <a:prstGeom prst="rect">
                      <a:avLst/>
                    </a:prstGeom>
                  </pic:spPr>
                </pic:pic>
              </a:graphicData>
            </a:graphic>
          </wp:inline>
        </w:drawing>
      </w:r>
    </w:p>
    <w:p w14:paraId="41C55F23" w14:textId="77777777" w:rsidR="00F82371" w:rsidRDefault="00F82371">
      <w:pPr>
        <w:spacing w:after="160" w:line="259" w:lineRule="auto"/>
        <w:rPr>
          <w:lang w:val="en-GB"/>
        </w:rPr>
      </w:pPr>
      <w:r>
        <w:rPr>
          <w:lang w:val="en-GB"/>
        </w:rPr>
        <w:br w:type="page"/>
      </w:r>
    </w:p>
    <w:p w14:paraId="4BDF98DB" w14:textId="77777777" w:rsidR="00F82371" w:rsidRDefault="00F82371" w:rsidP="00022821">
      <w:pPr>
        <w:jc w:val="center"/>
        <w:rPr>
          <w:lang w:val="en-GB"/>
        </w:rPr>
      </w:pPr>
    </w:p>
    <w:p w14:paraId="5BF7ECEA" w14:textId="77777777" w:rsidR="00022821" w:rsidRPr="009562EC" w:rsidRDefault="00022821" w:rsidP="00022821">
      <w:pPr>
        <w:rPr>
          <w:lang w:val="en-GB"/>
        </w:rPr>
      </w:pPr>
      <w:r>
        <w:rPr>
          <w:lang w:val="en-GB"/>
        </w:rPr>
        <w:t xml:space="preserve"> </w:t>
      </w:r>
    </w:p>
    <w:p w14:paraId="5148A14D" w14:textId="77777777" w:rsidR="00041C71" w:rsidRDefault="00041C71" w:rsidP="00D17216">
      <w:pPr>
        <w:pStyle w:val="Rubrik1"/>
        <w:numPr>
          <w:ilvl w:val="0"/>
          <w:numId w:val="10"/>
        </w:numPr>
        <w:rPr>
          <w:lang w:val="en-US"/>
        </w:rPr>
      </w:pPr>
      <w:r>
        <w:rPr>
          <w:lang w:val="en-US"/>
        </w:rPr>
        <w:t>Order Page</w:t>
      </w:r>
    </w:p>
    <w:p w14:paraId="6A60EE12" w14:textId="77777777" w:rsidR="00041C71" w:rsidRDefault="00F82371" w:rsidP="00041C71">
      <w:pPr>
        <w:rPr>
          <w:lang w:val="en-US"/>
        </w:rPr>
      </w:pPr>
      <w:r>
        <w:rPr>
          <w:lang w:val="en-US"/>
        </w:rPr>
        <w:t>Finally, we need to style a page from which the user can order his beers:</w:t>
      </w:r>
    </w:p>
    <w:p w14:paraId="239A2659" w14:textId="2CFD3E71" w:rsidR="00F82371" w:rsidRDefault="00D22461" w:rsidP="00F82371">
      <w:pPr>
        <w:jc w:val="center"/>
        <w:rPr>
          <w:lang w:val="en-US"/>
        </w:rPr>
      </w:pPr>
      <w:r>
        <w:rPr>
          <w:noProof/>
        </w:rPr>
        <w:drawing>
          <wp:inline distT="0" distB="0" distL="0" distR="0" wp14:anchorId="0A51315F" wp14:editId="7A820E31">
            <wp:extent cx="5095875" cy="4013215"/>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111140" cy="4025237"/>
                    </a:xfrm>
                    <a:prstGeom prst="rect">
                      <a:avLst/>
                    </a:prstGeom>
                  </pic:spPr>
                </pic:pic>
              </a:graphicData>
            </a:graphic>
          </wp:inline>
        </w:drawing>
      </w:r>
    </w:p>
    <w:p w14:paraId="6BBDD6D5" w14:textId="77777777" w:rsidR="00F82371" w:rsidRDefault="00F82371" w:rsidP="00F82371">
      <w:pPr>
        <w:rPr>
          <w:lang w:val="en-US"/>
        </w:rPr>
      </w:pPr>
      <w:r>
        <w:rPr>
          <w:lang w:val="en-US"/>
        </w:rPr>
        <w:t xml:space="preserve">If this looks like what we have done before, that’s because we will use the same </w:t>
      </w:r>
      <w:r w:rsidRPr="00F82371">
        <w:rPr>
          <w:rStyle w:val="CodeChar"/>
        </w:rPr>
        <w:t>form.css</w:t>
      </w:r>
      <w:r>
        <w:rPr>
          <w:lang w:val="en-US"/>
        </w:rPr>
        <w:t xml:space="preserve"> file we used for the login and register pages. </w:t>
      </w:r>
    </w:p>
    <w:p w14:paraId="6CE7938D" w14:textId="77777777" w:rsidR="00F82371" w:rsidRDefault="00F82371" w:rsidP="00F82371">
      <w:pPr>
        <w:rPr>
          <w:lang w:val="en-US"/>
        </w:rPr>
      </w:pPr>
      <w:r>
        <w:rPr>
          <w:lang w:val="en-US"/>
        </w:rPr>
        <w:t xml:space="preserve">The process is pretty much the same – we will use a </w:t>
      </w:r>
      <w:r w:rsidRPr="00F82371">
        <w:rPr>
          <w:rStyle w:val="CodeChar"/>
        </w:rPr>
        <w:t>&lt;center&gt;</w:t>
      </w:r>
      <w:r>
        <w:rPr>
          <w:lang w:val="en-US"/>
        </w:rPr>
        <w:t xml:space="preserve"> tag, a heading on the top, and, of course, the form itself.</w:t>
      </w:r>
    </w:p>
    <w:p w14:paraId="0B1470E7" w14:textId="77777777" w:rsidR="00F82371" w:rsidRDefault="00F82371" w:rsidP="00F82371">
      <w:pPr>
        <w:rPr>
          <w:lang w:val="en-US"/>
        </w:rPr>
      </w:pPr>
      <w:r>
        <w:rPr>
          <w:lang w:val="en-US"/>
        </w:rPr>
        <w:t>For the brand selection and the destination, we will use a dropdown list (</w:t>
      </w:r>
      <w:r w:rsidRPr="00F82371">
        <w:rPr>
          <w:rStyle w:val="CodeChar"/>
        </w:rPr>
        <w:t xml:space="preserve">&lt;select&gt; </w:t>
      </w:r>
      <w:r>
        <w:rPr>
          <w:lang w:val="en-US"/>
        </w:rPr>
        <w:t xml:space="preserve">and </w:t>
      </w:r>
      <w:r w:rsidRPr="00F82371">
        <w:rPr>
          <w:rStyle w:val="CodeChar"/>
        </w:rPr>
        <w:t>&lt;option&gt;</w:t>
      </w:r>
      <w:r>
        <w:rPr>
          <w:lang w:val="en-US"/>
        </w:rPr>
        <w:t xml:space="preserve"> tags).</w:t>
      </w:r>
      <w:r w:rsidR="00320C63">
        <w:rPr>
          <w:lang w:val="en-US"/>
        </w:rPr>
        <w:t xml:space="preserve"> This should be pretty straight-forward, but we also need to add a placeholder option which is just for description and should not be selected. Luckily, HTML has the solution we are looking for (we won’t need to write CSS). We can tell an option to be selected, yet disabled. This means that that option will be displayed to the user, but once a different selection is made, you cannot get back to it.</w:t>
      </w:r>
    </w:p>
    <w:p w14:paraId="2A3BF7F4" w14:textId="77777777" w:rsidR="00B74795" w:rsidRDefault="00B74795" w:rsidP="00F82371">
      <w:pPr>
        <w:rPr>
          <w:lang w:val="en-US"/>
        </w:rPr>
      </w:pPr>
    </w:p>
    <w:p w14:paraId="59A421A8" w14:textId="77777777" w:rsidR="00320C63" w:rsidRDefault="00320C63" w:rsidP="00320C63">
      <w:pPr>
        <w:jc w:val="center"/>
        <w:rPr>
          <w:lang w:val="en-US"/>
        </w:rPr>
      </w:pPr>
      <w:r>
        <w:rPr>
          <w:noProof/>
        </w:rPr>
        <mc:AlternateContent>
          <mc:Choice Requires="wps">
            <w:drawing>
              <wp:anchor distT="0" distB="0" distL="114300" distR="114300" simplePos="0" relativeHeight="251665408" behindDoc="0" locked="0" layoutInCell="1" allowOverlap="1" wp14:anchorId="5A9E0A1C" wp14:editId="7BF6A7B7">
                <wp:simplePos x="0" y="0"/>
                <wp:positionH relativeFrom="column">
                  <wp:posOffset>2056351</wp:posOffset>
                </wp:positionH>
                <wp:positionV relativeFrom="paragraph">
                  <wp:posOffset>643890</wp:posOffset>
                </wp:positionV>
                <wp:extent cx="1770408" cy="426638"/>
                <wp:effectExtent l="0" t="0" r="20320" b="12065"/>
                <wp:wrapNone/>
                <wp:docPr id="97" name="Oval 97"/>
                <wp:cNvGraphicFramePr/>
                <a:graphic xmlns:a="http://schemas.openxmlformats.org/drawingml/2006/main">
                  <a:graphicData uri="http://schemas.microsoft.com/office/word/2010/wordprocessingShape">
                    <wps:wsp>
                      <wps:cNvSpPr/>
                      <wps:spPr>
                        <a:xfrm>
                          <a:off x="0" y="0"/>
                          <a:ext cx="1770408" cy="426638"/>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044ED873" id="Oval 97" o:spid="_x0000_s1026" style="position:absolute;margin-left:161.9pt;margin-top:50.7pt;width:139.4pt;height:33.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" filled="f" strokecolor="black [3213]" strokeweight="1pt">
                <v:stroke joinstyle="miter"/>
              </v:oval>
            </w:pict>
          </mc:Fallback>
        </mc:AlternateContent>
      </w:r>
      <w:r>
        <w:rPr>
          <w:noProof/>
        </w:rPr>
        <w:drawing>
          <wp:inline distT="0" distB="0" distL="0" distR="0" wp14:anchorId="408D05A0" wp14:editId="7D1DA58F">
            <wp:extent cx="5615912" cy="1709498"/>
            <wp:effectExtent l="19050" t="19050" r="23495" b="24130"/>
            <wp:docPr id="96" name="Picture 96" descr="https://i.imgur.com/8iDF4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mgur.com/8iDF4Ct.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616522" cy="1709684"/>
                    </a:xfrm>
                    <a:prstGeom prst="rect">
                      <a:avLst/>
                    </a:prstGeom>
                    <a:noFill/>
                    <a:ln>
                      <a:solidFill>
                        <a:schemeClr val="bg1">
                          <a:lumMod val="75000"/>
                        </a:schemeClr>
                      </a:solidFill>
                    </a:ln>
                  </pic:spPr>
                </pic:pic>
              </a:graphicData>
            </a:graphic>
          </wp:inline>
        </w:drawing>
      </w:r>
    </w:p>
    <w:p w14:paraId="08AC17F4" w14:textId="77777777" w:rsidR="00B74795" w:rsidRDefault="00B74795" w:rsidP="00320C63">
      <w:pPr>
        <w:jc w:val="center"/>
        <w:rPr>
          <w:lang w:val="en-US"/>
        </w:rPr>
      </w:pPr>
      <w:r>
        <w:rPr>
          <w:noProof/>
        </w:rPr>
        <w:drawing>
          <wp:inline distT="0" distB="0" distL="0" distR="0" wp14:anchorId="7565685D" wp14:editId="4E61BD15">
            <wp:extent cx="3339465" cy="1490980"/>
            <wp:effectExtent l="19050" t="19050" r="13335" b="13970"/>
            <wp:docPr id="99" name="Picture 99" descr="https://i.imgur.com/JHGdSZ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imgur.com/JHGdSZ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9465" cy="1490980"/>
                    </a:xfrm>
                    <a:prstGeom prst="rect">
                      <a:avLst/>
                    </a:prstGeom>
                    <a:noFill/>
                    <a:ln>
                      <a:solidFill>
                        <a:schemeClr val="bg1">
                          <a:lumMod val="75000"/>
                        </a:schemeClr>
                      </a:solidFill>
                    </a:ln>
                  </pic:spPr>
                </pic:pic>
              </a:graphicData>
            </a:graphic>
          </wp:inline>
        </w:drawing>
      </w:r>
    </w:p>
    <w:p w14:paraId="4D1FB106" w14:textId="77777777" w:rsidR="00320C63" w:rsidRDefault="00320C63" w:rsidP="00F82371">
      <w:pPr>
        <w:rPr>
          <w:lang w:val="en-US"/>
        </w:rPr>
      </w:pPr>
      <w:r>
        <w:rPr>
          <w:lang w:val="en-US"/>
        </w:rPr>
        <w:t xml:space="preserve">For the quantity, </w:t>
      </w:r>
      <w:r w:rsidR="00B74795">
        <w:rPr>
          <w:lang w:val="en-US"/>
        </w:rPr>
        <w:t xml:space="preserve">we’ll </w:t>
      </w:r>
      <w:r>
        <w:rPr>
          <w:lang w:val="en-US"/>
        </w:rPr>
        <w:t>use a number input type</w:t>
      </w:r>
      <w:r w:rsidR="00B74795">
        <w:rPr>
          <w:lang w:val="en-US"/>
        </w:rPr>
        <w:t xml:space="preserve">. However, the input type doesn’t have default restrictions for when the user to stop increasing the number. This means that the user can order a thousand beers from our store. The </w:t>
      </w:r>
      <w:r w:rsidR="00B74795" w:rsidRPr="00B74795">
        <w:rPr>
          <w:rStyle w:val="CodeChar"/>
        </w:rPr>
        <w:t>min</w:t>
      </w:r>
      <w:r w:rsidR="00B74795">
        <w:rPr>
          <w:lang w:val="en-US"/>
        </w:rPr>
        <w:t xml:space="preserve"> and </w:t>
      </w:r>
      <w:r w:rsidR="00B74795" w:rsidRPr="00B74795">
        <w:rPr>
          <w:rStyle w:val="CodeChar"/>
        </w:rPr>
        <w:t>max</w:t>
      </w:r>
      <w:r w:rsidR="00B74795">
        <w:rPr>
          <w:lang w:val="en-US"/>
        </w:rPr>
        <w:t xml:space="preserve"> attributes can help us for this.</w:t>
      </w:r>
    </w:p>
    <w:p w14:paraId="53D714A9" w14:textId="77777777" w:rsidR="00B74795" w:rsidRDefault="00B74795" w:rsidP="00B74795">
      <w:pPr>
        <w:jc w:val="center"/>
        <w:rPr>
          <w:lang w:val="en-US"/>
        </w:rPr>
      </w:pPr>
      <w:r>
        <w:rPr>
          <w:noProof/>
        </w:rPr>
        <w:drawing>
          <wp:inline distT="0" distB="0" distL="0" distR="0" wp14:anchorId="169FADDE" wp14:editId="06DDCBF5">
            <wp:extent cx="5231602" cy="918572"/>
            <wp:effectExtent l="19050" t="19050" r="26670" b="15240"/>
            <wp:docPr id="98" name="Picture 98" descr="https://i.imgur.com/opzev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imgur.com/opzev35.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244011" cy="920751"/>
                    </a:xfrm>
                    <a:prstGeom prst="rect">
                      <a:avLst/>
                    </a:prstGeom>
                    <a:noFill/>
                    <a:ln>
                      <a:solidFill>
                        <a:schemeClr val="bg1">
                          <a:lumMod val="75000"/>
                        </a:schemeClr>
                      </a:solidFill>
                    </a:ln>
                  </pic:spPr>
                </pic:pic>
              </a:graphicData>
            </a:graphic>
          </wp:inline>
        </w:drawing>
      </w:r>
    </w:p>
    <w:p w14:paraId="7D407D4B" w14:textId="77777777" w:rsidR="00B74795" w:rsidRPr="00041C71" w:rsidRDefault="00B74795" w:rsidP="00B74795">
      <w:pPr>
        <w:rPr>
          <w:lang w:val="en-US"/>
        </w:rPr>
      </w:pPr>
      <w:r>
        <w:rPr>
          <w:lang w:val="en-US"/>
        </w:rPr>
        <w:t xml:space="preserve">Repeat the same process for a while ago for the destination dropdown list. For the birth date we will use, you guessed it, a date input type. No special styling needed. Same thing about the text area. Finally, add a submit input type on the bottom and you should be all set with your beer store template! </w:t>
      </w:r>
    </w:p>
    <w:p w14:paraId="2E13A7A6" w14:textId="77777777" w:rsidR="00DC0560" w:rsidRPr="00DC0560" w:rsidRDefault="00DC0560" w:rsidP="00DC0560">
      <w:pPr>
        <w:rPr>
          <w:lang w:val="en-US"/>
        </w:rPr>
      </w:pPr>
    </w:p>
    <w:sectPr w:rsidR="00DC0560" w:rsidRPr="00DC0560" w:rsidSect="004B47AF">
      <w:headerReference w:type="default" r:id="rId52"/>
      <w:footerReference w:type="default" r:id="rId53"/>
      <w:pgSz w:w="11909" w:h="16834" w:code="9"/>
      <w:pgMar w:top="567" w:right="737" w:bottom="1077" w:left="737"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8FEA94" w14:textId="77777777" w:rsidR="00313524" w:rsidRDefault="00313524">
      <w:pPr>
        <w:spacing w:after="0" w:line="240" w:lineRule="auto"/>
      </w:pPr>
      <w:r>
        <w:separator/>
      </w:r>
    </w:p>
  </w:endnote>
  <w:endnote w:type="continuationSeparator" w:id="0">
    <w:p w14:paraId="539C7A7A" w14:textId="77777777" w:rsidR="00313524" w:rsidRDefault="003135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BA4F0" w14:textId="0ACEEF26" w:rsidR="003D6723" w:rsidRPr="004B47AF" w:rsidRDefault="006471E2" w:rsidP="004B47AF">
    <w:pPr>
      <w:pStyle w:val="Sidfot"/>
    </w:pPr>
    <w:r>
      <w:rPr>
        <w:noProof/>
        <w:sz w:val="20"/>
        <w:szCs w:val="20"/>
      </w:rPr>
      <w:drawing>
        <wp:inline distT="0" distB="0" distL="0" distR="0" wp14:anchorId="1211E904" wp14:editId="28278C45">
          <wp:extent cx="1431290" cy="359410"/>
          <wp:effectExtent l="0" t="0" r="0" b="2540"/>
          <wp:docPr id="158" name="Picture 158" descr="C:\Users\chris\AppData\Local\Temp\Rar$DRa2604.40128\SoftUniFoundation_Logo_OneLine_Whit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ris\AppData\Local\Temp\Rar$DRa2604.40128\SoftUniFoundation_Logo_OneLine_White@2x.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31290" cy="359410"/>
                  </a:xfrm>
                  <a:prstGeom prst="rect">
                    <a:avLst/>
                  </a:prstGeom>
                  <a:noFill/>
                  <a:ln>
                    <a:noFill/>
                  </a:ln>
                </pic:spPr>
              </pic:pic>
            </a:graphicData>
          </a:graphic>
        </wp:inline>
      </w:drawing>
    </w:r>
    <w:r>
      <w:rPr>
        <w:noProof/>
      </w:rPr>
      <mc:AlternateContent>
        <mc:Choice Requires="wps">
          <w:drawing>
            <wp:anchor distT="0" distB="0" distL="114300" distR="114300" simplePos="0" relativeHeight="251661312" behindDoc="0" locked="0" layoutInCell="1" allowOverlap="1" wp14:anchorId="2798D230" wp14:editId="2CC44265">
              <wp:simplePos x="0" y="0"/>
              <wp:positionH relativeFrom="column">
                <wp:posOffset>-1270</wp:posOffset>
              </wp:positionH>
              <wp:positionV relativeFrom="paragraph">
                <wp:posOffset>6604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51C626"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" strokecolor="#f37123"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0033F70F" wp14:editId="6499B02C">
              <wp:simplePos x="0" y="0"/>
              <wp:positionH relativeFrom="column">
                <wp:posOffset>5647055</wp:posOffset>
              </wp:positionH>
              <wp:positionV relativeFrom="paragraph">
                <wp:posOffset>342265</wp:posOffset>
              </wp:positionV>
              <wp:extent cx="900430" cy="201930"/>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F06D6F" w14:textId="77777777" w:rsidR="006471E2" w:rsidRPr="008C2B83" w:rsidRDefault="006471E2" w:rsidP="006471E2">
                          <w:pPr>
                            <w:spacing w:after="0" w:line="240" w:lineRule="auto"/>
                            <w:jc w:val="right"/>
                            <w:rPr>
                              <w:noProof/>
                              <w:sz w:val="18"/>
                              <w:szCs w:val="18"/>
                            </w:rPr>
                          </w:pPr>
                          <w:r w:rsidRPr="008C2B83">
                            <w:rPr>
                              <w:noProof/>
                              <w:sz w:val="18"/>
                              <w:szCs w:val="18"/>
                            </w:rPr>
                            <w:t xml:space="preserve">Page </w:t>
                          </w:r>
                          <w:r w:rsidRPr="008C2B83">
                            <w:rPr>
                              <w:noProof/>
                              <w:sz w:val="18"/>
                              <w:szCs w:val="18"/>
                            </w:rPr>
                            <w:fldChar w:fldCharType="begin"/>
                          </w:r>
                          <w:r w:rsidRPr="008C2B83">
                            <w:rPr>
                              <w:noProof/>
                              <w:sz w:val="18"/>
                              <w:szCs w:val="18"/>
                            </w:rPr>
                            <w:instrText xml:space="preserve"> PAGE   \* MERGEFORMAT </w:instrText>
                          </w:r>
                          <w:r w:rsidRPr="008C2B83">
                            <w:rPr>
                              <w:noProof/>
                              <w:sz w:val="18"/>
                              <w:szCs w:val="18"/>
                            </w:rPr>
                            <w:fldChar w:fldCharType="separate"/>
                          </w:r>
                          <w:r w:rsidR="004B47AF">
                            <w:rPr>
                              <w:noProof/>
                              <w:sz w:val="18"/>
                              <w:szCs w:val="18"/>
                            </w:rPr>
                            <w:t>1</w:t>
                          </w:r>
                          <w:r w:rsidRPr="008C2B83">
                            <w:rPr>
                              <w:noProof/>
                              <w:sz w:val="18"/>
                              <w:szCs w:val="18"/>
                            </w:rPr>
                            <w:fldChar w:fldCharType="end"/>
                          </w:r>
                          <w:r w:rsidRPr="008C2B83">
                            <w:rPr>
                              <w:noProof/>
                              <w:sz w:val="18"/>
                              <w:szCs w:val="18"/>
                            </w:rPr>
                            <w:t xml:space="preserve"> of </w:t>
                          </w:r>
                          <w:r w:rsidRPr="008C2B83">
                            <w:rPr>
                              <w:noProof/>
                              <w:sz w:val="18"/>
                              <w:szCs w:val="18"/>
                            </w:rPr>
                            <w:fldChar w:fldCharType="begin"/>
                          </w:r>
                          <w:r w:rsidRPr="008C2B83">
                            <w:rPr>
                              <w:noProof/>
                              <w:sz w:val="18"/>
                              <w:szCs w:val="18"/>
                            </w:rPr>
                            <w:instrText xml:space="preserve"> NUMPAGES   \* MERGEFORMAT </w:instrText>
                          </w:r>
                          <w:r w:rsidRPr="008C2B83">
                            <w:rPr>
                              <w:noProof/>
                              <w:sz w:val="18"/>
                              <w:szCs w:val="18"/>
                            </w:rPr>
                            <w:fldChar w:fldCharType="separate"/>
                          </w:r>
                          <w:r w:rsidR="004B47AF">
                            <w:rPr>
                              <w:noProof/>
                              <w:sz w:val="18"/>
                              <w:szCs w:val="18"/>
                            </w:rPr>
                            <w:t>14</w:t>
                          </w:r>
                          <w:r w:rsidRPr="008C2B83">
                            <w:rPr>
                              <w:noProof/>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type w14:anchorId="0A873492" id="_x0000_t202" coordsize="21600,21600" o:spt="202" path="m,l,21600r21600,l21600,xe">
              <v:stroke joinstyle="miter"/>
              <v:path gradientshapeok="t" o:connecttype="rect"/>
            </v:shapetype>
            <v:shape id="Text Box 3" o:spid="_x0000_s1026" type="#_x0000_t202" style="position:absolute;margin-left:444.65pt;margin-top:26.95pt;width:70.9pt;height:15.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" filled="f" stroked="f" strokeweight=".5pt">
              <v:textbox inset="0,0,0,0">
                <w:txbxContent>
                  <w:p w:rsidR="006471E2" w:rsidRPr="008C2B83" w:rsidRDefault="006471E2" w:rsidP="006471E2">
                    <w:pPr>
                      <w:spacing w:after="0" w:line="240" w:lineRule="auto"/>
                      <w:jc w:val="right"/>
                      <w:rPr>
                        <w:noProof/>
                        <w:sz w:val="18"/>
                        <w:szCs w:val="18"/>
                      </w:rPr>
                    </w:pPr>
                    <w:r w:rsidRPr="008C2B83">
                      <w:rPr>
                        <w:noProof/>
                        <w:sz w:val="18"/>
                        <w:szCs w:val="18"/>
                      </w:rPr>
                      <w:t xml:space="preserve">Page </w:t>
                    </w:r>
                    <w:r w:rsidRPr="008C2B83">
                      <w:rPr>
                        <w:noProof/>
                        <w:sz w:val="18"/>
                        <w:szCs w:val="18"/>
                      </w:rPr>
                      <w:fldChar w:fldCharType="begin"/>
                    </w:r>
                    <w:r w:rsidRPr="008C2B83">
                      <w:rPr>
                        <w:noProof/>
                        <w:sz w:val="18"/>
                        <w:szCs w:val="18"/>
                      </w:rPr>
                      <w:instrText xml:space="preserve"> PAGE   \* MERGEFORMAT </w:instrText>
                    </w:r>
                    <w:r w:rsidRPr="008C2B83">
                      <w:rPr>
                        <w:noProof/>
                        <w:sz w:val="18"/>
                        <w:szCs w:val="18"/>
                      </w:rPr>
                      <w:fldChar w:fldCharType="separate"/>
                    </w:r>
                    <w:r w:rsidR="004B47AF">
                      <w:rPr>
                        <w:noProof/>
                        <w:sz w:val="18"/>
                        <w:szCs w:val="18"/>
                      </w:rPr>
                      <w:t>1</w:t>
                    </w:r>
                    <w:r w:rsidRPr="008C2B83">
                      <w:rPr>
                        <w:noProof/>
                        <w:sz w:val="18"/>
                        <w:szCs w:val="18"/>
                      </w:rPr>
                      <w:fldChar w:fldCharType="end"/>
                    </w:r>
                    <w:r w:rsidRPr="008C2B83">
                      <w:rPr>
                        <w:noProof/>
                        <w:sz w:val="18"/>
                        <w:szCs w:val="18"/>
                      </w:rPr>
                      <w:t xml:space="preserve"> of </w:t>
                    </w:r>
                    <w:r w:rsidRPr="008C2B83">
                      <w:rPr>
                        <w:noProof/>
                        <w:sz w:val="18"/>
                        <w:szCs w:val="18"/>
                      </w:rPr>
                      <w:fldChar w:fldCharType="begin"/>
                    </w:r>
                    <w:r w:rsidRPr="008C2B83">
                      <w:rPr>
                        <w:noProof/>
                        <w:sz w:val="18"/>
                        <w:szCs w:val="18"/>
                      </w:rPr>
                      <w:instrText xml:space="preserve"> NUMPAGES   \* MERGEFORMAT </w:instrText>
                    </w:r>
                    <w:r w:rsidRPr="008C2B83">
                      <w:rPr>
                        <w:noProof/>
                        <w:sz w:val="18"/>
                        <w:szCs w:val="18"/>
                      </w:rPr>
                      <w:fldChar w:fldCharType="separate"/>
                    </w:r>
                    <w:r w:rsidR="004B47AF">
                      <w:rPr>
                        <w:noProof/>
                        <w:sz w:val="18"/>
                        <w:szCs w:val="18"/>
                      </w:rPr>
                      <w:t>14</w:t>
                    </w:r>
                    <w:r w:rsidRPr="008C2B83">
                      <w:rPr>
                        <w:noProof/>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065C19" w14:textId="77777777" w:rsidR="00313524" w:rsidRDefault="00313524">
      <w:pPr>
        <w:spacing w:after="0" w:line="240" w:lineRule="auto"/>
      </w:pPr>
      <w:r>
        <w:separator/>
      </w:r>
    </w:p>
  </w:footnote>
  <w:footnote w:type="continuationSeparator" w:id="0">
    <w:p w14:paraId="462A0708" w14:textId="77777777" w:rsidR="00313524" w:rsidRDefault="003135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9AAEC1" w14:textId="77777777" w:rsidR="003D6723" w:rsidRDefault="003D6723" w:rsidP="00041C71">
    <w:pPr>
      <w:pStyle w:val="Sidhuvud"/>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55DE4"/>
    <w:multiLevelType w:val="hybridMultilevel"/>
    <w:tmpl w:val="227C3C78"/>
    <w:lvl w:ilvl="0" w:tplc="C93EE74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A1B6A"/>
    <w:multiLevelType w:val="hybridMultilevel"/>
    <w:tmpl w:val="E9CC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F12EF"/>
    <w:multiLevelType w:val="hybridMultilevel"/>
    <w:tmpl w:val="382C8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B21A09"/>
    <w:multiLevelType w:val="hybridMultilevel"/>
    <w:tmpl w:val="2B56ED7C"/>
    <w:lvl w:ilvl="0" w:tplc="5E3EEB5E">
      <w:start w:val="1"/>
      <w:numFmt w:val="decimal"/>
      <w:pStyle w:val="Rubrik2"/>
      <w:lvlText w:val="Problem %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4" w15:restartNumberingAfterBreak="0">
    <w:nsid w:val="3724313B"/>
    <w:multiLevelType w:val="hybridMultilevel"/>
    <w:tmpl w:val="B9766E94"/>
    <w:lvl w:ilvl="0" w:tplc="9B1608C8">
      <w:start w:val="3"/>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867890"/>
    <w:multiLevelType w:val="hybridMultilevel"/>
    <w:tmpl w:val="A0D814AE"/>
    <w:lvl w:ilvl="0" w:tplc="34EA73F2">
      <w:start w:val="4"/>
      <w:numFmt w:val="bullet"/>
      <w:lvlText w:val="-"/>
      <w:lvlJc w:val="left"/>
      <w:pPr>
        <w:ind w:left="720" w:hanging="360"/>
      </w:pPr>
      <w:rPr>
        <w:rFonts w:ascii="Consolas" w:eastAsiaTheme="minorHAnsi" w:hAnsi="Consola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260775A"/>
    <w:multiLevelType w:val="hybridMultilevel"/>
    <w:tmpl w:val="006A3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0015E3"/>
    <w:multiLevelType w:val="hybridMultilevel"/>
    <w:tmpl w:val="0A908768"/>
    <w:lvl w:ilvl="0" w:tplc="792E63C6">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7E991711"/>
    <w:multiLevelType w:val="hybridMultilevel"/>
    <w:tmpl w:val="4134D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F47880"/>
    <w:multiLevelType w:val="hybridMultilevel"/>
    <w:tmpl w:val="348E7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0"/>
  </w:num>
  <w:num w:numId="4">
    <w:abstractNumId w:val="5"/>
  </w:num>
  <w:num w:numId="5">
    <w:abstractNumId w:val="6"/>
  </w:num>
  <w:num w:numId="6">
    <w:abstractNumId w:val="2"/>
  </w:num>
  <w:num w:numId="7">
    <w:abstractNumId w:val="9"/>
  </w:num>
  <w:num w:numId="8">
    <w:abstractNumId w:val="0"/>
  </w:num>
  <w:num w:numId="9">
    <w:abstractNumId w:val="8"/>
  </w:num>
  <w:num w:numId="10">
    <w:abstractNumId w:val="4"/>
  </w:num>
  <w:num w:numId="11">
    <w:abstractNumId w:val="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UwNTUxMbGwsDQ0MjFQ0lEKTi0uzszPAykwrAUA75R9EiwAAAA="/>
  </w:docVars>
  <w:rsids>
    <w:rsidRoot w:val="006F455C"/>
    <w:rsid w:val="00001F29"/>
    <w:rsid w:val="0000390B"/>
    <w:rsid w:val="000041DC"/>
    <w:rsid w:val="00005A8E"/>
    <w:rsid w:val="00006905"/>
    <w:rsid w:val="00006EEE"/>
    <w:rsid w:val="000109DE"/>
    <w:rsid w:val="00011BB8"/>
    <w:rsid w:val="00013759"/>
    <w:rsid w:val="00016A59"/>
    <w:rsid w:val="000206A6"/>
    <w:rsid w:val="00022668"/>
    <w:rsid w:val="00022821"/>
    <w:rsid w:val="00024AC8"/>
    <w:rsid w:val="0002525A"/>
    <w:rsid w:val="0002750D"/>
    <w:rsid w:val="00027923"/>
    <w:rsid w:val="00033616"/>
    <w:rsid w:val="00033ECB"/>
    <w:rsid w:val="00035150"/>
    <w:rsid w:val="00035E7F"/>
    <w:rsid w:val="000376DA"/>
    <w:rsid w:val="000404B7"/>
    <w:rsid w:val="00041C71"/>
    <w:rsid w:val="00044CE5"/>
    <w:rsid w:val="0004693C"/>
    <w:rsid w:val="0004763E"/>
    <w:rsid w:val="00054227"/>
    <w:rsid w:val="000648CA"/>
    <w:rsid w:val="0006585C"/>
    <w:rsid w:val="00066787"/>
    <w:rsid w:val="000705B2"/>
    <w:rsid w:val="0007074D"/>
    <w:rsid w:val="00073F11"/>
    <w:rsid w:val="0007561C"/>
    <w:rsid w:val="0007694D"/>
    <w:rsid w:val="0008550B"/>
    <w:rsid w:val="00091FD8"/>
    <w:rsid w:val="00097368"/>
    <w:rsid w:val="00097CB3"/>
    <w:rsid w:val="000A527A"/>
    <w:rsid w:val="000B5053"/>
    <w:rsid w:val="000B579A"/>
    <w:rsid w:val="000C011C"/>
    <w:rsid w:val="000C1D62"/>
    <w:rsid w:val="000C351A"/>
    <w:rsid w:val="000C3E82"/>
    <w:rsid w:val="000C51B9"/>
    <w:rsid w:val="000C5BBE"/>
    <w:rsid w:val="000D07C6"/>
    <w:rsid w:val="000D44F8"/>
    <w:rsid w:val="000D6567"/>
    <w:rsid w:val="000D7BA1"/>
    <w:rsid w:val="000F25BB"/>
    <w:rsid w:val="000F316D"/>
    <w:rsid w:val="000F5186"/>
    <w:rsid w:val="001006C0"/>
    <w:rsid w:val="001008FD"/>
    <w:rsid w:val="001009CB"/>
    <w:rsid w:val="00102371"/>
    <w:rsid w:val="00102EEA"/>
    <w:rsid w:val="0010535B"/>
    <w:rsid w:val="001057D8"/>
    <w:rsid w:val="00111A29"/>
    <w:rsid w:val="001127C8"/>
    <w:rsid w:val="00112DAA"/>
    <w:rsid w:val="00115546"/>
    <w:rsid w:val="00115CCA"/>
    <w:rsid w:val="00116A03"/>
    <w:rsid w:val="00123056"/>
    <w:rsid w:val="00123C74"/>
    <w:rsid w:val="00123D81"/>
    <w:rsid w:val="001266D7"/>
    <w:rsid w:val="00130981"/>
    <w:rsid w:val="00133C39"/>
    <w:rsid w:val="001340C0"/>
    <w:rsid w:val="00135A26"/>
    <w:rsid w:val="00137484"/>
    <w:rsid w:val="001375E1"/>
    <w:rsid w:val="001413D4"/>
    <w:rsid w:val="0014162F"/>
    <w:rsid w:val="00150926"/>
    <w:rsid w:val="00151FDD"/>
    <w:rsid w:val="001545C9"/>
    <w:rsid w:val="00154A41"/>
    <w:rsid w:val="00155D93"/>
    <w:rsid w:val="00157A09"/>
    <w:rsid w:val="00157D35"/>
    <w:rsid w:val="00160D38"/>
    <w:rsid w:val="00166FC1"/>
    <w:rsid w:val="00172101"/>
    <w:rsid w:val="0017466F"/>
    <w:rsid w:val="0017568C"/>
    <w:rsid w:val="001810CF"/>
    <w:rsid w:val="001839D4"/>
    <w:rsid w:val="00184E8D"/>
    <w:rsid w:val="00186DED"/>
    <w:rsid w:val="001878AC"/>
    <w:rsid w:val="00190920"/>
    <w:rsid w:val="00191557"/>
    <w:rsid w:val="00192413"/>
    <w:rsid w:val="00192B47"/>
    <w:rsid w:val="001947AF"/>
    <w:rsid w:val="001956AB"/>
    <w:rsid w:val="001A646E"/>
    <w:rsid w:val="001A7E1A"/>
    <w:rsid w:val="001B00CA"/>
    <w:rsid w:val="001B1BB1"/>
    <w:rsid w:val="001C2C97"/>
    <w:rsid w:val="001C494B"/>
    <w:rsid w:val="001C51AD"/>
    <w:rsid w:val="001C5440"/>
    <w:rsid w:val="001C6C6B"/>
    <w:rsid w:val="001C7C9C"/>
    <w:rsid w:val="001D0C81"/>
    <w:rsid w:val="001D1B69"/>
    <w:rsid w:val="001D21E4"/>
    <w:rsid w:val="001D3017"/>
    <w:rsid w:val="001D3932"/>
    <w:rsid w:val="001D489A"/>
    <w:rsid w:val="001D7C90"/>
    <w:rsid w:val="001E3544"/>
    <w:rsid w:val="001E364A"/>
    <w:rsid w:val="001E47D1"/>
    <w:rsid w:val="001E74DE"/>
    <w:rsid w:val="001F015F"/>
    <w:rsid w:val="001F4DA3"/>
    <w:rsid w:val="001F608B"/>
    <w:rsid w:val="00200CF4"/>
    <w:rsid w:val="00204370"/>
    <w:rsid w:val="00211F51"/>
    <w:rsid w:val="0021494A"/>
    <w:rsid w:val="00214D48"/>
    <w:rsid w:val="00224236"/>
    <w:rsid w:val="00225367"/>
    <w:rsid w:val="00226A7E"/>
    <w:rsid w:val="00226C0D"/>
    <w:rsid w:val="00232ABD"/>
    <w:rsid w:val="00236755"/>
    <w:rsid w:val="00236CB2"/>
    <w:rsid w:val="00237B97"/>
    <w:rsid w:val="0024328C"/>
    <w:rsid w:val="00243DFF"/>
    <w:rsid w:val="00244812"/>
    <w:rsid w:val="002471D7"/>
    <w:rsid w:val="00252BED"/>
    <w:rsid w:val="00254B40"/>
    <w:rsid w:val="002602E4"/>
    <w:rsid w:val="00260647"/>
    <w:rsid w:val="00267626"/>
    <w:rsid w:val="002712CA"/>
    <w:rsid w:val="00271549"/>
    <w:rsid w:val="00273848"/>
    <w:rsid w:val="00274AFF"/>
    <w:rsid w:val="0027516A"/>
    <w:rsid w:val="00277B04"/>
    <w:rsid w:val="00282D1A"/>
    <w:rsid w:val="0028487A"/>
    <w:rsid w:val="00287B4B"/>
    <w:rsid w:val="00290611"/>
    <w:rsid w:val="00293204"/>
    <w:rsid w:val="0029340C"/>
    <w:rsid w:val="0029363B"/>
    <w:rsid w:val="00295016"/>
    <w:rsid w:val="002A3CAA"/>
    <w:rsid w:val="002A62C0"/>
    <w:rsid w:val="002A6B3A"/>
    <w:rsid w:val="002A73E9"/>
    <w:rsid w:val="002B274E"/>
    <w:rsid w:val="002B2BA3"/>
    <w:rsid w:val="002B5D8E"/>
    <w:rsid w:val="002B7740"/>
    <w:rsid w:val="002C04E9"/>
    <w:rsid w:val="002C19E9"/>
    <w:rsid w:val="002C554A"/>
    <w:rsid w:val="002C79CF"/>
    <w:rsid w:val="002C7CA5"/>
    <w:rsid w:val="002D0BF0"/>
    <w:rsid w:val="002D2A5C"/>
    <w:rsid w:val="002D7324"/>
    <w:rsid w:val="002E7818"/>
    <w:rsid w:val="002F696A"/>
    <w:rsid w:val="00301978"/>
    <w:rsid w:val="00302038"/>
    <w:rsid w:val="003057A4"/>
    <w:rsid w:val="00307DBC"/>
    <w:rsid w:val="0031166A"/>
    <w:rsid w:val="00313524"/>
    <w:rsid w:val="00315660"/>
    <w:rsid w:val="00316B82"/>
    <w:rsid w:val="00320302"/>
    <w:rsid w:val="00320B77"/>
    <w:rsid w:val="00320C63"/>
    <w:rsid w:val="00324B45"/>
    <w:rsid w:val="003274FF"/>
    <w:rsid w:val="0032761C"/>
    <w:rsid w:val="00331AB3"/>
    <w:rsid w:val="003328F9"/>
    <w:rsid w:val="00333BBA"/>
    <w:rsid w:val="00335807"/>
    <w:rsid w:val="003412D9"/>
    <w:rsid w:val="00341DC4"/>
    <w:rsid w:val="00342C38"/>
    <w:rsid w:val="00344167"/>
    <w:rsid w:val="003450E9"/>
    <w:rsid w:val="00347860"/>
    <w:rsid w:val="00361052"/>
    <w:rsid w:val="00363B89"/>
    <w:rsid w:val="003648ED"/>
    <w:rsid w:val="00364C42"/>
    <w:rsid w:val="00365C3F"/>
    <w:rsid w:val="00375DE3"/>
    <w:rsid w:val="00382376"/>
    <w:rsid w:val="003823D3"/>
    <w:rsid w:val="003838DE"/>
    <w:rsid w:val="003844D1"/>
    <w:rsid w:val="00384616"/>
    <w:rsid w:val="00386814"/>
    <w:rsid w:val="003908B9"/>
    <w:rsid w:val="003917DD"/>
    <w:rsid w:val="003A074F"/>
    <w:rsid w:val="003A0D5D"/>
    <w:rsid w:val="003A22C8"/>
    <w:rsid w:val="003A2695"/>
    <w:rsid w:val="003A2DAB"/>
    <w:rsid w:val="003A396E"/>
    <w:rsid w:val="003A6640"/>
    <w:rsid w:val="003B27C5"/>
    <w:rsid w:val="003B4753"/>
    <w:rsid w:val="003B5D4B"/>
    <w:rsid w:val="003B6F87"/>
    <w:rsid w:val="003B71B7"/>
    <w:rsid w:val="003C28C8"/>
    <w:rsid w:val="003C6845"/>
    <w:rsid w:val="003D1A90"/>
    <w:rsid w:val="003D2F7C"/>
    <w:rsid w:val="003D6723"/>
    <w:rsid w:val="003E1887"/>
    <w:rsid w:val="003E4154"/>
    <w:rsid w:val="003F21B0"/>
    <w:rsid w:val="003F3A30"/>
    <w:rsid w:val="003F564A"/>
    <w:rsid w:val="003F58C4"/>
    <w:rsid w:val="003F792C"/>
    <w:rsid w:val="004016CF"/>
    <w:rsid w:val="00401E94"/>
    <w:rsid w:val="004038F7"/>
    <w:rsid w:val="00406771"/>
    <w:rsid w:val="004116FD"/>
    <w:rsid w:val="004146D6"/>
    <w:rsid w:val="00414C31"/>
    <w:rsid w:val="00416AFD"/>
    <w:rsid w:val="004244C3"/>
    <w:rsid w:val="0042584A"/>
    <w:rsid w:val="00430102"/>
    <w:rsid w:val="00433266"/>
    <w:rsid w:val="00436FB6"/>
    <w:rsid w:val="00440B50"/>
    <w:rsid w:val="0044103C"/>
    <w:rsid w:val="004425A3"/>
    <w:rsid w:val="00442C84"/>
    <w:rsid w:val="00444E23"/>
    <w:rsid w:val="0044586E"/>
    <w:rsid w:val="00447C4A"/>
    <w:rsid w:val="0045503D"/>
    <w:rsid w:val="004577CD"/>
    <w:rsid w:val="00457C9A"/>
    <w:rsid w:val="00472A8C"/>
    <w:rsid w:val="00476AA7"/>
    <w:rsid w:val="0048167E"/>
    <w:rsid w:val="004818C6"/>
    <w:rsid w:val="00481958"/>
    <w:rsid w:val="0048402A"/>
    <w:rsid w:val="00484446"/>
    <w:rsid w:val="00496B2D"/>
    <w:rsid w:val="00497BE0"/>
    <w:rsid w:val="004A006B"/>
    <w:rsid w:val="004A5C5A"/>
    <w:rsid w:val="004B47AF"/>
    <w:rsid w:val="004B4854"/>
    <w:rsid w:val="004B4912"/>
    <w:rsid w:val="004B6EC5"/>
    <w:rsid w:val="004B78A0"/>
    <w:rsid w:val="004C14A6"/>
    <w:rsid w:val="004C37CD"/>
    <w:rsid w:val="004C5AA2"/>
    <w:rsid w:val="004C5CB3"/>
    <w:rsid w:val="004C62ED"/>
    <w:rsid w:val="004C7005"/>
    <w:rsid w:val="004D030A"/>
    <w:rsid w:val="004D2566"/>
    <w:rsid w:val="004D6A20"/>
    <w:rsid w:val="004E119B"/>
    <w:rsid w:val="004E4316"/>
    <w:rsid w:val="004E56E4"/>
    <w:rsid w:val="004E6F96"/>
    <w:rsid w:val="004E7748"/>
    <w:rsid w:val="004F02A1"/>
    <w:rsid w:val="004F2CB2"/>
    <w:rsid w:val="004F394D"/>
    <w:rsid w:val="004F475B"/>
    <w:rsid w:val="004F4A32"/>
    <w:rsid w:val="004F4E59"/>
    <w:rsid w:val="00501777"/>
    <w:rsid w:val="005024BB"/>
    <w:rsid w:val="005048EC"/>
    <w:rsid w:val="00515356"/>
    <w:rsid w:val="0051569E"/>
    <w:rsid w:val="00520EE6"/>
    <w:rsid w:val="00526123"/>
    <w:rsid w:val="00527BD0"/>
    <w:rsid w:val="00532DF0"/>
    <w:rsid w:val="00533105"/>
    <w:rsid w:val="005332DD"/>
    <w:rsid w:val="00541432"/>
    <w:rsid w:val="005513F8"/>
    <w:rsid w:val="00551BA5"/>
    <w:rsid w:val="00554F15"/>
    <w:rsid w:val="0055505C"/>
    <w:rsid w:val="00557C52"/>
    <w:rsid w:val="005605BD"/>
    <w:rsid w:val="00562388"/>
    <w:rsid w:val="0056574C"/>
    <w:rsid w:val="00576E63"/>
    <w:rsid w:val="005844DC"/>
    <w:rsid w:val="005862B5"/>
    <w:rsid w:val="0058727B"/>
    <w:rsid w:val="00592135"/>
    <w:rsid w:val="00595A8E"/>
    <w:rsid w:val="005A1C62"/>
    <w:rsid w:val="005A2CA4"/>
    <w:rsid w:val="005B09A1"/>
    <w:rsid w:val="005B52C1"/>
    <w:rsid w:val="005B64A5"/>
    <w:rsid w:val="005C37CC"/>
    <w:rsid w:val="005C6550"/>
    <w:rsid w:val="005C725D"/>
    <w:rsid w:val="005C779C"/>
    <w:rsid w:val="005D16DB"/>
    <w:rsid w:val="005D2FAA"/>
    <w:rsid w:val="005D3C4F"/>
    <w:rsid w:val="005D432F"/>
    <w:rsid w:val="005F0EDB"/>
    <w:rsid w:val="005F2373"/>
    <w:rsid w:val="005F33F9"/>
    <w:rsid w:val="005F5D67"/>
    <w:rsid w:val="005F5F6B"/>
    <w:rsid w:val="005F77CA"/>
    <w:rsid w:val="00600424"/>
    <w:rsid w:val="00601462"/>
    <w:rsid w:val="00602704"/>
    <w:rsid w:val="0060726B"/>
    <w:rsid w:val="0060747C"/>
    <w:rsid w:val="00613B24"/>
    <w:rsid w:val="00616F68"/>
    <w:rsid w:val="00621624"/>
    <w:rsid w:val="006238E0"/>
    <w:rsid w:val="00625A4B"/>
    <w:rsid w:val="00625DB5"/>
    <w:rsid w:val="0062770F"/>
    <w:rsid w:val="00630DF8"/>
    <w:rsid w:val="0063250A"/>
    <w:rsid w:val="00634288"/>
    <w:rsid w:val="0063603B"/>
    <w:rsid w:val="00637320"/>
    <w:rsid w:val="00640B3E"/>
    <w:rsid w:val="00640C86"/>
    <w:rsid w:val="00646270"/>
    <w:rsid w:val="0064663D"/>
    <w:rsid w:val="006471E2"/>
    <w:rsid w:val="00647FFC"/>
    <w:rsid w:val="00650EBA"/>
    <w:rsid w:val="006550ED"/>
    <w:rsid w:val="006560F1"/>
    <w:rsid w:val="00661897"/>
    <w:rsid w:val="006633E6"/>
    <w:rsid w:val="00667AFF"/>
    <w:rsid w:val="00672264"/>
    <w:rsid w:val="00675276"/>
    <w:rsid w:val="00681794"/>
    <w:rsid w:val="00683359"/>
    <w:rsid w:val="006855FE"/>
    <w:rsid w:val="00686481"/>
    <w:rsid w:val="00692911"/>
    <w:rsid w:val="00692AA3"/>
    <w:rsid w:val="006A0EF2"/>
    <w:rsid w:val="006A127A"/>
    <w:rsid w:val="006A1DE2"/>
    <w:rsid w:val="006B09F8"/>
    <w:rsid w:val="006B1168"/>
    <w:rsid w:val="006B5934"/>
    <w:rsid w:val="006C0BB4"/>
    <w:rsid w:val="006C393E"/>
    <w:rsid w:val="006C6EEC"/>
    <w:rsid w:val="006C786D"/>
    <w:rsid w:val="006D22ED"/>
    <w:rsid w:val="006D43C4"/>
    <w:rsid w:val="006D449C"/>
    <w:rsid w:val="006D4CE6"/>
    <w:rsid w:val="006D6510"/>
    <w:rsid w:val="006E03A1"/>
    <w:rsid w:val="006E111D"/>
    <w:rsid w:val="006E41D2"/>
    <w:rsid w:val="006E6E5D"/>
    <w:rsid w:val="006F455C"/>
    <w:rsid w:val="006F6503"/>
    <w:rsid w:val="00701594"/>
    <w:rsid w:val="007025E7"/>
    <w:rsid w:val="0070707B"/>
    <w:rsid w:val="0071307B"/>
    <w:rsid w:val="0072348B"/>
    <w:rsid w:val="007238E1"/>
    <w:rsid w:val="00723CB5"/>
    <w:rsid w:val="00725B14"/>
    <w:rsid w:val="00725C04"/>
    <w:rsid w:val="00726F80"/>
    <w:rsid w:val="0073653D"/>
    <w:rsid w:val="00736F55"/>
    <w:rsid w:val="0074662D"/>
    <w:rsid w:val="007467B9"/>
    <w:rsid w:val="00747408"/>
    <w:rsid w:val="00750D02"/>
    <w:rsid w:val="007517E2"/>
    <w:rsid w:val="00755407"/>
    <w:rsid w:val="00756D57"/>
    <w:rsid w:val="00761C15"/>
    <w:rsid w:val="00762E81"/>
    <w:rsid w:val="007709A9"/>
    <w:rsid w:val="00772639"/>
    <w:rsid w:val="00772B73"/>
    <w:rsid w:val="0077390F"/>
    <w:rsid w:val="0077735B"/>
    <w:rsid w:val="00777CA8"/>
    <w:rsid w:val="0078237D"/>
    <w:rsid w:val="007831C8"/>
    <w:rsid w:val="00783EBE"/>
    <w:rsid w:val="00784137"/>
    <w:rsid w:val="00785433"/>
    <w:rsid w:val="0078762B"/>
    <w:rsid w:val="00790C3A"/>
    <w:rsid w:val="00793086"/>
    <w:rsid w:val="00796575"/>
    <w:rsid w:val="00797B5E"/>
    <w:rsid w:val="007A36BE"/>
    <w:rsid w:val="007A5FBF"/>
    <w:rsid w:val="007B0422"/>
    <w:rsid w:val="007B2030"/>
    <w:rsid w:val="007B21AA"/>
    <w:rsid w:val="007B43E3"/>
    <w:rsid w:val="007B5602"/>
    <w:rsid w:val="007B5671"/>
    <w:rsid w:val="007B5BE3"/>
    <w:rsid w:val="007B6C6B"/>
    <w:rsid w:val="007C118D"/>
    <w:rsid w:val="007C1A46"/>
    <w:rsid w:val="007C2AF9"/>
    <w:rsid w:val="007C5624"/>
    <w:rsid w:val="007D3637"/>
    <w:rsid w:val="007D3690"/>
    <w:rsid w:val="007D3B8D"/>
    <w:rsid w:val="007D65E4"/>
    <w:rsid w:val="007D67D3"/>
    <w:rsid w:val="007D74FC"/>
    <w:rsid w:val="007E2332"/>
    <w:rsid w:val="007E3CAA"/>
    <w:rsid w:val="007E6619"/>
    <w:rsid w:val="007E69AF"/>
    <w:rsid w:val="007F02CB"/>
    <w:rsid w:val="007F2007"/>
    <w:rsid w:val="007F2115"/>
    <w:rsid w:val="007F311E"/>
    <w:rsid w:val="007F4CBA"/>
    <w:rsid w:val="007F6BA8"/>
    <w:rsid w:val="00802B49"/>
    <w:rsid w:val="00807A8C"/>
    <w:rsid w:val="00815C71"/>
    <w:rsid w:val="00816148"/>
    <w:rsid w:val="008161CB"/>
    <w:rsid w:val="00817DF0"/>
    <w:rsid w:val="008218C3"/>
    <w:rsid w:val="008224B3"/>
    <w:rsid w:val="00824C2B"/>
    <w:rsid w:val="00834C23"/>
    <w:rsid w:val="008355C4"/>
    <w:rsid w:val="00836BBD"/>
    <w:rsid w:val="00841D43"/>
    <w:rsid w:val="00843107"/>
    <w:rsid w:val="00844170"/>
    <w:rsid w:val="0084724A"/>
    <w:rsid w:val="00847460"/>
    <w:rsid w:val="00847937"/>
    <w:rsid w:val="0085273E"/>
    <w:rsid w:val="00852F55"/>
    <w:rsid w:val="00862016"/>
    <w:rsid w:val="008712C9"/>
    <w:rsid w:val="00872014"/>
    <w:rsid w:val="008738D8"/>
    <w:rsid w:val="008747D8"/>
    <w:rsid w:val="0087662F"/>
    <w:rsid w:val="008838CB"/>
    <w:rsid w:val="00886205"/>
    <w:rsid w:val="00887E88"/>
    <w:rsid w:val="00897426"/>
    <w:rsid w:val="008B0592"/>
    <w:rsid w:val="008B2916"/>
    <w:rsid w:val="008B648A"/>
    <w:rsid w:val="008C301D"/>
    <w:rsid w:val="008C5F7E"/>
    <w:rsid w:val="008D10D4"/>
    <w:rsid w:val="008D7442"/>
    <w:rsid w:val="008E25DC"/>
    <w:rsid w:val="008E27C1"/>
    <w:rsid w:val="008E31C0"/>
    <w:rsid w:val="008E3EB2"/>
    <w:rsid w:val="008F207A"/>
    <w:rsid w:val="008F55FD"/>
    <w:rsid w:val="00900DC9"/>
    <w:rsid w:val="0090294C"/>
    <w:rsid w:val="009067D5"/>
    <w:rsid w:val="0090733D"/>
    <w:rsid w:val="0091033C"/>
    <w:rsid w:val="00910A4D"/>
    <w:rsid w:val="00912C97"/>
    <w:rsid w:val="009136D8"/>
    <w:rsid w:val="00922376"/>
    <w:rsid w:val="00925ADE"/>
    <w:rsid w:val="00927C9A"/>
    <w:rsid w:val="009321BF"/>
    <w:rsid w:val="009352ED"/>
    <w:rsid w:val="0094580E"/>
    <w:rsid w:val="009514FB"/>
    <w:rsid w:val="009536E6"/>
    <w:rsid w:val="009537A9"/>
    <w:rsid w:val="00955344"/>
    <w:rsid w:val="009562EC"/>
    <w:rsid w:val="00956AFC"/>
    <w:rsid w:val="00963D69"/>
    <w:rsid w:val="009657AB"/>
    <w:rsid w:val="00970F2E"/>
    <w:rsid w:val="00975D57"/>
    <w:rsid w:val="0097684D"/>
    <w:rsid w:val="0097719B"/>
    <w:rsid w:val="009777F7"/>
    <w:rsid w:val="00977978"/>
    <w:rsid w:val="00980669"/>
    <w:rsid w:val="00981C8D"/>
    <w:rsid w:val="009859DE"/>
    <w:rsid w:val="009862ED"/>
    <w:rsid w:val="00987898"/>
    <w:rsid w:val="00990CC7"/>
    <w:rsid w:val="00994C5D"/>
    <w:rsid w:val="00995C0B"/>
    <w:rsid w:val="009A0560"/>
    <w:rsid w:val="009A2F43"/>
    <w:rsid w:val="009A362E"/>
    <w:rsid w:val="009A7A27"/>
    <w:rsid w:val="009B4270"/>
    <w:rsid w:val="009B63D6"/>
    <w:rsid w:val="009B70CD"/>
    <w:rsid w:val="009C2A09"/>
    <w:rsid w:val="009C6008"/>
    <w:rsid w:val="009C6D7C"/>
    <w:rsid w:val="009D2EFD"/>
    <w:rsid w:val="009D309B"/>
    <w:rsid w:val="009D43DD"/>
    <w:rsid w:val="009D5AD4"/>
    <w:rsid w:val="009E01AD"/>
    <w:rsid w:val="009E36CD"/>
    <w:rsid w:val="009E5046"/>
    <w:rsid w:val="009F05F1"/>
    <w:rsid w:val="009F71F1"/>
    <w:rsid w:val="00A01EA6"/>
    <w:rsid w:val="00A01F22"/>
    <w:rsid w:val="00A022ED"/>
    <w:rsid w:val="00A10D1D"/>
    <w:rsid w:val="00A1383F"/>
    <w:rsid w:val="00A142A7"/>
    <w:rsid w:val="00A179D9"/>
    <w:rsid w:val="00A200D6"/>
    <w:rsid w:val="00A23E8C"/>
    <w:rsid w:val="00A26159"/>
    <w:rsid w:val="00A31E21"/>
    <w:rsid w:val="00A3471A"/>
    <w:rsid w:val="00A40A51"/>
    <w:rsid w:val="00A44C2F"/>
    <w:rsid w:val="00A524F6"/>
    <w:rsid w:val="00A5469E"/>
    <w:rsid w:val="00A54E0D"/>
    <w:rsid w:val="00A55C33"/>
    <w:rsid w:val="00A649B1"/>
    <w:rsid w:val="00A654C4"/>
    <w:rsid w:val="00A656BD"/>
    <w:rsid w:val="00A65DAD"/>
    <w:rsid w:val="00A66EF5"/>
    <w:rsid w:val="00A70843"/>
    <w:rsid w:val="00A728D4"/>
    <w:rsid w:val="00A74FDD"/>
    <w:rsid w:val="00A75468"/>
    <w:rsid w:val="00A767FF"/>
    <w:rsid w:val="00A801BD"/>
    <w:rsid w:val="00A80F6E"/>
    <w:rsid w:val="00A822A0"/>
    <w:rsid w:val="00A92899"/>
    <w:rsid w:val="00A92E5D"/>
    <w:rsid w:val="00A951B4"/>
    <w:rsid w:val="00A96525"/>
    <w:rsid w:val="00A97515"/>
    <w:rsid w:val="00AA6BA5"/>
    <w:rsid w:val="00AB29CD"/>
    <w:rsid w:val="00AB7154"/>
    <w:rsid w:val="00AC309A"/>
    <w:rsid w:val="00AD01BF"/>
    <w:rsid w:val="00AD131F"/>
    <w:rsid w:val="00AD46D3"/>
    <w:rsid w:val="00AD581B"/>
    <w:rsid w:val="00AD70A6"/>
    <w:rsid w:val="00AE0916"/>
    <w:rsid w:val="00AE325A"/>
    <w:rsid w:val="00AE3E6B"/>
    <w:rsid w:val="00AF2155"/>
    <w:rsid w:val="00AF55B2"/>
    <w:rsid w:val="00AF64EB"/>
    <w:rsid w:val="00AF7DF2"/>
    <w:rsid w:val="00B00000"/>
    <w:rsid w:val="00B017D1"/>
    <w:rsid w:val="00B0215F"/>
    <w:rsid w:val="00B0387A"/>
    <w:rsid w:val="00B05A09"/>
    <w:rsid w:val="00B06754"/>
    <w:rsid w:val="00B17997"/>
    <w:rsid w:val="00B240D4"/>
    <w:rsid w:val="00B24FA7"/>
    <w:rsid w:val="00B25F3A"/>
    <w:rsid w:val="00B261DC"/>
    <w:rsid w:val="00B3786C"/>
    <w:rsid w:val="00B41234"/>
    <w:rsid w:val="00B424E4"/>
    <w:rsid w:val="00B443CC"/>
    <w:rsid w:val="00B525EF"/>
    <w:rsid w:val="00B578E0"/>
    <w:rsid w:val="00B61DD1"/>
    <w:rsid w:val="00B66C5C"/>
    <w:rsid w:val="00B67701"/>
    <w:rsid w:val="00B67AD6"/>
    <w:rsid w:val="00B74795"/>
    <w:rsid w:val="00B753FC"/>
    <w:rsid w:val="00B75589"/>
    <w:rsid w:val="00B75746"/>
    <w:rsid w:val="00B76014"/>
    <w:rsid w:val="00B76FE6"/>
    <w:rsid w:val="00B865F9"/>
    <w:rsid w:val="00B87098"/>
    <w:rsid w:val="00B92489"/>
    <w:rsid w:val="00BA089D"/>
    <w:rsid w:val="00BB0873"/>
    <w:rsid w:val="00BB1049"/>
    <w:rsid w:val="00BB208D"/>
    <w:rsid w:val="00BB5264"/>
    <w:rsid w:val="00BC0B99"/>
    <w:rsid w:val="00BC0DCC"/>
    <w:rsid w:val="00BC5453"/>
    <w:rsid w:val="00BC77E5"/>
    <w:rsid w:val="00BC7AF1"/>
    <w:rsid w:val="00BD004B"/>
    <w:rsid w:val="00BD4853"/>
    <w:rsid w:val="00BD5233"/>
    <w:rsid w:val="00BD715E"/>
    <w:rsid w:val="00BE0C67"/>
    <w:rsid w:val="00BE4CBD"/>
    <w:rsid w:val="00BE5C15"/>
    <w:rsid w:val="00BF02FA"/>
    <w:rsid w:val="00BF151F"/>
    <w:rsid w:val="00BF2093"/>
    <w:rsid w:val="00BF4396"/>
    <w:rsid w:val="00BF4872"/>
    <w:rsid w:val="00BF5984"/>
    <w:rsid w:val="00BF670A"/>
    <w:rsid w:val="00BF795C"/>
    <w:rsid w:val="00C04D80"/>
    <w:rsid w:val="00C056ED"/>
    <w:rsid w:val="00C063B2"/>
    <w:rsid w:val="00C11E2A"/>
    <w:rsid w:val="00C124D8"/>
    <w:rsid w:val="00C13866"/>
    <w:rsid w:val="00C138F7"/>
    <w:rsid w:val="00C179C4"/>
    <w:rsid w:val="00C17D0D"/>
    <w:rsid w:val="00C23BEE"/>
    <w:rsid w:val="00C27C8E"/>
    <w:rsid w:val="00C34A77"/>
    <w:rsid w:val="00C42F87"/>
    <w:rsid w:val="00C430E4"/>
    <w:rsid w:val="00C4329F"/>
    <w:rsid w:val="00C43DF7"/>
    <w:rsid w:val="00C44098"/>
    <w:rsid w:val="00C45F7A"/>
    <w:rsid w:val="00C472A9"/>
    <w:rsid w:val="00C51771"/>
    <w:rsid w:val="00C5790A"/>
    <w:rsid w:val="00C62B78"/>
    <w:rsid w:val="00C64399"/>
    <w:rsid w:val="00C652FA"/>
    <w:rsid w:val="00C66539"/>
    <w:rsid w:val="00C70397"/>
    <w:rsid w:val="00C70BB3"/>
    <w:rsid w:val="00C71AE3"/>
    <w:rsid w:val="00C724CE"/>
    <w:rsid w:val="00C730A3"/>
    <w:rsid w:val="00C73D59"/>
    <w:rsid w:val="00C75C9A"/>
    <w:rsid w:val="00C8733A"/>
    <w:rsid w:val="00C90767"/>
    <w:rsid w:val="00C929C3"/>
    <w:rsid w:val="00C95739"/>
    <w:rsid w:val="00C9650A"/>
    <w:rsid w:val="00C97817"/>
    <w:rsid w:val="00CA646C"/>
    <w:rsid w:val="00CA6C6D"/>
    <w:rsid w:val="00CB0435"/>
    <w:rsid w:val="00CB0AE7"/>
    <w:rsid w:val="00CB0BBE"/>
    <w:rsid w:val="00CB41F9"/>
    <w:rsid w:val="00CB65DD"/>
    <w:rsid w:val="00CB67D5"/>
    <w:rsid w:val="00CC4CFE"/>
    <w:rsid w:val="00CC668F"/>
    <w:rsid w:val="00CC70C0"/>
    <w:rsid w:val="00CC73ED"/>
    <w:rsid w:val="00CD2F49"/>
    <w:rsid w:val="00CD6430"/>
    <w:rsid w:val="00CD6622"/>
    <w:rsid w:val="00CE02B3"/>
    <w:rsid w:val="00CE4D8D"/>
    <w:rsid w:val="00CE5E4D"/>
    <w:rsid w:val="00CF412F"/>
    <w:rsid w:val="00D02B80"/>
    <w:rsid w:val="00D03E58"/>
    <w:rsid w:val="00D064CC"/>
    <w:rsid w:val="00D077D6"/>
    <w:rsid w:val="00D11C9A"/>
    <w:rsid w:val="00D12B3C"/>
    <w:rsid w:val="00D12C07"/>
    <w:rsid w:val="00D1320C"/>
    <w:rsid w:val="00D1635A"/>
    <w:rsid w:val="00D17216"/>
    <w:rsid w:val="00D22461"/>
    <w:rsid w:val="00D23F6C"/>
    <w:rsid w:val="00D25003"/>
    <w:rsid w:val="00D257C7"/>
    <w:rsid w:val="00D2622F"/>
    <w:rsid w:val="00D279FC"/>
    <w:rsid w:val="00D326FB"/>
    <w:rsid w:val="00D35C5F"/>
    <w:rsid w:val="00D43876"/>
    <w:rsid w:val="00D44CD9"/>
    <w:rsid w:val="00D46897"/>
    <w:rsid w:val="00D5191F"/>
    <w:rsid w:val="00D56708"/>
    <w:rsid w:val="00D60194"/>
    <w:rsid w:val="00D62FBB"/>
    <w:rsid w:val="00D674B3"/>
    <w:rsid w:val="00D704D6"/>
    <w:rsid w:val="00D709F6"/>
    <w:rsid w:val="00D734D4"/>
    <w:rsid w:val="00D755D4"/>
    <w:rsid w:val="00D75B2F"/>
    <w:rsid w:val="00D82037"/>
    <w:rsid w:val="00D84248"/>
    <w:rsid w:val="00D85427"/>
    <w:rsid w:val="00D91E89"/>
    <w:rsid w:val="00DA0930"/>
    <w:rsid w:val="00DA2851"/>
    <w:rsid w:val="00DA4109"/>
    <w:rsid w:val="00DB3C23"/>
    <w:rsid w:val="00DB500D"/>
    <w:rsid w:val="00DB521C"/>
    <w:rsid w:val="00DB750B"/>
    <w:rsid w:val="00DC0560"/>
    <w:rsid w:val="00DC11B2"/>
    <w:rsid w:val="00DC3C3B"/>
    <w:rsid w:val="00DD7876"/>
    <w:rsid w:val="00DD7DDA"/>
    <w:rsid w:val="00DE437A"/>
    <w:rsid w:val="00DE4990"/>
    <w:rsid w:val="00DF3B99"/>
    <w:rsid w:val="00DF4138"/>
    <w:rsid w:val="00E01279"/>
    <w:rsid w:val="00E01A47"/>
    <w:rsid w:val="00E02915"/>
    <w:rsid w:val="00E0464F"/>
    <w:rsid w:val="00E05811"/>
    <w:rsid w:val="00E05A6D"/>
    <w:rsid w:val="00E07704"/>
    <w:rsid w:val="00E0777C"/>
    <w:rsid w:val="00E17220"/>
    <w:rsid w:val="00E1788D"/>
    <w:rsid w:val="00E17FDA"/>
    <w:rsid w:val="00E26023"/>
    <w:rsid w:val="00E30DA3"/>
    <w:rsid w:val="00E322B4"/>
    <w:rsid w:val="00E3276E"/>
    <w:rsid w:val="00E405F0"/>
    <w:rsid w:val="00E45304"/>
    <w:rsid w:val="00E46D9A"/>
    <w:rsid w:val="00E47C8C"/>
    <w:rsid w:val="00E50AE0"/>
    <w:rsid w:val="00E51F35"/>
    <w:rsid w:val="00E5300A"/>
    <w:rsid w:val="00E530BA"/>
    <w:rsid w:val="00E53393"/>
    <w:rsid w:val="00E53D41"/>
    <w:rsid w:val="00E62088"/>
    <w:rsid w:val="00E63027"/>
    <w:rsid w:val="00E65495"/>
    <w:rsid w:val="00E74F7A"/>
    <w:rsid w:val="00E80650"/>
    <w:rsid w:val="00E8142D"/>
    <w:rsid w:val="00E82997"/>
    <w:rsid w:val="00E87962"/>
    <w:rsid w:val="00E87C86"/>
    <w:rsid w:val="00E916E1"/>
    <w:rsid w:val="00E94999"/>
    <w:rsid w:val="00E9569C"/>
    <w:rsid w:val="00EA0635"/>
    <w:rsid w:val="00EA2391"/>
    <w:rsid w:val="00EB301B"/>
    <w:rsid w:val="00EC2466"/>
    <w:rsid w:val="00EC3533"/>
    <w:rsid w:val="00EC53FB"/>
    <w:rsid w:val="00EC7396"/>
    <w:rsid w:val="00EC7A90"/>
    <w:rsid w:val="00ED2EE5"/>
    <w:rsid w:val="00ED548A"/>
    <w:rsid w:val="00ED73F1"/>
    <w:rsid w:val="00EE0A29"/>
    <w:rsid w:val="00EE3182"/>
    <w:rsid w:val="00EE64DD"/>
    <w:rsid w:val="00EF1C0F"/>
    <w:rsid w:val="00EF589D"/>
    <w:rsid w:val="00EF73B8"/>
    <w:rsid w:val="00EF7AB2"/>
    <w:rsid w:val="00F00A9E"/>
    <w:rsid w:val="00F016BD"/>
    <w:rsid w:val="00F04D9B"/>
    <w:rsid w:val="00F0565D"/>
    <w:rsid w:val="00F069F0"/>
    <w:rsid w:val="00F10EB2"/>
    <w:rsid w:val="00F16256"/>
    <w:rsid w:val="00F1677B"/>
    <w:rsid w:val="00F17313"/>
    <w:rsid w:val="00F20263"/>
    <w:rsid w:val="00F20ED6"/>
    <w:rsid w:val="00F222AD"/>
    <w:rsid w:val="00F24285"/>
    <w:rsid w:val="00F264A1"/>
    <w:rsid w:val="00F27AE2"/>
    <w:rsid w:val="00F35F37"/>
    <w:rsid w:val="00F37703"/>
    <w:rsid w:val="00F47798"/>
    <w:rsid w:val="00F518E9"/>
    <w:rsid w:val="00F51C39"/>
    <w:rsid w:val="00F521BA"/>
    <w:rsid w:val="00F54BC3"/>
    <w:rsid w:val="00F617DF"/>
    <w:rsid w:val="00F63741"/>
    <w:rsid w:val="00F70B0D"/>
    <w:rsid w:val="00F82371"/>
    <w:rsid w:val="00F82DF7"/>
    <w:rsid w:val="00F84747"/>
    <w:rsid w:val="00F91B15"/>
    <w:rsid w:val="00F922F2"/>
    <w:rsid w:val="00F955AE"/>
    <w:rsid w:val="00F95FFB"/>
    <w:rsid w:val="00FA086A"/>
    <w:rsid w:val="00FA0D03"/>
    <w:rsid w:val="00FA4E46"/>
    <w:rsid w:val="00FB2B62"/>
    <w:rsid w:val="00FB595D"/>
    <w:rsid w:val="00FB698D"/>
    <w:rsid w:val="00FC036B"/>
    <w:rsid w:val="00FC14F8"/>
    <w:rsid w:val="00FC5BA8"/>
    <w:rsid w:val="00FD00C4"/>
    <w:rsid w:val="00FD5EC4"/>
    <w:rsid w:val="00FD7A4A"/>
    <w:rsid w:val="00FE0B8D"/>
    <w:rsid w:val="00FE11A2"/>
    <w:rsid w:val="00FE58AF"/>
    <w:rsid w:val="00FE6DFA"/>
    <w:rsid w:val="00FF2799"/>
    <w:rsid w:val="00FF2F5D"/>
    <w:rsid w:val="00FF5D36"/>
    <w:rsid w:val="00FF6C8D"/>
    <w:rsid w:val="00FF6D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E4FA6"/>
  <w15:chartTrackingRefBased/>
  <w15:docId w15:val="{059138C2-AF09-4092-8AF8-2C891D37D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455C"/>
    <w:pPr>
      <w:spacing w:after="200" w:line="276" w:lineRule="auto"/>
    </w:pPr>
    <w:rPr>
      <w:lang w:val="bg-BG"/>
    </w:rPr>
  </w:style>
  <w:style w:type="paragraph" w:styleId="Rubrik1">
    <w:name w:val="heading 1"/>
    <w:basedOn w:val="Normal"/>
    <w:next w:val="Normal"/>
    <w:link w:val="Rubrik1Char"/>
    <w:uiPriority w:val="9"/>
    <w:qFormat/>
    <w:rsid w:val="006F455C"/>
    <w:pPr>
      <w:keepNext/>
      <w:keepLines/>
      <w:spacing w:before="120" w:after="60"/>
      <w:outlineLvl w:val="0"/>
    </w:pPr>
    <w:rPr>
      <w:rFonts w:eastAsiaTheme="majorEastAsia" w:cstheme="majorBidi"/>
      <w:b/>
      <w:color w:val="642D08"/>
      <w:sz w:val="40"/>
      <w:szCs w:val="32"/>
    </w:rPr>
  </w:style>
  <w:style w:type="paragraph" w:styleId="Rubrik2">
    <w:name w:val="heading 2"/>
    <w:basedOn w:val="Normal"/>
    <w:next w:val="Normal"/>
    <w:link w:val="Rubrik2Char"/>
    <w:uiPriority w:val="9"/>
    <w:qFormat/>
    <w:rsid w:val="006F455C"/>
    <w:pPr>
      <w:keepNext/>
      <w:keepLines/>
      <w:numPr>
        <w:numId w:val="1"/>
      </w:numPr>
      <w:tabs>
        <w:tab w:val="left" w:pos="1843"/>
      </w:tabs>
      <w:spacing w:before="120" w:after="80"/>
      <w:ind w:left="0" w:firstLine="0"/>
      <w:outlineLvl w:val="1"/>
    </w:pPr>
    <w:rPr>
      <w:rFonts w:eastAsiaTheme="majorEastAsia" w:cstheme="majorBidi"/>
      <w:b/>
      <w:color w:val="7C380A"/>
      <w:sz w:val="36"/>
      <w:szCs w:val="36"/>
      <w:lang w:val="en-US"/>
    </w:rPr>
  </w:style>
  <w:style w:type="paragraph" w:styleId="Rubrik3">
    <w:name w:val="heading 3"/>
    <w:basedOn w:val="Normal"/>
    <w:next w:val="Normal"/>
    <w:link w:val="Rubrik3Char"/>
    <w:uiPriority w:val="9"/>
    <w:unhideWhenUsed/>
    <w:qFormat/>
    <w:rsid w:val="006F455C"/>
    <w:pPr>
      <w:keepNext/>
      <w:keepLines/>
      <w:spacing w:before="120" w:after="80"/>
      <w:outlineLvl w:val="2"/>
    </w:pPr>
    <w:rPr>
      <w:rFonts w:eastAsiaTheme="majorEastAsia" w:cstheme="majorBidi"/>
      <w:b/>
      <w:color w:val="8F400B"/>
      <w:sz w:val="32"/>
      <w:szCs w:val="32"/>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6F455C"/>
    <w:rPr>
      <w:rFonts w:eastAsiaTheme="majorEastAsia" w:cstheme="majorBidi"/>
      <w:b/>
      <w:color w:val="642D08"/>
      <w:sz w:val="40"/>
      <w:szCs w:val="32"/>
      <w:lang w:val="bg-BG"/>
    </w:rPr>
  </w:style>
  <w:style w:type="character" w:customStyle="1" w:styleId="Rubrik2Char">
    <w:name w:val="Rubrik 2 Char"/>
    <w:basedOn w:val="Standardstycketeckensnitt"/>
    <w:link w:val="Rubrik2"/>
    <w:uiPriority w:val="9"/>
    <w:rsid w:val="006F455C"/>
    <w:rPr>
      <w:rFonts w:eastAsiaTheme="majorEastAsia" w:cstheme="majorBidi"/>
      <w:b/>
      <w:color w:val="7C380A"/>
      <w:sz w:val="36"/>
      <w:szCs w:val="36"/>
    </w:rPr>
  </w:style>
  <w:style w:type="character" w:customStyle="1" w:styleId="Rubrik3Char">
    <w:name w:val="Rubrik 3 Char"/>
    <w:basedOn w:val="Standardstycketeckensnitt"/>
    <w:link w:val="Rubrik3"/>
    <w:uiPriority w:val="9"/>
    <w:rsid w:val="006F455C"/>
    <w:rPr>
      <w:rFonts w:eastAsiaTheme="majorEastAsia" w:cstheme="majorBidi"/>
      <w:b/>
      <w:color w:val="8F400B"/>
      <w:sz w:val="32"/>
      <w:szCs w:val="32"/>
      <w:lang w:val="bg-BG"/>
    </w:rPr>
  </w:style>
  <w:style w:type="paragraph" w:styleId="Sidhuvud">
    <w:name w:val="header"/>
    <w:basedOn w:val="Normal"/>
    <w:link w:val="SidhuvudChar"/>
    <w:uiPriority w:val="99"/>
    <w:unhideWhenUsed/>
    <w:rsid w:val="006F455C"/>
    <w:pPr>
      <w:tabs>
        <w:tab w:val="center" w:pos="4680"/>
        <w:tab w:val="right" w:pos="9360"/>
      </w:tabs>
      <w:spacing w:after="0" w:line="240" w:lineRule="auto"/>
    </w:pPr>
  </w:style>
  <w:style w:type="character" w:customStyle="1" w:styleId="SidhuvudChar">
    <w:name w:val="Sidhuvud Char"/>
    <w:basedOn w:val="Standardstycketeckensnitt"/>
    <w:link w:val="Sidhuvud"/>
    <w:uiPriority w:val="99"/>
    <w:rsid w:val="006F455C"/>
    <w:rPr>
      <w:lang w:val="bg-BG"/>
    </w:rPr>
  </w:style>
  <w:style w:type="paragraph" w:styleId="Sidfot">
    <w:name w:val="footer"/>
    <w:basedOn w:val="Normal"/>
    <w:link w:val="SidfotChar"/>
    <w:uiPriority w:val="99"/>
    <w:unhideWhenUsed/>
    <w:rsid w:val="006F455C"/>
    <w:pPr>
      <w:tabs>
        <w:tab w:val="center" w:pos="4680"/>
        <w:tab w:val="right" w:pos="9360"/>
      </w:tabs>
      <w:spacing w:after="0" w:line="240" w:lineRule="auto"/>
    </w:pPr>
  </w:style>
  <w:style w:type="character" w:customStyle="1" w:styleId="SidfotChar">
    <w:name w:val="Sidfot Char"/>
    <w:basedOn w:val="Standardstycketeckensnitt"/>
    <w:link w:val="Sidfot"/>
    <w:uiPriority w:val="99"/>
    <w:rsid w:val="006F455C"/>
    <w:rPr>
      <w:lang w:val="bg-BG"/>
    </w:rPr>
  </w:style>
  <w:style w:type="character" w:styleId="Hyperlnk">
    <w:name w:val="Hyperlink"/>
    <w:basedOn w:val="Standardstycketeckensnitt"/>
    <w:uiPriority w:val="99"/>
    <w:unhideWhenUsed/>
    <w:rsid w:val="006F455C"/>
    <w:rPr>
      <w:color w:val="0563C1" w:themeColor="hyperlink"/>
      <w:u w:val="single"/>
    </w:rPr>
  </w:style>
  <w:style w:type="paragraph" w:styleId="Liststycke">
    <w:name w:val="List Paragraph"/>
    <w:basedOn w:val="Normal"/>
    <w:link w:val="ListstyckeChar"/>
    <w:uiPriority w:val="34"/>
    <w:qFormat/>
    <w:rsid w:val="006F455C"/>
    <w:pPr>
      <w:ind w:left="720"/>
      <w:contextualSpacing/>
    </w:pPr>
  </w:style>
  <w:style w:type="paragraph" w:customStyle="1" w:styleId="Code">
    <w:name w:val="Code"/>
    <w:basedOn w:val="Normal"/>
    <w:next w:val="Normal"/>
    <w:link w:val="CodeChar"/>
    <w:qFormat/>
    <w:rsid w:val="006F455C"/>
    <w:rPr>
      <w:rFonts w:ascii="Consolas" w:hAnsi="Consolas" w:cs="Consolas"/>
      <w:b/>
      <w:noProof/>
    </w:rPr>
  </w:style>
  <w:style w:type="table" w:styleId="Tabellrutnt">
    <w:name w:val="Table Grid"/>
    <w:basedOn w:val="Normaltabell"/>
    <w:uiPriority w:val="59"/>
    <w:rsid w:val="006F4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styckeChar">
    <w:name w:val="Liststycke Char"/>
    <w:basedOn w:val="Standardstycketeckensnitt"/>
    <w:link w:val="Liststycke"/>
    <w:uiPriority w:val="34"/>
    <w:rsid w:val="006F455C"/>
    <w:rPr>
      <w:lang w:val="bg-BG"/>
    </w:rPr>
  </w:style>
  <w:style w:type="character" w:customStyle="1" w:styleId="CodeChar">
    <w:name w:val="Code Char"/>
    <w:basedOn w:val="ListstyckeChar"/>
    <w:link w:val="Code"/>
    <w:rsid w:val="006F455C"/>
    <w:rPr>
      <w:rFonts w:ascii="Consolas" w:hAnsi="Consolas" w:cs="Consolas"/>
      <w:b/>
      <w:noProof/>
      <w:lang w:val="bg-BG"/>
    </w:rPr>
  </w:style>
  <w:style w:type="paragraph" w:styleId="HTML-frformaterad">
    <w:name w:val="HTML Preformatted"/>
    <w:basedOn w:val="Normal"/>
    <w:link w:val="HTML-frformateradChar"/>
    <w:uiPriority w:val="99"/>
    <w:unhideWhenUsed/>
    <w:rsid w:val="006F45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frformateradChar">
    <w:name w:val="HTML - förformaterad Char"/>
    <w:basedOn w:val="Standardstycketeckensnitt"/>
    <w:link w:val="HTML-frformaterad"/>
    <w:uiPriority w:val="99"/>
    <w:rsid w:val="006F455C"/>
    <w:rPr>
      <w:rFonts w:ascii="Courier New" w:eastAsia="Times New Roman" w:hAnsi="Courier New" w:cs="Courier New"/>
      <w:sz w:val="20"/>
      <w:szCs w:val="20"/>
    </w:rPr>
  </w:style>
  <w:style w:type="character" w:customStyle="1" w:styleId="hps">
    <w:name w:val="hps"/>
    <w:basedOn w:val="Standardstycketeckensnitt"/>
    <w:rsid w:val="00022668"/>
  </w:style>
  <w:style w:type="character" w:customStyle="1" w:styleId="shorttext">
    <w:name w:val="short_text"/>
    <w:basedOn w:val="Standardstycketeckensnitt"/>
    <w:rsid w:val="00022668"/>
  </w:style>
  <w:style w:type="character" w:styleId="AnvndHyperlnk">
    <w:name w:val="FollowedHyperlink"/>
    <w:basedOn w:val="Standardstycketeckensnitt"/>
    <w:uiPriority w:val="99"/>
    <w:semiHidden/>
    <w:unhideWhenUsed/>
    <w:rsid w:val="007070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029164">
      <w:bodyDiv w:val="1"/>
      <w:marLeft w:val="0"/>
      <w:marRight w:val="0"/>
      <w:marTop w:val="0"/>
      <w:marBottom w:val="0"/>
      <w:divBdr>
        <w:top w:val="none" w:sz="0" w:space="0" w:color="auto"/>
        <w:left w:val="none" w:sz="0" w:space="0" w:color="auto"/>
        <w:bottom w:val="none" w:sz="0" w:space="0" w:color="auto"/>
        <w:right w:val="none" w:sz="0" w:space="0" w:color="auto"/>
      </w:divBdr>
    </w:div>
    <w:div w:id="720596514">
      <w:bodyDiv w:val="1"/>
      <w:marLeft w:val="0"/>
      <w:marRight w:val="0"/>
      <w:marTop w:val="0"/>
      <w:marBottom w:val="0"/>
      <w:divBdr>
        <w:top w:val="none" w:sz="0" w:space="0" w:color="auto"/>
        <w:left w:val="none" w:sz="0" w:space="0" w:color="auto"/>
        <w:bottom w:val="none" w:sz="0" w:space="0" w:color="auto"/>
        <w:right w:val="none" w:sz="0" w:space="0" w:color="auto"/>
      </w:divBdr>
    </w:div>
    <w:div w:id="853151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D7B9C05766E23488CA9347BCF34ED31" ma:contentTypeVersion="9" ma:contentTypeDescription="Skapa ett nytt dokument." ma:contentTypeScope="" ma:versionID="e017c0f50cce6ebb6b248be68a326247">
  <xsd:schema xmlns:xsd="http://www.w3.org/2001/XMLSchema" xmlns:xs="http://www.w3.org/2001/XMLSchema" xmlns:p="http://schemas.microsoft.com/office/2006/metadata/properties" xmlns:ns2="4829da13-0282-4e1a-9174-4abb7af8ef06" targetNamespace="http://schemas.microsoft.com/office/2006/metadata/properties" ma:root="true" ma:fieldsID="1c0f74665730707a539e6268c32c2006" ns2:_="">
    <xsd:import namespace="4829da13-0282-4e1a-9174-4abb7af8ef0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29da13-0282-4e1a-9174-4abb7af8ef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8C6A3E-9ECC-4789-82AF-D3048C2967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2D995B1-2ECD-453A-8DC2-A1452B985BB3}">
  <ds:schemaRefs>
    <ds:schemaRef ds:uri="http://schemas.microsoft.com/sharepoint/v3/contenttype/forms"/>
  </ds:schemaRefs>
</ds:datastoreItem>
</file>

<file path=customXml/itemProps3.xml><?xml version="1.0" encoding="utf-8"?>
<ds:datastoreItem xmlns:ds="http://schemas.openxmlformats.org/officeDocument/2006/customXml" ds:itemID="{11AE9DAB-2426-42D0-B80D-AF7E55DCD8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29da13-0282-4e1a-9174-4abb7af8ef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1D2A0BB-28BB-42ED-904A-099BD648C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95</TotalTime>
  <Pages>3</Pages>
  <Words>1435</Words>
  <Characters>7606</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Web Fundamentals Introduction - Exercise</vt:lpstr>
    </vt:vector>
  </TitlesOfParts>
  <Company/>
  <LinksUpToDate>false</LinksUpToDate>
  <CharactersWithSpaces>9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Fundamentals Introduction - Exercise</dc:title>
  <dc:subject/>
  <dc:creator>Software University Foundation</dc:creator>
  <cp:keywords>session, cache, pipeline, CSRF, sockets, rest, signalR, roles, authentication, authorization, web, net, core, entity, framework, csharp, server, http, protocol, html, css, cookies, asp, mvc, identity, razor, filters, SoftUni, Software University, programming, software development, software engineering, course</cp:keywords>
  <dc:description>Course Page - https://softuni.bg/courses/csharp-web-development-basics</dc:description>
  <cp:lastModifiedBy>Jamil Uddin</cp:lastModifiedBy>
  <cp:revision>59</cp:revision>
  <dcterms:created xsi:type="dcterms:W3CDTF">2015-04-23T11:47:00Z</dcterms:created>
  <dcterms:modified xsi:type="dcterms:W3CDTF">2020-06-05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D7B9C05766E23488CA9347BCF34ED31</vt:lpwstr>
  </property>
</Properties>
</file>